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195B2" w14:textId="554344FA" w:rsidR="007F5459" w:rsidRPr="008B288E" w:rsidRDefault="007F5459" w:rsidP="004F1BF3">
      <w:pPr>
        <w:overflowPunct/>
        <w:autoSpaceDE/>
        <w:autoSpaceDN/>
        <w:adjustRightInd/>
        <w:spacing w:after="240"/>
        <w:jc w:val="center"/>
        <w:textAlignment w:val="auto"/>
        <w:rPr>
          <w:b/>
          <w:szCs w:val="24"/>
          <w:u w:val="single"/>
        </w:rPr>
      </w:pPr>
      <w:r w:rsidRPr="008B288E">
        <w:rPr>
          <w:b/>
          <w:szCs w:val="24"/>
          <w:u w:val="single"/>
        </w:rPr>
        <w:t xml:space="preserve">STATEMENT OF WORK NO. </w:t>
      </w:r>
      <w:r w:rsidR="000E2665" w:rsidRPr="000E2665">
        <w:rPr>
          <w:b/>
          <w:szCs w:val="24"/>
          <w:highlight w:val="yellow"/>
          <w:u w:val="single"/>
        </w:rPr>
        <w:t>n</w:t>
      </w:r>
    </w:p>
    <w:p w14:paraId="5D589884" w14:textId="29F697B7" w:rsidR="007F5459" w:rsidRPr="008B288E" w:rsidRDefault="007F5459" w:rsidP="007F5459">
      <w:pPr>
        <w:pStyle w:val="BodyText"/>
        <w:ind w:firstLine="720"/>
        <w:rPr>
          <w:sz w:val="24"/>
          <w:szCs w:val="24"/>
          <w:u w:val="single"/>
        </w:rPr>
      </w:pPr>
      <w:r w:rsidRPr="008B288E">
        <w:rPr>
          <w:sz w:val="24"/>
          <w:szCs w:val="24"/>
        </w:rPr>
        <w:t>This Statement of Work and its attached Schedules (“SOW”) No</w:t>
      </w:r>
      <w:r w:rsidRPr="00131BB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E2665" w:rsidRPr="000E2665">
        <w:rPr>
          <w:sz w:val="24"/>
          <w:szCs w:val="24"/>
          <w:highlight w:val="yellow"/>
        </w:rPr>
        <w:t>n</w:t>
      </w:r>
      <w:r w:rsidRPr="00131BB4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define the scope of services to be performed and the products to be provided by </w:t>
      </w:r>
      <w:r w:rsidRPr="008F62BE">
        <w:rPr>
          <w:sz w:val="24"/>
          <w:szCs w:val="24"/>
        </w:rPr>
        <w:t>SJ Med</w:t>
      </w:r>
      <w:r>
        <w:rPr>
          <w:sz w:val="24"/>
          <w:szCs w:val="24"/>
        </w:rPr>
        <w:t>C</w:t>
      </w:r>
      <w:r w:rsidRPr="008F62BE">
        <w:rPr>
          <w:sz w:val="24"/>
          <w:szCs w:val="24"/>
        </w:rPr>
        <w:t>onnect, Inc. dba Thalamus</w:t>
      </w:r>
      <w:r w:rsidRPr="008B288E">
        <w:rPr>
          <w:sz w:val="24"/>
          <w:szCs w:val="24"/>
        </w:rPr>
        <w:t xml:space="preserve"> (“</w:t>
      </w:r>
      <w:r>
        <w:rPr>
          <w:sz w:val="24"/>
          <w:szCs w:val="24"/>
        </w:rPr>
        <w:t>Thalamus</w:t>
      </w:r>
      <w:r w:rsidRPr="008B288E">
        <w:rPr>
          <w:sz w:val="24"/>
          <w:szCs w:val="24"/>
        </w:rPr>
        <w:t xml:space="preserve">”). </w:t>
      </w:r>
      <w:r w:rsidR="00DD18A0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This SOW is governed by and incorporated into the </w:t>
      </w:r>
      <w:r w:rsidR="003170E2">
        <w:rPr>
          <w:sz w:val="24"/>
          <w:szCs w:val="24"/>
        </w:rPr>
        <w:t>Client</w:t>
      </w:r>
      <w:r w:rsidRPr="008B288E">
        <w:rPr>
          <w:sz w:val="24"/>
          <w:szCs w:val="24"/>
        </w:rPr>
        <w:t xml:space="preserve"> </w:t>
      </w:r>
      <w:r>
        <w:rPr>
          <w:sz w:val="24"/>
          <w:szCs w:val="24"/>
        </w:rPr>
        <w:t>Services</w:t>
      </w:r>
      <w:r w:rsidRPr="008B288E">
        <w:rPr>
          <w:sz w:val="24"/>
          <w:szCs w:val="24"/>
        </w:rPr>
        <w:t xml:space="preserve"> Agreement dated as of </w:t>
      </w:r>
      <w:r w:rsidR="002404CA">
        <w:rPr>
          <w:sz w:val="24"/>
          <w:szCs w:val="24"/>
          <w:u w:val="single"/>
        </w:rPr>
        <w:t>[</w:t>
      </w:r>
      <w:r w:rsidR="002404CA" w:rsidRPr="002404CA">
        <w:rPr>
          <w:sz w:val="24"/>
          <w:szCs w:val="24"/>
          <w:highlight w:val="yellow"/>
          <w:u w:val="single"/>
        </w:rPr>
        <w:t xml:space="preserve">INSERT EFFECTIVE </w:t>
      </w:r>
      <w:r w:rsidR="002404CA" w:rsidRPr="005523AD">
        <w:rPr>
          <w:sz w:val="24"/>
          <w:szCs w:val="24"/>
          <w:highlight w:val="yellow"/>
          <w:u w:val="single"/>
        </w:rPr>
        <w:t>DATE</w:t>
      </w:r>
      <w:r w:rsidR="005523AD" w:rsidRPr="005523AD">
        <w:rPr>
          <w:sz w:val="24"/>
          <w:szCs w:val="24"/>
          <w:highlight w:val="yellow"/>
          <w:u w:val="single"/>
        </w:rPr>
        <w:t xml:space="preserve"> OF </w:t>
      </w:r>
      <w:r w:rsidR="003170E2">
        <w:rPr>
          <w:sz w:val="24"/>
          <w:szCs w:val="24"/>
          <w:highlight w:val="yellow"/>
          <w:u w:val="single"/>
        </w:rPr>
        <w:t>C</w:t>
      </w:r>
      <w:r w:rsidR="005523AD" w:rsidRPr="005523AD">
        <w:rPr>
          <w:sz w:val="24"/>
          <w:szCs w:val="24"/>
          <w:highlight w:val="yellow"/>
          <w:u w:val="single"/>
        </w:rPr>
        <w:t>SA</w:t>
      </w:r>
      <w:r w:rsidR="002404CA">
        <w:rPr>
          <w:sz w:val="24"/>
          <w:szCs w:val="24"/>
          <w:u w:val="single"/>
        </w:rPr>
        <w:t>]</w:t>
      </w:r>
      <w:r w:rsidR="002404CA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>(the “Agreement”)</w:t>
      </w:r>
      <w:r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between </w:t>
      </w:r>
      <w:r w:rsidRPr="00103727">
        <w:rPr>
          <w:rFonts w:eastAsia="Calibri"/>
          <w:color w:val="FF0000"/>
          <w:sz w:val="24"/>
          <w:szCs w:val="24"/>
          <w:highlight w:val="cyan"/>
        </w:rPr>
        <w:t>[Customer Name]</w:t>
      </w:r>
      <w:r w:rsidRPr="00103727">
        <w:rPr>
          <w:color w:val="FF0000"/>
          <w:sz w:val="24"/>
          <w:szCs w:val="24"/>
          <w:highlight w:val="cyan"/>
        </w:rPr>
        <w:t xml:space="preserve"> </w:t>
      </w:r>
      <w:r w:rsidRPr="008B288E">
        <w:rPr>
          <w:sz w:val="24"/>
          <w:szCs w:val="24"/>
        </w:rPr>
        <w:t xml:space="preserve">(“Client”) and </w:t>
      </w:r>
      <w:r>
        <w:rPr>
          <w:sz w:val="24"/>
          <w:szCs w:val="24"/>
        </w:rPr>
        <w:t>Thalamus</w:t>
      </w:r>
      <w:r w:rsidRPr="008B288E">
        <w:rPr>
          <w:sz w:val="24"/>
          <w:szCs w:val="24"/>
        </w:rPr>
        <w:t xml:space="preserve">. </w:t>
      </w:r>
      <w:r w:rsidR="00DD18A0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>In the event of any inconsistencies (not explicitly agreed to herein) between the terms and conditions of this SOW and those in the Agreement, the terms of the Agreement shall control.</w:t>
      </w:r>
      <w:r w:rsidRPr="008B288E">
        <w:rPr>
          <w:sz w:val="24"/>
          <w:szCs w:val="24"/>
          <w:u w:val="single"/>
        </w:rPr>
        <w:t xml:space="preserve"> </w:t>
      </w:r>
      <w:r w:rsidR="00C23D2E">
        <w:rPr>
          <w:sz w:val="24"/>
          <w:szCs w:val="24"/>
          <w:u w:val="single"/>
        </w:rPr>
        <w:t>Any capitalized terms not defined herein shall have the meaning ascribed to such terms in the Agreement.</w:t>
      </w:r>
    </w:p>
    <w:p w14:paraId="2ADFEB67" w14:textId="06DA3820" w:rsidR="007F5459" w:rsidRDefault="007F5459" w:rsidP="007F5459">
      <w:pPr>
        <w:pStyle w:val="BodyText"/>
        <w:numPr>
          <w:ilvl w:val="0"/>
          <w:numId w:val="28"/>
        </w:numPr>
        <w:ind w:left="0" w:firstLine="360"/>
        <w:rPr>
          <w:sz w:val="24"/>
          <w:szCs w:val="24"/>
        </w:rPr>
      </w:pPr>
      <w:bookmarkStart w:id="0" w:name="_Hlk169774034"/>
      <w:r w:rsidRPr="008B288E">
        <w:rPr>
          <w:b/>
          <w:sz w:val="24"/>
          <w:szCs w:val="24"/>
        </w:rPr>
        <w:t xml:space="preserve">Term. </w:t>
      </w:r>
      <w:r w:rsidR="00DD18A0">
        <w:rPr>
          <w:b/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This SOW shall commence on </w:t>
      </w:r>
      <w:r w:rsidR="002404CA">
        <w:rPr>
          <w:sz w:val="24"/>
          <w:szCs w:val="24"/>
        </w:rPr>
        <w:t xml:space="preserve">the </w:t>
      </w:r>
      <w:r w:rsidR="00A4302E">
        <w:rPr>
          <w:sz w:val="24"/>
          <w:szCs w:val="24"/>
        </w:rPr>
        <w:t>E</w:t>
      </w:r>
      <w:r w:rsidR="002404CA">
        <w:rPr>
          <w:sz w:val="24"/>
          <w:szCs w:val="24"/>
        </w:rPr>
        <w:t xml:space="preserve">ffective </w:t>
      </w:r>
      <w:r w:rsidR="00A4302E">
        <w:rPr>
          <w:sz w:val="24"/>
          <w:szCs w:val="24"/>
        </w:rPr>
        <w:t>D</w:t>
      </w:r>
      <w:r w:rsidR="002404CA">
        <w:rPr>
          <w:sz w:val="24"/>
          <w:szCs w:val="24"/>
        </w:rPr>
        <w:t>ate</w:t>
      </w:r>
      <w:r w:rsidRPr="008B288E">
        <w:rPr>
          <w:sz w:val="24"/>
          <w:szCs w:val="24"/>
        </w:rPr>
        <w:t xml:space="preserve">, and will remain in effect </w:t>
      </w:r>
      <w:r w:rsidR="00C23D2E" w:rsidRPr="001B5B24">
        <w:rPr>
          <w:sz w:val="24"/>
          <w:szCs w:val="24"/>
        </w:rPr>
        <w:t>through the entirety of the “Application Season” specified in Schedule A attached hereto</w:t>
      </w:r>
      <w:r w:rsidRPr="008B288E">
        <w:rPr>
          <w:sz w:val="24"/>
          <w:szCs w:val="24"/>
        </w:rPr>
        <w:t>.</w:t>
      </w:r>
      <w:r w:rsidR="005D2451">
        <w:rPr>
          <w:sz w:val="24"/>
          <w:szCs w:val="24"/>
        </w:rPr>
        <w:t xml:space="preserve">  </w:t>
      </w:r>
      <w:r w:rsidR="00473E56" w:rsidRPr="00473E56">
        <w:rPr>
          <w:sz w:val="24"/>
          <w:szCs w:val="24"/>
        </w:rPr>
        <w:t>Furthermore, this SOW shall automatically renew each following Application Season upon the same terms if neither party provides the other with a written notice of (i) non-renewal or (ii) proposed changes in scope and/or pricing for the Services or Products at least 30 days prior to the end of the then-current Term.</w:t>
      </w:r>
    </w:p>
    <w:bookmarkEnd w:id="0"/>
    <w:p w14:paraId="6B569406" w14:textId="7B7FC0FF" w:rsidR="007F5459" w:rsidRDefault="007F5459" w:rsidP="007F5459">
      <w:pPr>
        <w:pStyle w:val="BodyText"/>
        <w:numPr>
          <w:ilvl w:val="0"/>
          <w:numId w:val="28"/>
        </w:numPr>
        <w:ind w:left="0" w:firstLine="360"/>
        <w:rPr>
          <w:sz w:val="24"/>
          <w:szCs w:val="24"/>
        </w:rPr>
      </w:pPr>
      <w:r>
        <w:rPr>
          <w:b/>
          <w:bCs/>
          <w:sz w:val="24"/>
          <w:szCs w:val="24"/>
        </w:rPr>
        <w:t>Scope of Services and Products.</w:t>
      </w:r>
      <w:r>
        <w:rPr>
          <w:sz w:val="24"/>
          <w:szCs w:val="24"/>
        </w:rPr>
        <w:t xml:space="preserve"> </w:t>
      </w:r>
      <w:r w:rsidR="00DD18A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lamus will provide the Services and Products set forth in </w:t>
      </w:r>
      <w:r w:rsidRPr="00EC6E65">
        <w:rPr>
          <w:b/>
          <w:bCs/>
          <w:sz w:val="24"/>
          <w:szCs w:val="24"/>
        </w:rPr>
        <w:t xml:space="preserve">Schedule A </w:t>
      </w:r>
      <w:r>
        <w:rPr>
          <w:sz w:val="24"/>
          <w:szCs w:val="24"/>
        </w:rPr>
        <w:t>attached hereto.</w:t>
      </w:r>
    </w:p>
    <w:p w14:paraId="74E8F82B" w14:textId="20FE101F" w:rsidR="005D2451" w:rsidRPr="00365134" w:rsidRDefault="007F5459" w:rsidP="00365134">
      <w:pPr>
        <w:pStyle w:val="BodyText"/>
        <w:numPr>
          <w:ilvl w:val="0"/>
          <w:numId w:val="28"/>
        </w:numPr>
        <w:ind w:left="0" w:firstLine="360"/>
        <w:rPr>
          <w:sz w:val="24"/>
          <w:szCs w:val="24"/>
        </w:rPr>
      </w:pPr>
      <w:r w:rsidRPr="00365134">
        <w:rPr>
          <w:b/>
          <w:bCs/>
          <w:sz w:val="24"/>
          <w:szCs w:val="24"/>
        </w:rPr>
        <w:t>Fees.</w:t>
      </w:r>
      <w:r w:rsidRPr="00365134">
        <w:rPr>
          <w:sz w:val="24"/>
          <w:szCs w:val="24"/>
        </w:rPr>
        <w:t xml:space="preserve">  Thalamus will charge Fees as set forth alongside the corresponding Service or Product in </w:t>
      </w:r>
      <w:r w:rsidRPr="00365134">
        <w:rPr>
          <w:b/>
          <w:bCs/>
          <w:sz w:val="24"/>
          <w:szCs w:val="24"/>
        </w:rPr>
        <w:t>Schedule A</w:t>
      </w:r>
      <w:r w:rsidRPr="00365134">
        <w:rPr>
          <w:sz w:val="24"/>
          <w:szCs w:val="24"/>
        </w:rPr>
        <w:t>.</w:t>
      </w:r>
    </w:p>
    <w:p w14:paraId="1C11B438" w14:textId="77777777" w:rsidR="007F5459" w:rsidRPr="008B288E" w:rsidRDefault="007F5459" w:rsidP="007F5459">
      <w:pPr>
        <w:pStyle w:val="BodyText"/>
        <w:rPr>
          <w:sz w:val="24"/>
          <w:szCs w:val="24"/>
        </w:rPr>
      </w:pPr>
      <w:r w:rsidRPr="008B288E">
        <w:rPr>
          <w:sz w:val="24"/>
          <w:szCs w:val="24"/>
        </w:rPr>
        <w:t>The parties have entered into this SOW, which is effective as of the date set forth herein and is executed by their duly authorized representatives.</w:t>
      </w:r>
    </w:p>
    <w:p w14:paraId="6E3B7E37" w14:textId="77777777" w:rsidR="007F5459" w:rsidRPr="008B288E" w:rsidRDefault="007F5459" w:rsidP="007F5459">
      <w:pPr>
        <w:pStyle w:val="BodyText"/>
        <w:rPr>
          <w:sz w:val="24"/>
          <w:szCs w:val="24"/>
          <w:u w:val="single"/>
        </w:rPr>
      </w:pPr>
    </w:p>
    <w:p w14:paraId="7B65F4D2" w14:textId="77777777" w:rsidR="007F5459" w:rsidRPr="008B288E" w:rsidRDefault="007F5459" w:rsidP="007F5459">
      <w:pPr>
        <w:keepNext/>
        <w:keepLines/>
        <w:tabs>
          <w:tab w:val="left" w:pos="720"/>
          <w:tab w:val="left" w:pos="5040"/>
          <w:tab w:val="left" w:pos="8640"/>
        </w:tabs>
        <w:rPr>
          <w:b/>
          <w:szCs w:val="24"/>
        </w:rPr>
      </w:pPr>
      <w:r w:rsidRPr="00103727">
        <w:rPr>
          <w:rFonts w:eastAsia="Calibri"/>
          <w:b/>
          <w:bCs/>
          <w:color w:val="FF0000"/>
          <w:szCs w:val="24"/>
          <w:highlight w:val="cyan"/>
        </w:rPr>
        <w:t>[Customer Name]</w:t>
      </w:r>
      <w:r w:rsidRPr="008B288E">
        <w:rPr>
          <w:b/>
          <w:szCs w:val="24"/>
        </w:rPr>
        <w:tab/>
      </w:r>
      <w:r>
        <w:rPr>
          <w:b/>
          <w:szCs w:val="24"/>
        </w:rPr>
        <w:t xml:space="preserve">SJ </w:t>
      </w:r>
      <w:proofErr w:type="spellStart"/>
      <w:r>
        <w:rPr>
          <w:b/>
          <w:szCs w:val="24"/>
        </w:rPr>
        <w:t>MedConnect</w:t>
      </w:r>
      <w:proofErr w:type="spellEnd"/>
      <w:r>
        <w:rPr>
          <w:b/>
          <w:szCs w:val="24"/>
        </w:rPr>
        <w:t xml:space="preserve">, Inc. dba Thalamus </w:t>
      </w:r>
    </w:p>
    <w:tbl>
      <w:tblPr>
        <w:tblW w:w="9588" w:type="dxa"/>
        <w:tblLook w:val="01E0" w:firstRow="1" w:lastRow="1" w:firstColumn="1" w:lastColumn="1" w:noHBand="0" w:noVBand="0"/>
      </w:tblPr>
      <w:tblGrid>
        <w:gridCol w:w="4428"/>
        <w:gridCol w:w="720"/>
        <w:gridCol w:w="4440"/>
      </w:tblGrid>
      <w:tr w:rsidR="007F5459" w:rsidRPr="008B288E" w14:paraId="33A0786A" w14:textId="77777777" w:rsidTr="00743697"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116E0B43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45B2BD44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04837DCF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7513AED2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F269552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bottom w:val="single" w:sz="4" w:space="0" w:color="auto"/>
            </w:tcBorders>
            <w:shd w:val="clear" w:color="auto" w:fill="auto"/>
          </w:tcPr>
          <w:p w14:paraId="563B14F9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5588E285" w14:textId="77777777" w:rsidTr="00743697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3839D3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Signature</w:t>
            </w:r>
          </w:p>
          <w:p w14:paraId="48A58149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3E0F19C9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45D0E75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818F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Signature</w:t>
            </w:r>
          </w:p>
          <w:p w14:paraId="6B7729BB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081B1CE8" w14:textId="77777777" w:rsidTr="00743697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66DE41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Printed Name</w:t>
            </w:r>
          </w:p>
          <w:p w14:paraId="76B605E3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286970EE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01E23F7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69BD6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Printed Name</w:t>
            </w:r>
          </w:p>
          <w:p w14:paraId="48A54A2B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70CE76B5" w14:textId="77777777" w:rsidTr="00743697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309620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Title</w:t>
            </w:r>
          </w:p>
          <w:p w14:paraId="52F688E1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49FBF2AF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19A1217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B4F97C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Title</w:t>
            </w:r>
          </w:p>
          <w:p w14:paraId="2FD3F0ED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034CF340" w14:textId="77777777" w:rsidTr="00743697"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3BACE9F3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Date</w:t>
            </w:r>
          </w:p>
        </w:tc>
        <w:tc>
          <w:tcPr>
            <w:tcW w:w="720" w:type="dxa"/>
            <w:shd w:val="clear" w:color="auto" w:fill="auto"/>
          </w:tcPr>
          <w:p w14:paraId="7397F434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</w:tcBorders>
            <w:shd w:val="clear" w:color="auto" w:fill="auto"/>
          </w:tcPr>
          <w:p w14:paraId="2780626F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Date</w:t>
            </w:r>
          </w:p>
        </w:tc>
      </w:tr>
    </w:tbl>
    <w:p w14:paraId="3A1C9732" w14:textId="77777777" w:rsidR="007F5459" w:rsidRDefault="007F5459" w:rsidP="007F5459">
      <w:pPr>
        <w:overflowPunct/>
        <w:autoSpaceDE/>
        <w:autoSpaceDN/>
        <w:adjustRightInd/>
        <w:jc w:val="center"/>
        <w:textAlignment w:val="auto"/>
        <w:rPr>
          <w:szCs w:val="24"/>
          <w:u w:val="single"/>
        </w:rPr>
      </w:pPr>
    </w:p>
    <w:p w14:paraId="75E134CD" w14:textId="77777777" w:rsidR="007F5459" w:rsidRDefault="007F5459" w:rsidP="007F5459">
      <w:pPr>
        <w:overflowPunct/>
        <w:autoSpaceDE/>
        <w:autoSpaceDN/>
        <w:adjustRightInd/>
        <w:jc w:val="center"/>
        <w:textAlignment w:val="auto"/>
        <w:rPr>
          <w:szCs w:val="24"/>
          <w:u w:val="single"/>
        </w:rPr>
      </w:pPr>
    </w:p>
    <w:p w14:paraId="35A45AC0" w14:textId="77777777" w:rsidR="007F5459" w:rsidRDefault="007F5459" w:rsidP="00052469">
      <w:pPr>
        <w:overflowPunct/>
        <w:autoSpaceDE/>
        <w:autoSpaceDN/>
        <w:adjustRightInd/>
        <w:textAlignment w:val="auto"/>
        <w:rPr>
          <w:szCs w:val="24"/>
          <w:u w:val="single"/>
        </w:rPr>
      </w:pPr>
    </w:p>
    <w:p w14:paraId="141BF49D" w14:textId="77777777" w:rsidR="00052469" w:rsidRDefault="00052469" w:rsidP="00052469">
      <w:pPr>
        <w:overflowPunct/>
        <w:autoSpaceDE/>
        <w:autoSpaceDN/>
        <w:adjustRightInd/>
        <w:textAlignment w:val="auto"/>
        <w:rPr>
          <w:szCs w:val="24"/>
          <w:u w:val="single"/>
        </w:rPr>
      </w:pPr>
    </w:p>
    <w:p w14:paraId="64875E8B" w14:textId="0458EB38" w:rsidR="007F5459" w:rsidRDefault="007F5459" w:rsidP="007F5459">
      <w:pPr>
        <w:overflowPunct/>
        <w:autoSpaceDE/>
        <w:autoSpaceDN/>
        <w:adjustRightInd/>
        <w:textAlignment w:val="auto"/>
        <w:rPr>
          <w:szCs w:val="24"/>
          <w:u w:val="single"/>
        </w:rPr>
      </w:pPr>
    </w:p>
    <w:p w14:paraId="3842ECFD" w14:textId="77777777" w:rsidR="007F5459" w:rsidRDefault="007F5459" w:rsidP="007F5459">
      <w:pPr>
        <w:overflowPunct/>
        <w:autoSpaceDE/>
        <w:autoSpaceDN/>
        <w:adjustRightInd/>
        <w:jc w:val="center"/>
        <w:textAlignment w:val="auto"/>
        <w:rPr>
          <w:szCs w:val="24"/>
          <w:u w:val="single"/>
        </w:rPr>
      </w:pPr>
    </w:p>
    <w:p w14:paraId="7A8A6E5D" w14:textId="2424C03B" w:rsidR="007F5459" w:rsidRPr="008B288E" w:rsidRDefault="007F5459" w:rsidP="007F5459">
      <w:pPr>
        <w:overflowPunct/>
        <w:autoSpaceDE/>
        <w:autoSpaceDN/>
        <w:adjustRightInd/>
        <w:jc w:val="center"/>
        <w:textAlignment w:val="auto"/>
        <w:rPr>
          <w:b/>
          <w:szCs w:val="24"/>
        </w:rPr>
      </w:pPr>
      <w:r w:rsidRPr="008B288E">
        <w:rPr>
          <w:b/>
          <w:szCs w:val="24"/>
        </w:rPr>
        <w:lastRenderedPageBreak/>
        <w:t>SOW</w:t>
      </w:r>
      <w:r>
        <w:rPr>
          <w:b/>
          <w:szCs w:val="24"/>
        </w:rPr>
        <w:t xml:space="preserve"> NO. </w:t>
      </w:r>
      <w:r w:rsidR="000E2665" w:rsidRPr="000E2665">
        <w:rPr>
          <w:b/>
          <w:szCs w:val="24"/>
          <w:highlight w:val="yellow"/>
        </w:rPr>
        <w:t>n</w:t>
      </w:r>
      <w:r w:rsidRPr="008B288E">
        <w:rPr>
          <w:b/>
          <w:szCs w:val="24"/>
        </w:rPr>
        <w:t xml:space="preserve"> </w:t>
      </w:r>
      <w:r>
        <w:rPr>
          <w:b/>
          <w:szCs w:val="24"/>
        </w:rPr>
        <w:t xml:space="preserve">- </w:t>
      </w:r>
      <w:r w:rsidRPr="008B288E">
        <w:rPr>
          <w:b/>
          <w:szCs w:val="24"/>
        </w:rPr>
        <w:t xml:space="preserve">SCHEDULE </w:t>
      </w:r>
      <w:r>
        <w:rPr>
          <w:b/>
          <w:szCs w:val="24"/>
        </w:rPr>
        <w:t>A</w:t>
      </w:r>
    </w:p>
    <w:p w14:paraId="2BB8D86D" w14:textId="77777777" w:rsidR="007F5459" w:rsidRDefault="007F5459" w:rsidP="007F5459">
      <w:pPr>
        <w:tabs>
          <w:tab w:val="left" w:pos="-1440"/>
        </w:tabs>
        <w:suppressAutoHyphens/>
        <w:jc w:val="center"/>
        <w:rPr>
          <w:b/>
          <w:szCs w:val="24"/>
        </w:rPr>
      </w:pPr>
      <w:r>
        <w:rPr>
          <w:b/>
          <w:szCs w:val="24"/>
        </w:rPr>
        <w:t>SCOPE OF SERVICES AND PRODUCTS</w:t>
      </w:r>
    </w:p>
    <w:p w14:paraId="6704B841" w14:textId="415E138B" w:rsidR="005E3056" w:rsidRDefault="005E3056" w:rsidP="002729AE">
      <w:pPr>
        <w:overflowPunct/>
        <w:autoSpaceDE/>
        <w:autoSpaceDN/>
        <w:adjustRightInd/>
        <w:jc w:val="center"/>
        <w:textAlignment w:val="auto"/>
        <w:rPr>
          <w:b/>
          <w:szCs w:val="24"/>
          <w:u w:val="single"/>
        </w:rPr>
      </w:pPr>
    </w:p>
    <w:p w14:paraId="115E7F8D" w14:textId="77777777" w:rsidR="00C23D2E" w:rsidRPr="00C23D2E" w:rsidRDefault="00C23D2E" w:rsidP="00C23D2E">
      <w:bookmarkStart w:id="1" w:name="co_anchor_a000002_1"/>
      <w:bookmarkStart w:id="2" w:name="co_anchor_a000003_1"/>
      <w:bookmarkStart w:id="3" w:name="co_anchor_a567470_1"/>
      <w:bookmarkStart w:id="4" w:name="co_anchor_a717945_1"/>
      <w:bookmarkStart w:id="5" w:name="co_anchor_a195407_1"/>
      <w:bookmarkStart w:id="6" w:name="co_anchor_a871774_1"/>
      <w:bookmarkStart w:id="7" w:name="co_anchor_a185661_1"/>
      <w:bookmarkStart w:id="8" w:name="co_anchor_a423881_1"/>
      <w:bookmarkStart w:id="9" w:name="co_anchor_a294149_1"/>
      <w:bookmarkStart w:id="10" w:name="co_anchor_a201845_1"/>
      <w:bookmarkStart w:id="11" w:name="co_anchor_a787197_1"/>
      <w:bookmarkStart w:id="12" w:name="co_anchor_a844219_1"/>
      <w:bookmarkStart w:id="13" w:name="co_anchor_a656264_1"/>
      <w:bookmarkStart w:id="14" w:name="co_anchor_a104732_1"/>
      <w:bookmarkStart w:id="15" w:name="co_anchor_a185318_1"/>
      <w:bookmarkStart w:id="16" w:name="co_anchor_a242713_1"/>
      <w:bookmarkStart w:id="17" w:name="co_anchor_a495782_1"/>
      <w:bookmarkStart w:id="18" w:name="co_anchor_a578852_1"/>
      <w:bookmarkStart w:id="19" w:name="co_anchor_a669620_1"/>
      <w:bookmarkStart w:id="20" w:name="co_anchor_a869293_1"/>
      <w:bookmarkStart w:id="21" w:name="co_anchor_a730685_1"/>
      <w:bookmarkStart w:id="22" w:name="co_anchor_a401491_1"/>
      <w:bookmarkStart w:id="23" w:name="co_anchor_a499910_1"/>
      <w:bookmarkStart w:id="24" w:name="co_anchor_a211190_1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 w:rsidRPr="00C23D2E">
        <w:rPr>
          <w:szCs w:val="24"/>
        </w:rPr>
        <w:t xml:space="preserve">Institution Name: </w:t>
      </w:r>
      <w:r w:rsidRPr="00103727">
        <w:rPr>
          <w:color w:val="FF0000"/>
          <w:szCs w:val="24"/>
          <w:highlight w:val="cyan"/>
        </w:rPr>
        <w:t>Update-with-Institution-Name</w:t>
      </w:r>
      <w:r w:rsidRPr="00C23D2E">
        <w:rPr>
          <w:szCs w:val="24"/>
        </w:rPr>
        <w:br/>
        <w:t xml:space="preserve">GME ID: </w:t>
      </w:r>
      <w:r w:rsidRPr="00103727">
        <w:rPr>
          <w:color w:val="FF0000"/>
          <w:highlight w:val="cyan"/>
        </w:rPr>
        <w:t>Update-with-GME-ID</w:t>
      </w:r>
    </w:p>
    <w:p w14:paraId="714FF79F" w14:textId="2030D75D" w:rsidR="00C23D2E" w:rsidRPr="00C23D2E" w:rsidRDefault="00C23D2E" w:rsidP="00C23D2E">
      <w:r w:rsidRPr="00C23D2E">
        <w:t>Application Season: 202</w:t>
      </w:r>
      <w:r w:rsidR="00C66418">
        <w:t>5</w:t>
      </w:r>
      <w:r w:rsidRPr="00C23D2E">
        <w:t>-202</w:t>
      </w:r>
      <w:r w:rsidR="00C66418">
        <w:t>6</w:t>
      </w:r>
    </w:p>
    <w:p w14:paraId="23DB7FD5" w14:textId="77777777" w:rsidR="00C23D2E" w:rsidRPr="00C23D2E" w:rsidRDefault="00C23D2E" w:rsidP="0049126B">
      <w:r w:rsidRPr="00C23D2E">
        <w:t xml:space="preserve">Estimated Application Season Start Date: </w:t>
      </w:r>
      <w:r w:rsidRPr="00C23D2E">
        <w:rPr>
          <w:highlight w:val="yellow"/>
        </w:rPr>
        <w:t>Insert date</w:t>
      </w:r>
    </w:p>
    <w:p w14:paraId="36C3C59A" w14:textId="77777777" w:rsidR="00C23D2E" w:rsidRPr="00C23D2E" w:rsidRDefault="00C23D2E" w:rsidP="0049126B">
      <w:r w:rsidRPr="00C23D2E">
        <w:t xml:space="preserve">Estimated Application Season End Date: </w:t>
      </w:r>
      <w:r w:rsidRPr="00C23D2E">
        <w:rPr>
          <w:highlight w:val="yellow"/>
        </w:rPr>
        <w:t>Insert date</w:t>
      </w:r>
    </w:p>
    <w:p w14:paraId="0F8079C4" w14:textId="77777777" w:rsidR="00C23D2E" w:rsidRDefault="00C23D2E" w:rsidP="00C23D2E">
      <w:pPr>
        <w:tabs>
          <w:tab w:val="left" w:pos="-1440"/>
        </w:tabs>
        <w:suppressAutoHyphens/>
        <w:rPr>
          <w:szCs w:val="24"/>
        </w:rPr>
      </w:pPr>
    </w:p>
    <w:p w14:paraId="05976948" w14:textId="77777777" w:rsidR="00C66418" w:rsidRDefault="00C66418" w:rsidP="00C66418">
      <w:pPr>
        <w:tabs>
          <w:tab w:val="left" w:pos="-1440"/>
        </w:tabs>
        <w:suppressAutoHyphens/>
        <w:rPr>
          <w:szCs w:val="24"/>
        </w:rPr>
      </w:pPr>
    </w:p>
    <w:tbl>
      <w:tblPr>
        <w:tblW w:w="10345" w:type="dxa"/>
        <w:tblLook w:val="04A0" w:firstRow="1" w:lastRow="0" w:firstColumn="1" w:lastColumn="0" w:noHBand="0" w:noVBand="1"/>
      </w:tblPr>
      <w:tblGrid>
        <w:gridCol w:w="852"/>
        <w:gridCol w:w="1393"/>
        <w:gridCol w:w="3507"/>
        <w:gridCol w:w="1158"/>
        <w:gridCol w:w="2139"/>
        <w:gridCol w:w="1350"/>
      </w:tblGrid>
      <w:tr w:rsidR="00C66418" w:rsidRPr="00AD1A1B" w14:paraId="70D60736" w14:textId="77777777" w:rsidTr="00E93BEB">
        <w:trPr>
          <w:trHeight w:val="320"/>
        </w:trPr>
        <w:tc>
          <w:tcPr>
            <w:tcW w:w="10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1CAE96A5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Cs w:val="24"/>
              </w:rPr>
            </w:pPr>
            <w:r w:rsidRPr="00AD1A1B">
              <w:rPr>
                <w:b/>
                <w:bCs/>
                <w:color w:val="000000"/>
                <w:szCs w:val="24"/>
              </w:rPr>
              <w:t>ERAS PROGRAMS</w:t>
            </w:r>
          </w:p>
        </w:tc>
      </w:tr>
      <w:tr w:rsidR="00C66418" w:rsidRPr="00AD1A1B" w14:paraId="7606C973" w14:textId="77777777" w:rsidTr="00E93BEB">
        <w:trPr>
          <w:trHeight w:val="64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DFA990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8D865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ACGME ID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1287C9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Specialty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015D8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Thalamus ID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82C1A2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Video Pr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4B263C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Total Price</w:t>
            </w:r>
          </w:p>
        </w:tc>
      </w:tr>
      <w:tr w:rsidR="00C66418" w:rsidRPr="00AD1A1B" w14:paraId="7379CC73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B3224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F888A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5DA8C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2DDA1E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57FA6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ED979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C66418" w:rsidRPr="00AD1A1B" w14:paraId="7AD01499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53B49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01B63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8783D3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90DD9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4E94B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6A336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C66418" w:rsidRPr="00AD1A1B" w14:paraId="362BDC4A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32473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A14C9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4C4806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3E252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E6351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F4FA1C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C66418" w:rsidRPr="00AD1A1B" w14:paraId="1326A74B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ECDBC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1790BF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8B4FE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46AA8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CAEEF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FE310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C66418" w:rsidRPr="00AD1A1B" w14:paraId="556D38DE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CB0DA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97569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A0B4C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002764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41DCB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27AEE3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C66418" w:rsidRPr="00AD1A1B" w14:paraId="66EE7412" w14:textId="77777777" w:rsidTr="00E93BEB">
        <w:trPr>
          <w:trHeight w:val="320"/>
        </w:trPr>
        <w:tc>
          <w:tcPr>
            <w:tcW w:w="89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BE4C3"/>
            <w:noWrap/>
            <w:vAlign w:val="center"/>
            <w:hideMark/>
          </w:tcPr>
          <w:p w14:paraId="5A2B86E5" w14:textId="77777777" w:rsidR="00C66418" w:rsidRPr="00AD1A1B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52E2EEC2" w14:textId="77777777" w:rsidR="00C66418" w:rsidRPr="00AD1A1B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64E7D072" w14:textId="77777777" w:rsidR="00C66418" w:rsidRPr="004B220D" w:rsidRDefault="00C66418" w:rsidP="00C66418">
      <w:pPr>
        <w:tabs>
          <w:tab w:val="left" w:pos="-1440"/>
        </w:tabs>
        <w:suppressAutoHyphens/>
        <w:rPr>
          <w:szCs w:val="24"/>
        </w:rPr>
      </w:pPr>
    </w:p>
    <w:p w14:paraId="2C34938F" w14:textId="77777777" w:rsidR="00C66418" w:rsidRPr="004B220D" w:rsidRDefault="00C66418" w:rsidP="00C66418">
      <w:pPr>
        <w:tabs>
          <w:tab w:val="left" w:pos="-1440"/>
        </w:tabs>
        <w:suppressAutoHyphens/>
        <w:rPr>
          <w:szCs w:val="24"/>
        </w:rPr>
      </w:pPr>
    </w:p>
    <w:tbl>
      <w:tblPr>
        <w:tblW w:w="10345" w:type="dxa"/>
        <w:tblLook w:val="04A0" w:firstRow="1" w:lastRow="0" w:firstColumn="1" w:lastColumn="0" w:noHBand="0" w:noVBand="1"/>
      </w:tblPr>
      <w:tblGrid>
        <w:gridCol w:w="852"/>
        <w:gridCol w:w="1393"/>
        <w:gridCol w:w="3420"/>
        <w:gridCol w:w="1158"/>
        <w:gridCol w:w="1146"/>
        <w:gridCol w:w="1080"/>
        <w:gridCol w:w="1350"/>
      </w:tblGrid>
      <w:tr w:rsidR="00C66418" w:rsidRPr="00553803" w14:paraId="40088C47" w14:textId="77777777" w:rsidTr="00E93BEB">
        <w:trPr>
          <w:trHeight w:val="320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780DAF3C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Cs w:val="24"/>
              </w:rPr>
              <w:t>NON-ERAS PROGRAMS</w:t>
            </w:r>
          </w:p>
        </w:tc>
      </w:tr>
      <w:tr w:rsidR="00C66418" w:rsidRPr="004B220D" w14:paraId="61D68FBB" w14:textId="77777777" w:rsidTr="00E93BEB">
        <w:trPr>
          <w:trHeight w:val="64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FA66D2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756C2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ACGME ID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853D3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Specialty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4AF86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Thalamus ID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9E9AD9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Core Pri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A73146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Video Pr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1A3E58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Total Price</w:t>
            </w:r>
          </w:p>
        </w:tc>
      </w:tr>
      <w:tr w:rsidR="00C66418" w:rsidRPr="004B220D" w14:paraId="7D8CCF2D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4E9FF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A1DF82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87271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B2867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B89C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5BED33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7DAA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C66418" w:rsidRPr="004B220D" w14:paraId="54DE1682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4EB2F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F2AE3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D24E1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C7A1E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5BB73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64E97D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5E61E4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C66418" w:rsidRPr="004B220D" w14:paraId="0DA84D6C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25948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1A1D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EA725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F23C2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BCA34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0908F9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A41BA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C66418" w:rsidRPr="004B220D" w14:paraId="63C6FCB8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EDB57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4770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BE5B52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22524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7B371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BB5F7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09C3F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C66418" w:rsidRPr="004B220D" w14:paraId="780AAF39" w14:textId="77777777" w:rsidTr="00E93BE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A04E5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FAAE2B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6D74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BE011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FDFB7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64CC3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4BDA84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C66418" w:rsidRPr="00553803" w14:paraId="6EB2139D" w14:textId="77777777" w:rsidTr="00E93BEB">
        <w:trPr>
          <w:trHeight w:val="320"/>
        </w:trPr>
        <w:tc>
          <w:tcPr>
            <w:tcW w:w="89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4CF12387" w14:textId="77777777" w:rsidR="00C66418" w:rsidRPr="00553803" w:rsidRDefault="00C66418" w:rsidP="00E93BEB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59ECDB9E" w14:textId="77777777" w:rsidR="00C66418" w:rsidRPr="00553803" w:rsidRDefault="00C66418" w:rsidP="00E93BE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40A7585C" w14:textId="77777777" w:rsidR="00C66418" w:rsidRPr="004B220D" w:rsidRDefault="00C66418" w:rsidP="00C66418">
      <w:pPr>
        <w:rPr>
          <w:b/>
          <w:bCs/>
        </w:rPr>
      </w:pPr>
    </w:p>
    <w:tbl>
      <w:tblPr>
        <w:tblW w:w="55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7"/>
        <w:gridCol w:w="1800"/>
        <w:gridCol w:w="2698"/>
      </w:tblGrid>
      <w:tr w:rsidR="00C66418" w:rsidRPr="004B220D" w14:paraId="4C2A7202" w14:textId="77777777" w:rsidTr="00E93BEB">
        <w:trPr>
          <w:trHeight w:val="1126"/>
        </w:trPr>
        <w:tc>
          <w:tcPr>
            <w:tcW w:w="2826" w:type="pct"/>
            <w:shd w:val="clear" w:color="auto" w:fill="BBE4C3"/>
            <w:noWrap/>
            <w:vAlign w:val="center"/>
            <w:hideMark/>
          </w:tcPr>
          <w:p w14:paraId="6EF591AB" w14:textId="77777777" w:rsidR="00C66418" w:rsidRPr="004B220D" w:rsidRDefault="00C66418" w:rsidP="00E93BEB">
            <w:pPr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Total Number # of Programs: [X]</w:t>
            </w:r>
          </w:p>
          <w:p w14:paraId="5DE23B90" w14:textId="77777777" w:rsidR="00C66418" w:rsidRPr="004B220D" w:rsidRDefault="00C66418" w:rsidP="00E93BEB">
            <w:pPr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ERAS Programs: [X]</w:t>
            </w:r>
          </w:p>
          <w:p w14:paraId="4B13F979" w14:textId="77777777" w:rsidR="00C66418" w:rsidRPr="004B220D" w:rsidRDefault="00C66418" w:rsidP="00E93BE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4B220D">
              <w:rPr>
                <w:b/>
                <w:bCs/>
                <w:color w:val="000000"/>
                <w:szCs w:val="24"/>
              </w:rPr>
              <w:t>Non-ERAS Programs: [X]</w:t>
            </w:r>
          </w:p>
        </w:tc>
        <w:tc>
          <w:tcPr>
            <w:tcW w:w="870" w:type="pct"/>
            <w:shd w:val="clear" w:color="auto" w:fill="BBE4C3"/>
            <w:noWrap/>
            <w:vAlign w:val="center"/>
            <w:hideMark/>
          </w:tcPr>
          <w:p w14:paraId="585681F4" w14:textId="77777777" w:rsidR="00C66418" w:rsidRPr="004B220D" w:rsidRDefault="00C66418" w:rsidP="00E93BE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Final Cost</w:t>
            </w:r>
          </w:p>
        </w:tc>
        <w:tc>
          <w:tcPr>
            <w:tcW w:w="1305" w:type="pct"/>
            <w:shd w:val="clear" w:color="auto" w:fill="BBE4C3"/>
            <w:noWrap/>
            <w:vAlign w:val="center"/>
            <w:hideMark/>
          </w:tcPr>
          <w:p w14:paraId="09C4562B" w14:textId="77777777" w:rsidR="00C66418" w:rsidRPr="004B220D" w:rsidRDefault="00C66418" w:rsidP="00E93BE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Notes</w:t>
            </w:r>
          </w:p>
        </w:tc>
      </w:tr>
      <w:tr w:rsidR="00C66418" w:rsidRPr="004B220D" w14:paraId="4B75AF8A" w14:textId="77777777" w:rsidTr="00E93BEB">
        <w:trPr>
          <w:trHeight w:val="288"/>
        </w:trPr>
        <w:tc>
          <w:tcPr>
            <w:tcW w:w="2826" w:type="pct"/>
            <w:shd w:val="clear" w:color="auto" w:fill="auto"/>
            <w:noWrap/>
            <w:vAlign w:val="center"/>
          </w:tcPr>
          <w:p w14:paraId="13648E05" w14:textId="77777777" w:rsidR="00C66418" w:rsidRPr="004B220D" w:rsidRDefault="00C66418" w:rsidP="00E93BEB">
            <w:pPr>
              <w:rPr>
                <w:color w:val="000000"/>
              </w:rPr>
            </w:pPr>
            <w:r w:rsidRPr="004B220D">
              <w:rPr>
                <w:color w:val="000000"/>
              </w:rPr>
              <w:t>ERAS Programs: Thalamus Video</w:t>
            </w:r>
          </w:p>
        </w:tc>
        <w:tc>
          <w:tcPr>
            <w:tcW w:w="870" w:type="pct"/>
            <w:shd w:val="clear" w:color="auto" w:fill="auto"/>
            <w:noWrap/>
            <w:vAlign w:val="center"/>
          </w:tcPr>
          <w:p w14:paraId="13A920BF" w14:textId="77777777" w:rsidR="00C66418" w:rsidRPr="004B220D" w:rsidRDefault="00C66418" w:rsidP="00E93BEB">
            <w:pPr>
              <w:jc w:val="center"/>
              <w:rPr>
                <w:color w:val="000000"/>
              </w:rPr>
            </w:pPr>
            <w:r w:rsidRPr="004B220D">
              <w:rPr>
                <w:color w:val="000000"/>
              </w:rPr>
              <w:t>$</w:t>
            </w:r>
            <w:r w:rsidRPr="004B220D">
              <w:rPr>
                <w:color w:val="000000"/>
                <w:szCs w:val="24"/>
              </w:rPr>
              <w:t>[X]</w:t>
            </w:r>
          </w:p>
        </w:tc>
        <w:tc>
          <w:tcPr>
            <w:tcW w:w="1305" w:type="pct"/>
            <w:shd w:val="clear" w:color="auto" w:fill="auto"/>
            <w:noWrap/>
            <w:vAlign w:val="center"/>
          </w:tcPr>
          <w:p w14:paraId="5A5A0B70" w14:textId="77777777" w:rsidR="00C66418" w:rsidRPr="004B220D" w:rsidRDefault="00C66418" w:rsidP="00E93BEB">
            <w:pPr>
              <w:jc w:val="center"/>
              <w:rPr>
                <w:color w:val="000000"/>
              </w:rPr>
            </w:pPr>
          </w:p>
        </w:tc>
      </w:tr>
      <w:tr w:rsidR="00C66418" w:rsidRPr="004B220D" w14:paraId="0337D0EB" w14:textId="77777777" w:rsidTr="00E93BEB">
        <w:trPr>
          <w:trHeight w:val="288"/>
        </w:trPr>
        <w:tc>
          <w:tcPr>
            <w:tcW w:w="2826" w:type="pct"/>
            <w:shd w:val="clear" w:color="auto" w:fill="auto"/>
            <w:noWrap/>
            <w:vAlign w:val="center"/>
          </w:tcPr>
          <w:p w14:paraId="7CDC1187" w14:textId="77777777" w:rsidR="00C66418" w:rsidRPr="004B220D" w:rsidRDefault="00C66418" w:rsidP="00E93BEB">
            <w:pPr>
              <w:rPr>
                <w:color w:val="000000"/>
              </w:rPr>
            </w:pPr>
            <w:r w:rsidRPr="004B220D">
              <w:rPr>
                <w:color w:val="000000"/>
              </w:rPr>
              <w:t>Non-ERAS Programs: Thalamus Core &amp; Itinerary Wizard &amp; Thalamus Video</w:t>
            </w:r>
          </w:p>
        </w:tc>
        <w:tc>
          <w:tcPr>
            <w:tcW w:w="870" w:type="pct"/>
            <w:shd w:val="clear" w:color="auto" w:fill="auto"/>
            <w:noWrap/>
            <w:vAlign w:val="center"/>
          </w:tcPr>
          <w:p w14:paraId="2199646D" w14:textId="77777777" w:rsidR="00C66418" w:rsidRPr="004B220D" w:rsidRDefault="00C66418" w:rsidP="00E93BEB">
            <w:pPr>
              <w:jc w:val="center"/>
              <w:rPr>
                <w:color w:val="000000"/>
              </w:rPr>
            </w:pPr>
            <w:r w:rsidRPr="004B220D">
              <w:rPr>
                <w:color w:val="000000"/>
              </w:rPr>
              <w:t>$</w:t>
            </w:r>
            <w:r w:rsidRPr="004B220D">
              <w:rPr>
                <w:color w:val="000000"/>
                <w:szCs w:val="24"/>
              </w:rPr>
              <w:t>[X]</w:t>
            </w:r>
          </w:p>
        </w:tc>
        <w:tc>
          <w:tcPr>
            <w:tcW w:w="1305" w:type="pct"/>
            <w:shd w:val="clear" w:color="auto" w:fill="auto"/>
            <w:noWrap/>
            <w:vAlign w:val="center"/>
          </w:tcPr>
          <w:p w14:paraId="14AE7128" w14:textId="77777777" w:rsidR="00C66418" w:rsidRPr="004B220D" w:rsidRDefault="00C66418" w:rsidP="00E93BEB">
            <w:pPr>
              <w:jc w:val="center"/>
              <w:rPr>
                <w:color w:val="00B050"/>
              </w:rPr>
            </w:pPr>
          </w:p>
        </w:tc>
      </w:tr>
      <w:tr w:rsidR="00C66418" w:rsidRPr="004B220D" w14:paraId="7382B4ED" w14:textId="77777777" w:rsidTr="00E93BEB">
        <w:trPr>
          <w:trHeight w:val="525"/>
        </w:trPr>
        <w:tc>
          <w:tcPr>
            <w:tcW w:w="2826" w:type="pct"/>
            <w:shd w:val="clear" w:color="auto" w:fill="BBE4C3"/>
            <w:noWrap/>
            <w:vAlign w:val="center"/>
            <w:hideMark/>
          </w:tcPr>
          <w:p w14:paraId="0F56827E" w14:textId="77777777" w:rsidR="00C66418" w:rsidRPr="004B220D" w:rsidRDefault="00C66418" w:rsidP="00E93BE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PACKAGE TOTAL</w:t>
            </w:r>
          </w:p>
        </w:tc>
        <w:tc>
          <w:tcPr>
            <w:tcW w:w="870" w:type="pct"/>
            <w:shd w:val="clear" w:color="auto" w:fill="BBE4C3"/>
            <w:noWrap/>
            <w:vAlign w:val="center"/>
            <w:hideMark/>
          </w:tcPr>
          <w:p w14:paraId="04D8DB52" w14:textId="77777777" w:rsidR="00C66418" w:rsidRPr="004B220D" w:rsidRDefault="00C66418" w:rsidP="00E93BE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$[X]</w:t>
            </w:r>
          </w:p>
          <w:p w14:paraId="0E627E1B" w14:textId="77777777" w:rsidR="00C66418" w:rsidRPr="004B220D" w:rsidRDefault="00C66418" w:rsidP="00E93BEB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1305" w:type="pct"/>
            <w:shd w:val="clear" w:color="auto" w:fill="BBE4C3"/>
            <w:noWrap/>
            <w:vAlign w:val="center"/>
            <w:hideMark/>
          </w:tcPr>
          <w:p w14:paraId="738C96D1" w14:textId="77777777" w:rsidR="00C66418" w:rsidRPr="004B220D" w:rsidRDefault="00C66418" w:rsidP="00E93BE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YOUR TOTAL PRICE</w:t>
            </w:r>
          </w:p>
        </w:tc>
      </w:tr>
    </w:tbl>
    <w:p w14:paraId="7863E29A" w14:textId="77777777" w:rsidR="00C66418" w:rsidRDefault="00C66418" w:rsidP="00C66418">
      <w:pPr>
        <w:tabs>
          <w:tab w:val="left" w:pos="-1440"/>
        </w:tabs>
        <w:suppressAutoHyphens/>
        <w:rPr>
          <w:szCs w:val="24"/>
        </w:rPr>
      </w:pPr>
    </w:p>
    <w:sectPr w:rsidR="00C66418"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506DD" w14:textId="77777777" w:rsidR="004C5277" w:rsidRDefault="004C5277">
      <w:r>
        <w:separator/>
      </w:r>
    </w:p>
  </w:endnote>
  <w:endnote w:type="continuationSeparator" w:id="0">
    <w:p w14:paraId="5F7D3ABE" w14:textId="77777777" w:rsidR="004C5277" w:rsidRDefault="004C5277">
      <w:r>
        <w:continuationSeparator/>
      </w:r>
    </w:p>
  </w:endnote>
  <w:endnote w:type="continuationNotice" w:id="1">
    <w:p w14:paraId="52FC305B" w14:textId="77777777" w:rsidR="004C5277" w:rsidRDefault="004C52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 Bold"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FE7C9" w14:textId="0688FF6E" w:rsidR="00BD3EFC" w:rsidRPr="004F1BF3" w:rsidRDefault="0042480B" w:rsidP="00D932D6">
    <w:pPr>
      <w:jc w:val="center"/>
    </w:pPr>
    <w:r w:rsidRPr="0042480B">
      <w:rPr>
        <w:sz w:val="18"/>
        <w:szCs w:val="18"/>
      </w:rPr>
      <w:t xml:space="preserve">Page </w:t>
    </w:r>
    <w:r w:rsidRPr="0042480B">
      <w:rPr>
        <w:sz w:val="18"/>
        <w:szCs w:val="18"/>
      </w:rPr>
      <w:fldChar w:fldCharType="begin"/>
    </w:r>
    <w:r w:rsidRPr="0042480B">
      <w:rPr>
        <w:sz w:val="18"/>
        <w:szCs w:val="18"/>
      </w:rPr>
      <w:instrText xml:space="preserve"> PAGE </w:instrText>
    </w:r>
    <w:r w:rsidRPr="0042480B">
      <w:rPr>
        <w:sz w:val="18"/>
        <w:szCs w:val="18"/>
      </w:rPr>
      <w:fldChar w:fldCharType="separate"/>
    </w:r>
    <w:r w:rsidRPr="0042480B">
      <w:rPr>
        <w:sz w:val="18"/>
        <w:szCs w:val="18"/>
      </w:rPr>
      <w:t>1</w:t>
    </w:r>
    <w:r w:rsidRPr="0042480B">
      <w:rPr>
        <w:sz w:val="18"/>
        <w:szCs w:val="18"/>
      </w:rPr>
      <w:fldChar w:fldCharType="end"/>
    </w:r>
    <w:r w:rsidRPr="0042480B">
      <w:rPr>
        <w:sz w:val="18"/>
        <w:szCs w:val="18"/>
      </w:rPr>
      <w:t xml:space="preserve"> of </w:t>
    </w:r>
    <w:r w:rsidRPr="0042480B">
      <w:rPr>
        <w:sz w:val="18"/>
        <w:szCs w:val="18"/>
      </w:rPr>
      <w:fldChar w:fldCharType="begin"/>
    </w:r>
    <w:r w:rsidRPr="0042480B">
      <w:rPr>
        <w:sz w:val="18"/>
        <w:szCs w:val="18"/>
      </w:rPr>
      <w:instrText xml:space="preserve"> NUMPAGES </w:instrText>
    </w:r>
    <w:r w:rsidRPr="0042480B">
      <w:rPr>
        <w:sz w:val="18"/>
        <w:szCs w:val="18"/>
      </w:rPr>
      <w:fldChar w:fldCharType="separate"/>
    </w:r>
    <w:r w:rsidRPr="0042480B">
      <w:rPr>
        <w:sz w:val="18"/>
        <w:szCs w:val="18"/>
      </w:rPr>
      <w:t>16</w:t>
    </w:r>
    <w:r w:rsidRPr="0042480B">
      <w:rPr>
        <w:sz w:val="18"/>
        <w:szCs w:val="18"/>
      </w:rPr>
      <w:fldChar w:fldCharType="end"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</w:r>
    <w:r w:rsidR="00B72D60">
      <w:rPr>
        <w:sz w:val="18"/>
        <w:szCs w:val="18"/>
      </w:rPr>
      <w:tab/>
      <w:t>v25060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D077AB" w14:textId="77777777" w:rsidR="004C5277" w:rsidRDefault="004C5277">
      <w:r>
        <w:separator/>
      </w:r>
    </w:p>
  </w:footnote>
  <w:footnote w:type="continuationSeparator" w:id="0">
    <w:p w14:paraId="0A02AC81" w14:textId="77777777" w:rsidR="004C5277" w:rsidRDefault="004C5277">
      <w:r>
        <w:continuationSeparator/>
      </w:r>
    </w:p>
  </w:footnote>
  <w:footnote w:type="continuationNotice" w:id="1">
    <w:p w14:paraId="5FDF50D4" w14:textId="77777777" w:rsidR="004C5277" w:rsidRDefault="004C52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60F4EAEC"/>
    <w:lvl w:ilvl="0">
      <w:start w:val="1"/>
      <w:numFmt w:val="decimal"/>
      <w:pStyle w:val="Heading1"/>
      <w:lvlText w:val="%1."/>
      <w:legacy w:legacy="1" w:legacySpace="120" w:legacyIndent="360"/>
      <w:lvlJc w:val="left"/>
      <w:pPr>
        <w:ind w:left="900" w:hanging="360"/>
      </w:pPr>
      <w:rPr>
        <w:b/>
        <w:color w:val="000000"/>
        <w:sz w:val="18"/>
      </w:rPr>
    </w:lvl>
    <w:lvl w:ilvl="1">
      <w:numFmt w:val="none"/>
      <w:pStyle w:val="Heading2"/>
      <w:lvlText w:val=""/>
      <w:lvlJc w:val="left"/>
      <w:pPr>
        <w:tabs>
          <w:tab w:val="num" w:pos="360"/>
        </w:tabs>
      </w:pPr>
    </w:lvl>
    <w:lvl w:ilvl="2">
      <w:numFmt w:val="none"/>
      <w:pStyle w:val="Heading3"/>
      <w:lvlText w:val=""/>
      <w:lvlJc w:val="left"/>
      <w:pPr>
        <w:tabs>
          <w:tab w:val="num" w:pos="360"/>
        </w:tabs>
      </w:pPr>
    </w:lvl>
    <w:lvl w:ilvl="3">
      <w:numFmt w:val="none"/>
      <w:pStyle w:val="Heading4"/>
      <w:lvlText w:val=""/>
      <w:lvlJc w:val="left"/>
      <w:pPr>
        <w:tabs>
          <w:tab w:val="num" w:pos="360"/>
        </w:tabs>
      </w:pPr>
    </w:lvl>
    <w:lvl w:ilvl="4">
      <w:numFmt w:val="none"/>
      <w:pStyle w:val="Heading5"/>
      <w:lvlText w:val=""/>
      <w:lvlJc w:val="left"/>
      <w:pPr>
        <w:tabs>
          <w:tab w:val="num" w:pos="360"/>
        </w:tabs>
      </w:pPr>
    </w:lvl>
    <w:lvl w:ilvl="5">
      <w:numFmt w:val="none"/>
      <w:pStyle w:val="Heading6"/>
      <w:lvlText w:val=""/>
      <w:lvlJc w:val="left"/>
      <w:pPr>
        <w:tabs>
          <w:tab w:val="num" w:pos="360"/>
        </w:tabs>
      </w:pPr>
    </w:lvl>
    <w:lvl w:ilvl="6">
      <w:numFmt w:val="none"/>
      <w:pStyle w:val="Heading7"/>
      <w:lvlText w:val=""/>
      <w:lvlJc w:val="left"/>
      <w:pPr>
        <w:tabs>
          <w:tab w:val="num" w:pos="360"/>
        </w:tabs>
      </w:pPr>
    </w:lvl>
    <w:lvl w:ilvl="7">
      <w:numFmt w:val="none"/>
      <w:pStyle w:val="Heading8"/>
      <w:lvlText w:val=""/>
      <w:lvlJc w:val="left"/>
      <w:pPr>
        <w:tabs>
          <w:tab w:val="num" w:pos="360"/>
        </w:tabs>
      </w:pPr>
    </w:lvl>
    <w:lvl w:ilvl="8">
      <w:numFmt w:val="none"/>
      <w:pStyle w:val="Heading9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FFFFFFFE"/>
    <w:multiLevelType w:val="singleLevel"/>
    <w:tmpl w:val="E86873D8"/>
    <w:lvl w:ilvl="0">
      <w:numFmt w:val="decimal"/>
      <w:lvlText w:val="*"/>
      <w:lvlJc w:val="left"/>
    </w:lvl>
  </w:abstractNum>
  <w:abstractNum w:abstractNumId="2" w15:restartNumberingAfterBreak="0">
    <w:nsid w:val="00D023DF"/>
    <w:multiLevelType w:val="multilevel"/>
    <w:tmpl w:val="9DB828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0D023E0"/>
    <w:multiLevelType w:val="multilevel"/>
    <w:tmpl w:val="20AE0D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00D023E1"/>
    <w:multiLevelType w:val="hybridMultilevel"/>
    <w:tmpl w:val="E150500C"/>
    <w:lvl w:ilvl="0" w:tplc="A25C56B2">
      <w:start w:val="2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D023E2"/>
    <w:multiLevelType w:val="hybridMultilevel"/>
    <w:tmpl w:val="789682A6"/>
    <w:lvl w:ilvl="0" w:tplc="A25C56B2">
      <w:start w:val="3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D023E3"/>
    <w:multiLevelType w:val="singleLevel"/>
    <w:tmpl w:val="E14CA1A6"/>
    <w:lvl w:ilvl="0">
      <w:start w:val="1"/>
      <w:numFmt w:val="decimal"/>
      <w:lvlText w:val="%1."/>
      <w:legacy w:legacy="1" w:legacySpace="120" w:legacyIndent="540"/>
      <w:lvlJc w:val="left"/>
      <w:pPr>
        <w:ind w:left="1260" w:hanging="540"/>
      </w:pPr>
    </w:lvl>
  </w:abstractNum>
  <w:abstractNum w:abstractNumId="7" w15:restartNumberingAfterBreak="0">
    <w:nsid w:val="010E300B"/>
    <w:multiLevelType w:val="hybridMultilevel"/>
    <w:tmpl w:val="BEB6F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6DE332F"/>
    <w:multiLevelType w:val="hybridMultilevel"/>
    <w:tmpl w:val="4CE66ADE"/>
    <w:lvl w:ilvl="0" w:tplc="AEDE02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1B4C5B"/>
    <w:multiLevelType w:val="multilevel"/>
    <w:tmpl w:val="CF8230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09B33EEA"/>
    <w:multiLevelType w:val="multilevel"/>
    <w:tmpl w:val="D11A50E4"/>
    <w:lvl w:ilvl="0">
      <w:start w:val="1"/>
      <w:numFmt w:val="lowerRoman"/>
      <w:lvlText w:val="(%1)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0" w:firstLine="1440"/>
      </w:pPr>
      <w:rPr>
        <w:rFonts w:ascii="Times New Roman Bold" w:hAnsi="Times New Roman Bold" w:hint="default"/>
        <w:b/>
        <w:i w:val="0"/>
        <w:sz w:val="20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0" w:firstLine="2160"/>
      </w:pPr>
      <w:rPr>
        <w:rFonts w:ascii="Times New Roman Bold" w:hAnsi="Times New Roman Bold" w:hint="default"/>
        <w:b/>
        <w:i w:val="0"/>
        <w:sz w:val="20"/>
        <w:szCs w:val="20"/>
      </w:rPr>
    </w:lvl>
    <w:lvl w:ilvl="3">
      <w:start w:val="1"/>
      <w:numFmt w:val="decimal"/>
      <w:lvlText w:val="%3.%4"/>
      <w:lvlJc w:val="left"/>
      <w:pPr>
        <w:tabs>
          <w:tab w:val="num" w:pos="3240"/>
        </w:tabs>
        <w:ind w:left="0" w:firstLine="2880"/>
      </w:pPr>
      <w:rPr>
        <w:rFonts w:ascii="Times New Roman" w:hAnsi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4320"/>
        </w:tabs>
        <w:ind w:left="0" w:firstLine="3600"/>
      </w:pPr>
      <w:rPr>
        <w:rFonts w:ascii="Times New Roman" w:hAnsi="Times New Roman" w:hint="default"/>
        <w:b w:val="0"/>
        <w:i w:val="0"/>
        <w:sz w:val="20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0" w:firstLine="4320"/>
      </w:pPr>
      <w:rPr>
        <w:rFonts w:ascii="Arial Narrow" w:hAnsi="Century Schoolbook" w:hint="default"/>
        <w:b w:val="0"/>
        <w:i w:val="0"/>
        <w:sz w:val="24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B1675B6"/>
    <w:multiLevelType w:val="hybridMultilevel"/>
    <w:tmpl w:val="7AB4D056"/>
    <w:lvl w:ilvl="0" w:tplc="1D102FA6">
      <w:start w:val="1"/>
      <w:numFmt w:val="upp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F444AD9"/>
    <w:multiLevelType w:val="hybridMultilevel"/>
    <w:tmpl w:val="31A4B11E"/>
    <w:lvl w:ilvl="0" w:tplc="3012A27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5981473"/>
    <w:multiLevelType w:val="hybridMultilevel"/>
    <w:tmpl w:val="DA80F680"/>
    <w:lvl w:ilvl="0" w:tplc="97F4036E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6464306"/>
    <w:multiLevelType w:val="hybridMultilevel"/>
    <w:tmpl w:val="5A3E613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544EEA"/>
    <w:multiLevelType w:val="hybridMultilevel"/>
    <w:tmpl w:val="649C321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093591"/>
    <w:multiLevelType w:val="hybridMultilevel"/>
    <w:tmpl w:val="AB649CAC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62CC7"/>
    <w:multiLevelType w:val="hybridMultilevel"/>
    <w:tmpl w:val="5A3E6132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7772F"/>
    <w:multiLevelType w:val="hybridMultilevel"/>
    <w:tmpl w:val="4BFE9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55234"/>
    <w:multiLevelType w:val="multilevel"/>
    <w:tmpl w:val="332C6608"/>
    <w:lvl w:ilvl="0">
      <w:start w:val="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75"/>
        </w:tabs>
        <w:ind w:left="97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48DD1D11"/>
    <w:multiLevelType w:val="multilevel"/>
    <w:tmpl w:val="B9581982"/>
    <w:lvl w:ilvl="0">
      <w:start w:val="1"/>
      <w:numFmt w:val="decimal"/>
      <w:pStyle w:val="11AgmtArt"/>
      <w:lvlText w:val="Article %1.  "/>
      <w:lvlJc w:val="left"/>
      <w:pPr>
        <w:tabs>
          <w:tab w:val="num" w:pos="1920"/>
        </w:tabs>
        <w:ind w:left="48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1AgmtL1"/>
      <w:lvlText w:val="%1.%2.  "/>
      <w:lvlJc w:val="left"/>
      <w:pPr>
        <w:tabs>
          <w:tab w:val="num" w:pos="1680"/>
        </w:tabs>
        <w:ind w:left="960" w:firstLine="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pStyle w:val="11Agmtl2"/>
      <w:lvlText w:val="(%3)."/>
      <w:lvlJc w:val="left"/>
      <w:pPr>
        <w:tabs>
          <w:tab w:val="num" w:pos="1080"/>
        </w:tabs>
        <w:ind w:left="720" w:firstLine="720"/>
      </w:pPr>
      <w:rPr>
        <w:rFonts w:ascii="Times New Roman Bold" w:hAnsi="Times New Roman Bold" w:hint="default"/>
        <w:b/>
        <w:i w:val="0"/>
        <w:sz w:val="20"/>
        <w:szCs w:val="20"/>
      </w:rPr>
    </w:lvl>
    <w:lvl w:ilvl="3">
      <w:start w:val="1"/>
      <w:numFmt w:val="lowerRoman"/>
      <w:pStyle w:val="11AgmtL3"/>
      <w:lvlText w:val="(%4)  "/>
      <w:lvlJc w:val="left"/>
      <w:pPr>
        <w:tabs>
          <w:tab w:val="num" w:pos="1872"/>
        </w:tabs>
        <w:ind w:left="720" w:firstLine="1440"/>
      </w:pPr>
      <w:rPr>
        <w:rFonts w:ascii="Times New Roman" w:hAnsi="Times New Roman" w:hint="default"/>
        <w:b/>
        <w:i w:val="0"/>
        <w:sz w:val="20"/>
      </w:rPr>
    </w:lvl>
    <w:lvl w:ilvl="4">
      <w:start w:val="1"/>
      <w:numFmt w:val="upperLetter"/>
      <w:pStyle w:val="11AgmtL4"/>
      <w:lvlText w:val="%5."/>
      <w:lvlJc w:val="center"/>
      <w:pPr>
        <w:tabs>
          <w:tab w:val="num" w:pos="2880"/>
        </w:tabs>
        <w:ind w:left="720" w:firstLine="2232"/>
      </w:pPr>
      <w:rPr>
        <w:rFonts w:ascii="Times New Roman Bold" w:hAnsi="Times New Roman Bold" w:hint="default"/>
        <w:b/>
        <w:i w:val="0"/>
        <w:sz w:val="22"/>
        <w:szCs w:val="22"/>
        <w:u w:val="none"/>
      </w:rPr>
    </w:lvl>
    <w:lvl w:ilvl="5">
      <w:start w:val="1"/>
      <w:numFmt w:val="decimal"/>
      <w:pStyle w:val="11AgmtL5"/>
      <w:lvlText w:val="%6.  "/>
      <w:lvlJc w:val="left"/>
      <w:pPr>
        <w:tabs>
          <w:tab w:val="num" w:pos="2592"/>
        </w:tabs>
        <w:ind w:left="0" w:firstLine="3600"/>
      </w:pPr>
      <w:rPr>
        <w:rFonts w:ascii="Times New Roman Bold" w:hAnsi="Times New Roman Bold" w:hint="default"/>
        <w:b/>
        <w:i w:val="0"/>
        <w:sz w:val="2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48EB2D96"/>
    <w:multiLevelType w:val="multilevel"/>
    <w:tmpl w:val="E494A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4FD444BE"/>
    <w:multiLevelType w:val="hybridMultilevel"/>
    <w:tmpl w:val="16F29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8B3C18"/>
    <w:multiLevelType w:val="hybridMultilevel"/>
    <w:tmpl w:val="440A8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3839CC"/>
    <w:multiLevelType w:val="singleLevel"/>
    <w:tmpl w:val="FA3A2AFC"/>
    <w:lvl w:ilvl="0">
      <w:start w:val="1"/>
      <w:numFmt w:val="decimal"/>
      <w:lvlText w:val="%1."/>
      <w:legacy w:legacy="1" w:legacySpace="120" w:legacyIndent="540"/>
      <w:lvlJc w:val="left"/>
      <w:pPr>
        <w:ind w:left="1260" w:hanging="540"/>
      </w:pPr>
    </w:lvl>
  </w:abstractNum>
  <w:abstractNum w:abstractNumId="25" w15:restartNumberingAfterBreak="0">
    <w:nsid w:val="63E46276"/>
    <w:multiLevelType w:val="multilevel"/>
    <w:tmpl w:val="82E653A4"/>
    <w:name w:val="HeadingStyles||Heading|3|3|0|3|2|49||1|0|32||1|0|32||1|0|32||1|0|32||1|0|34||1|0|34||1|0|32||1|0|34||"/>
    <w:lvl w:ilvl="0">
      <w:start w:val="1"/>
      <w:numFmt w:val="decimal"/>
      <w:suff w:val="nothing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i w:val="0"/>
        <w:caps w:val="0"/>
        <w:color w:val="auto"/>
        <w:sz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0" w:firstLine="720"/>
      </w:pPr>
      <w:rPr>
        <w:rFonts w:ascii="Times New Roman" w:hAnsi="Times New Roman" w:cs="Times New Roman" w:hint="default"/>
        <w:b/>
        <w:i w:val="0"/>
        <w:color w:val="auto"/>
        <w:sz w:val="24"/>
        <w:u w:val="none"/>
      </w:rPr>
    </w:lvl>
    <w:lvl w:ilvl="2">
      <w:start w:val="1"/>
      <w:numFmt w:val="lowerLetter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olor w:val="auto"/>
        <w:sz w:val="24"/>
        <w:u w:val="none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0" w:firstLine="2160"/>
      </w:pPr>
      <w:rPr>
        <w:rFonts w:ascii="Courier" w:hAnsi="Courier" w:hint="default"/>
        <w:b w:val="0"/>
        <w:i w:val="0"/>
        <w:color w:val="auto"/>
        <w:sz w:val="24"/>
        <w:u w:val="none"/>
      </w:rPr>
    </w:lvl>
    <w:lvl w:ilvl="4">
      <w:start w:val="1"/>
      <w:numFmt w:val="decimal"/>
      <w:lvlText w:val="%5."/>
      <w:lvlJc w:val="left"/>
      <w:pPr>
        <w:tabs>
          <w:tab w:val="num" w:pos="1440"/>
        </w:tabs>
        <w:ind w:left="0" w:firstLine="0"/>
      </w:pPr>
      <w:rPr>
        <w:rFonts w:ascii="Courier" w:hAnsi="Courier" w:hint="default"/>
        <w:b w:val="0"/>
        <w:i w:val="0"/>
        <w:color w:val="auto"/>
        <w:sz w:val="24"/>
        <w:u w:val="none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bullet"/>
      <w:lvlText w:val=""/>
      <w:lvlJc w:val="left"/>
      <w:pPr>
        <w:tabs>
          <w:tab w:val="num" w:pos="5760"/>
        </w:tabs>
        <w:ind w:left="0" w:firstLine="0"/>
      </w:pPr>
      <w:rPr>
        <w:rFonts w:ascii="Courier" w:hAnsi="Courier" w:hint="default"/>
        <w:color w:val="auto"/>
        <w:sz w:val="28"/>
      </w:rPr>
    </w:lvl>
    <w:lvl w:ilvl="8">
      <w:start w:val="1"/>
      <w:numFmt w:val="bullet"/>
      <w:lvlText w:val=""/>
      <w:lvlJc w:val="left"/>
      <w:pPr>
        <w:tabs>
          <w:tab w:val="num" w:pos="6480"/>
        </w:tabs>
        <w:ind w:left="0" w:firstLine="0"/>
      </w:pPr>
      <w:rPr>
        <w:rFonts w:ascii="Courier" w:hAnsi="Courier" w:hint="default"/>
        <w:color w:val="auto"/>
      </w:rPr>
    </w:lvl>
  </w:abstractNum>
  <w:abstractNum w:abstractNumId="26" w15:restartNumberingAfterBreak="0">
    <w:nsid w:val="68735CCF"/>
    <w:multiLevelType w:val="hybridMultilevel"/>
    <w:tmpl w:val="5A3E613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4B7AFD"/>
    <w:multiLevelType w:val="hybridMultilevel"/>
    <w:tmpl w:val="8ADA7764"/>
    <w:lvl w:ilvl="0" w:tplc="A25C56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974FE7"/>
    <w:multiLevelType w:val="multilevel"/>
    <w:tmpl w:val="28E08C52"/>
    <w:lvl w:ilvl="0">
      <w:start w:val="1"/>
      <w:numFmt w:val="decimal"/>
      <w:lvlText w:val="%1."/>
      <w:legacy w:legacy="1" w:legacySpace="0" w:legacyIndent="0"/>
      <w:lvlJc w:val="left"/>
      <w:rPr>
        <w:color w:val="000000"/>
        <w:sz w:val="18"/>
      </w:rPr>
    </w:lvl>
    <w:lvl w:ilvl="1">
      <w:start w:val="1"/>
      <w:numFmt w:val="decimal"/>
      <w:lvlText w:val="%1.%2"/>
      <w:legacy w:legacy="1" w:legacySpace="0" w:legacyIndent="0"/>
      <w:lvlJc w:val="left"/>
      <w:rPr>
        <w:color w:val="000000"/>
        <w:sz w:val="18"/>
      </w:r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none"/>
      <w:lvlText w:val=""/>
      <w:lvlJc w:val="left"/>
      <w:pPr>
        <w:tabs>
          <w:tab w:val="num" w:pos="360"/>
        </w:tabs>
      </w:pPr>
    </w:lvl>
  </w:abstractNum>
  <w:abstractNum w:abstractNumId="29" w15:restartNumberingAfterBreak="0">
    <w:nsid w:val="75271E0A"/>
    <w:multiLevelType w:val="hybridMultilevel"/>
    <w:tmpl w:val="DE2826A4"/>
    <w:lvl w:ilvl="0" w:tplc="E9526BBC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24635E">
      <w:start w:val="2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4BC71F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8228E7"/>
    <w:multiLevelType w:val="hybridMultilevel"/>
    <w:tmpl w:val="D5E0B0AE"/>
    <w:lvl w:ilvl="0" w:tplc="8264D19C">
      <w:start w:val="1"/>
      <w:numFmt w:val="decimal"/>
      <w:lvlText w:val="%1)"/>
      <w:lvlJc w:val="left"/>
      <w:pPr>
        <w:ind w:left="26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7BA544E2"/>
    <w:multiLevelType w:val="multilevel"/>
    <w:tmpl w:val="C3588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CAD41D3"/>
    <w:multiLevelType w:val="singleLevel"/>
    <w:tmpl w:val="FA3A2AFC"/>
    <w:lvl w:ilvl="0">
      <w:start w:val="1"/>
      <w:numFmt w:val="decimal"/>
      <w:lvlText w:val="%1."/>
      <w:legacy w:legacy="1" w:legacySpace="120" w:legacyIndent="540"/>
      <w:lvlJc w:val="left"/>
      <w:pPr>
        <w:ind w:left="1260" w:hanging="540"/>
      </w:pPr>
    </w:lvl>
  </w:abstractNum>
  <w:abstractNum w:abstractNumId="33" w15:restartNumberingAfterBreak="0">
    <w:nsid w:val="7D20123E"/>
    <w:multiLevelType w:val="hybridMultilevel"/>
    <w:tmpl w:val="5A3E613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6859065">
    <w:abstractNumId w:val="0"/>
  </w:num>
  <w:num w:numId="2" w16cid:durableId="1267152448">
    <w:abstractNumId w:val="24"/>
  </w:num>
  <w:num w:numId="3" w16cid:durableId="1494445451">
    <w:abstractNumId w:val="28"/>
  </w:num>
  <w:num w:numId="4" w16cid:durableId="1237128986">
    <w:abstractNumId w:val="20"/>
  </w:num>
  <w:num w:numId="5" w16cid:durableId="1396245139">
    <w:abstractNumId w:val="9"/>
  </w:num>
  <w:num w:numId="6" w16cid:durableId="1454708135">
    <w:abstractNumId w:val="21"/>
  </w:num>
  <w:num w:numId="7" w16cid:durableId="731275351">
    <w:abstractNumId w:val="15"/>
  </w:num>
  <w:num w:numId="8" w16cid:durableId="676856453">
    <w:abstractNumId w:val="19"/>
  </w:num>
  <w:num w:numId="9" w16cid:durableId="295335513">
    <w:abstractNumId w:val="8"/>
  </w:num>
  <w:num w:numId="10" w16cid:durableId="1312061299">
    <w:abstractNumId w:val="12"/>
  </w:num>
  <w:num w:numId="11" w16cid:durableId="1681539763">
    <w:abstractNumId w:val="1"/>
    <w:lvlOverride w:ilvl="0">
      <w:lvl w:ilvl="0">
        <w:start w:val="1"/>
        <w:numFmt w:val="bullet"/>
        <w:lvlText w:val=""/>
        <w:lvlJc w:val="left"/>
        <w:pPr>
          <w:tabs>
            <w:tab w:val="num" w:pos="360"/>
          </w:tabs>
          <w:ind w:left="360" w:hanging="360"/>
        </w:pPr>
        <w:rPr>
          <w:rFonts w:ascii="Symbol" w:hAnsi="Symbol" w:hint="default"/>
          <w:sz w:val="16"/>
        </w:rPr>
      </w:lvl>
    </w:lvlOverride>
  </w:num>
  <w:num w:numId="12" w16cid:durableId="70128520">
    <w:abstractNumId w:val="0"/>
    <w:lvlOverride w:ilvl="0">
      <w:startOverride w:val="6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315720482">
    <w:abstractNumId w:val="29"/>
  </w:num>
  <w:num w:numId="14" w16cid:durableId="1236477216">
    <w:abstractNumId w:val="11"/>
  </w:num>
  <w:num w:numId="15" w16cid:durableId="130177447">
    <w:abstractNumId w:val="17"/>
  </w:num>
  <w:num w:numId="16" w16cid:durableId="1406104896">
    <w:abstractNumId w:val="22"/>
  </w:num>
  <w:num w:numId="17" w16cid:durableId="741876886">
    <w:abstractNumId w:val="30"/>
  </w:num>
  <w:num w:numId="18" w16cid:durableId="1902132995">
    <w:abstractNumId w:val="7"/>
  </w:num>
  <w:num w:numId="19" w16cid:durableId="1352221306">
    <w:abstractNumId w:val="25"/>
  </w:num>
  <w:num w:numId="20" w16cid:durableId="1836459579">
    <w:abstractNumId w:val="31"/>
  </w:num>
  <w:num w:numId="21" w16cid:durableId="1318725554">
    <w:abstractNumId w:val="16"/>
  </w:num>
  <w:num w:numId="22" w16cid:durableId="571812453">
    <w:abstractNumId w:val="0"/>
  </w:num>
  <w:num w:numId="23" w16cid:durableId="651254965">
    <w:abstractNumId w:val="10"/>
  </w:num>
  <w:num w:numId="24" w16cid:durableId="1437676517">
    <w:abstractNumId w:val="18"/>
  </w:num>
  <w:num w:numId="25" w16cid:durableId="1082143165">
    <w:abstractNumId w:val="27"/>
  </w:num>
  <w:num w:numId="26" w16cid:durableId="1051343306">
    <w:abstractNumId w:val="26"/>
  </w:num>
  <w:num w:numId="27" w16cid:durableId="1644970315">
    <w:abstractNumId w:val="14"/>
  </w:num>
  <w:num w:numId="28" w16cid:durableId="1138566380">
    <w:abstractNumId w:val="33"/>
  </w:num>
  <w:num w:numId="29" w16cid:durableId="639458109">
    <w:abstractNumId w:val="32"/>
  </w:num>
  <w:num w:numId="30" w16cid:durableId="1797261734">
    <w:abstractNumId w:val="2"/>
  </w:num>
  <w:num w:numId="31" w16cid:durableId="1223564081">
    <w:abstractNumId w:val="3"/>
  </w:num>
  <w:num w:numId="32" w16cid:durableId="198670182">
    <w:abstractNumId w:val="4"/>
  </w:num>
  <w:num w:numId="33" w16cid:durableId="546139730">
    <w:abstractNumId w:val="5"/>
  </w:num>
  <w:num w:numId="34" w16cid:durableId="1959527913">
    <w:abstractNumId w:val="6"/>
  </w:num>
  <w:num w:numId="35" w16cid:durableId="1779906743">
    <w:abstractNumId w:val="23"/>
  </w:num>
  <w:num w:numId="36" w16cid:durableId="821922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sDCyNDQ3NrI0MrVQ0lEKTi0uzszPAykwqgUA6ec3biwAAAA="/>
  </w:docVars>
  <w:rsids>
    <w:rsidRoot w:val="00EF2CA1"/>
    <w:rsid w:val="00003790"/>
    <w:rsid w:val="000052DA"/>
    <w:rsid w:val="00007F54"/>
    <w:rsid w:val="00013059"/>
    <w:rsid w:val="00015253"/>
    <w:rsid w:val="0001631D"/>
    <w:rsid w:val="00016693"/>
    <w:rsid w:val="00025780"/>
    <w:rsid w:val="000277A6"/>
    <w:rsid w:val="00027E3B"/>
    <w:rsid w:val="00030AF2"/>
    <w:rsid w:val="00035BE8"/>
    <w:rsid w:val="0003705B"/>
    <w:rsid w:val="00037815"/>
    <w:rsid w:val="00041F39"/>
    <w:rsid w:val="00044383"/>
    <w:rsid w:val="000509D7"/>
    <w:rsid w:val="00052469"/>
    <w:rsid w:val="00052492"/>
    <w:rsid w:val="00052D39"/>
    <w:rsid w:val="0005302A"/>
    <w:rsid w:val="0005319D"/>
    <w:rsid w:val="00054D66"/>
    <w:rsid w:val="000577FF"/>
    <w:rsid w:val="00060235"/>
    <w:rsid w:val="000605B2"/>
    <w:rsid w:val="000633C5"/>
    <w:rsid w:val="000663E5"/>
    <w:rsid w:val="000679F3"/>
    <w:rsid w:val="00072939"/>
    <w:rsid w:val="00072C86"/>
    <w:rsid w:val="00075B82"/>
    <w:rsid w:val="00076843"/>
    <w:rsid w:val="0008169F"/>
    <w:rsid w:val="00082049"/>
    <w:rsid w:val="00084221"/>
    <w:rsid w:val="0008484B"/>
    <w:rsid w:val="00085537"/>
    <w:rsid w:val="0008766D"/>
    <w:rsid w:val="0009000B"/>
    <w:rsid w:val="000907D8"/>
    <w:rsid w:val="00091887"/>
    <w:rsid w:val="000A6165"/>
    <w:rsid w:val="000B35E9"/>
    <w:rsid w:val="000B3733"/>
    <w:rsid w:val="000B4146"/>
    <w:rsid w:val="000B7359"/>
    <w:rsid w:val="000C27E9"/>
    <w:rsid w:val="000C3522"/>
    <w:rsid w:val="000C5397"/>
    <w:rsid w:val="000C7D3E"/>
    <w:rsid w:val="000D2D10"/>
    <w:rsid w:val="000D70FA"/>
    <w:rsid w:val="000D78C2"/>
    <w:rsid w:val="000E16A3"/>
    <w:rsid w:val="000E2199"/>
    <w:rsid w:val="000E2665"/>
    <w:rsid w:val="000E313A"/>
    <w:rsid w:val="000E4A81"/>
    <w:rsid w:val="000E67A5"/>
    <w:rsid w:val="000F171D"/>
    <w:rsid w:val="000F1DD1"/>
    <w:rsid w:val="000F1FF1"/>
    <w:rsid w:val="000F36A4"/>
    <w:rsid w:val="000F379C"/>
    <w:rsid w:val="000F6472"/>
    <w:rsid w:val="00101264"/>
    <w:rsid w:val="00103727"/>
    <w:rsid w:val="001059B2"/>
    <w:rsid w:val="00107589"/>
    <w:rsid w:val="00112083"/>
    <w:rsid w:val="00112905"/>
    <w:rsid w:val="001270C5"/>
    <w:rsid w:val="00131712"/>
    <w:rsid w:val="00131B7B"/>
    <w:rsid w:val="00131BB4"/>
    <w:rsid w:val="001323BC"/>
    <w:rsid w:val="00141542"/>
    <w:rsid w:val="001443DC"/>
    <w:rsid w:val="00144560"/>
    <w:rsid w:val="00150B2B"/>
    <w:rsid w:val="001541A3"/>
    <w:rsid w:val="00154777"/>
    <w:rsid w:val="001616EA"/>
    <w:rsid w:val="00166097"/>
    <w:rsid w:val="00175370"/>
    <w:rsid w:val="00180EB6"/>
    <w:rsid w:val="00186FA1"/>
    <w:rsid w:val="00187E80"/>
    <w:rsid w:val="00190056"/>
    <w:rsid w:val="00197C9C"/>
    <w:rsid w:val="001A0E6B"/>
    <w:rsid w:val="001A4853"/>
    <w:rsid w:val="001A491E"/>
    <w:rsid w:val="001B1A45"/>
    <w:rsid w:val="001B543A"/>
    <w:rsid w:val="001C1143"/>
    <w:rsid w:val="001C15B4"/>
    <w:rsid w:val="001C3559"/>
    <w:rsid w:val="001C5363"/>
    <w:rsid w:val="001C62D0"/>
    <w:rsid w:val="001C6E84"/>
    <w:rsid w:val="001D0585"/>
    <w:rsid w:val="001D14C4"/>
    <w:rsid w:val="001D530A"/>
    <w:rsid w:val="001E2546"/>
    <w:rsid w:val="001E44B6"/>
    <w:rsid w:val="001E5C72"/>
    <w:rsid w:val="001E6634"/>
    <w:rsid w:val="001E72FA"/>
    <w:rsid w:val="001F2508"/>
    <w:rsid w:val="001F3909"/>
    <w:rsid w:val="001F3DC9"/>
    <w:rsid w:val="001F58B4"/>
    <w:rsid w:val="00203BB9"/>
    <w:rsid w:val="002044A1"/>
    <w:rsid w:val="00205F18"/>
    <w:rsid w:val="002067C2"/>
    <w:rsid w:val="00211401"/>
    <w:rsid w:val="00223F4B"/>
    <w:rsid w:val="00230985"/>
    <w:rsid w:val="00232A67"/>
    <w:rsid w:val="00234701"/>
    <w:rsid w:val="0023539E"/>
    <w:rsid w:val="00235F8A"/>
    <w:rsid w:val="00236AE3"/>
    <w:rsid w:val="002404CA"/>
    <w:rsid w:val="00252908"/>
    <w:rsid w:val="0025749F"/>
    <w:rsid w:val="0026162D"/>
    <w:rsid w:val="002729AE"/>
    <w:rsid w:val="002810F3"/>
    <w:rsid w:val="002841C6"/>
    <w:rsid w:val="002845B4"/>
    <w:rsid w:val="00285EC8"/>
    <w:rsid w:val="002912EA"/>
    <w:rsid w:val="00292F32"/>
    <w:rsid w:val="00296EDD"/>
    <w:rsid w:val="002979F4"/>
    <w:rsid w:val="00297DD7"/>
    <w:rsid w:val="002A39C5"/>
    <w:rsid w:val="002A3BFD"/>
    <w:rsid w:val="002A3F2B"/>
    <w:rsid w:val="002A48D1"/>
    <w:rsid w:val="002A6CA3"/>
    <w:rsid w:val="002A7FC1"/>
    <w:rsid w:val="002B3EBA"/>
    <w:rsid w:val="002B5212"/>
    <w:rsid w:val="002B669A"/>
    <w:rsid w:val="002C09AE"/>
    <w:rsid w:val="002C0F77"/>
    <w:rsid w:val="002C46AC"/>
    <w:rsid w:val="002C56F9"/>
    <w:rsid w:val="002C58B4"/>
    <w:rsid w:val="002D27DC"/>
    <w:rsid w:val="002D6C5D"/>
    <w:rsid w:val="002D705C"/>
    <w:rsid w:val="002D7185"/>
    <w:rsid w:val="002E124D"/>
    <w:rsid w:val="002E1B13"/>
    <w:rsid w:val="002E2E33"/>
    <w:rsid w:val="002E366D"/>
    <w:rsid w:val="002E7E6F"/>
    <w:rsid w:val="002F106A"/>
    <w:rsid w:val="002F38D6"/>
    <w:rsid w:val="002F63C2"/>
    <w:rsid w:val="002F6449"/>
    <w:rsid w:val="002F6573"/>
    <w:rsid w:val="002F7512"/>
    <w:rsid w:val="00302E24"/>
    <w:rsid w:val="00311991"/>
    <w:rsid w:val="0031424F"/>
    <w:rsid w:val="003170C9"/>
    <w:rsid w:val="003170E2"/>
    <w:rsid w:val="0032280E"/>
    <w:rsid w:val="00323402"/>
    <w:rsid w:val="003270DE"/>
    <w:rsid w:val="00330CD8"/>
    <w:rsid w:val="00331978"/>
    <w:rsid w:val="00332417"/>
    <w:rsid w:val="003337B7"/>
    <w:rsid w:val="00334C67"/>
    <w:rsid w:val="00336B60"/>
    <w:rsid w:val="00336D23"/>
    <w:rsid w:val="00340859"/>
    <w:rsid w:val="003410F5"/>
    <w:rsid w:val="00344B12"/>
    <w:rsid w:val="00345704"/>
    <w:rsid w:val="003462D1"/>
    <w:rsid w:val="00352989"/>
    <w:rsid w:val="00353E30"/>
    <w:rsid w:val="00365134"/>
    <w:rsid w:val="00366F8C"/>
    <w:rsid w:val="00367C85"/>
    <w:rsid w:val="00367F47"/>
    <w:rsid w:val="00370A6F"/>
    <w:rsid w:val="00374A61"/>
    <w:rsid w:val="00374E4C"/>
    <w:rsid w:val="00376125"/>
    <w:rsid w:val="003778DB"/>
    <w:rsid w:val="0038213F"/>
    <w:rsid w:val="00385293"/>
    <w:rsid w:val="003853DD"/>
    <w:rsid w:val="0038741B"/>
    <w:rsid w:val="003917A6"/>
    <w:rsid w:val="00392171"/>
    <w:rsid w:val="00392D9B"/>
    <w:rsid w:val="003943A0"/>
    <w:rsid w:val="003A0F59"/>
    <w:rsid w:val="003A1DCD"/>
    <w:rsid w:val="003A596E"/>
    <w:rsid w:val="003A7A6C"/>
    <w:rsid w:val="003B103A"/>
    <w:rsid w:val="003B30B6"/>
    <w:rsid w:val="003B47C9"/>
    <w:rsid w:val="003C0EF3"/>
    <w:rsid w:val="003C18EB"/>
    <w:rsid w:val="003C289A"/>
    <w:rsid w:val="003C751F"/>
    <w:rsid w:val="003D527D"/>
    <w:rsid w:val="003D59B5"/>
    <w:rsid w:val="003D74DC"/>
    <w:rsid w:val="003E0516"/>
    <w:rsid w:val="003E10EA"/>
    <w:rsid w:val="003E75EF"/>
    <w:rsid w:val="003F1E12"/>
    <w:rsid w:val="003F5C32"/>
    <w:rsid w:val="003F674B"/>
    <w:rsid w:val="00401B9C"/>
    <w:rsid w:val="0040333F"/>
    <w:rsid w:val="0040335E"/>
    <w:rsid w:val="00405BC8"/>
    <w:rsid w:val="00406707"/>
    <w:rsid w:val="004073FC"/>
    <w:rsid w:val="004107EC"/>
    <w:rsid w:val="00412A09"/>
    <w:rsid w:val="0041397C"/>
    <w:rsid w:val="00413D34"/>
    <w:rsid w:val="00420C4C"/>
    <w:rsid w:val="004215BA"/>
    <w:rsid w:val="0042480B"/>
    <w:rsid w:val="00425212"/>
    <w:rsid w:val="00426886"/>
    <w:rsid w:val="00426BAB"/>
    <w:rsid w:val="0043339D"/>
    <w:rsid w:val="00433C01"/>
    <w:rsid w:val="00435377"/>
    <w:rsid w:val="00435518"/>
    <w:rsid w:val="00445007"/>
    <w:rsid w:val="00445169"/>
    <w:rsid w:val="00446BEB"/>
    <w:rsid w:val="00447641"/>
    <w:rsid w:val="00454B0B"/>
    <w:rsid w:val="00454E62"/>
    <w:rsid w:val="00457FC3"/>
    <w:rsid w:val="00460D06"/>
    <w:rsid w:val="00464D57"/>
    <w:rsid w:val="00464DC5"/>
    <w:rsid w:val="0046537A"/>
    <w:rsid w:val="00471A7A"/>
    <w:rsid w:val="004738C9"/>
    <w:rsid w:val="00473E56"/>
    <w:rsid w:val="0047570E"/>
    <w:rsid w:val="004810B4"/>
    <w:rsid w:val="00482BC6"/>
    <w:rsid w:val="00490910"/>
    <w:rsid w:val="0049126B"/>
    <w:rsid w:val="004967C0"/>
    <w:rsid w:val="004A2995"/>
    <w:rsid w:val="004A3788"/>
    <w:rsid w:val="004A6181"/>
    <w:rsid w:val="004A75B7"/>
    <w:rsid w:val="004B22F8"/>
    <w:rsid w:val="004B435A"/>
    <w:rsid w:val="004B4D69"/>
    <w:rsid w:val="004B4E88"/>
    <w:rsid w:val="004B6490"/>
    <w:rsid w:val="004C230B"/>
    <w:rsid w:val="004C5277"/>
    <w:rsid w:val="004C544F"/>
    <w:rsid w:val="004D232F"/>
    <w:rsid w:val="004D30BF"/>
    <w:rsid w:val="004D3E56"/>
    <w:rsid w:val="004D533F"/>
    <w:rsid w:val="004D6C36"/>
    <w:rsid w:val="004E2B1D"/>
    <w:rsid w:val="004E358E"/>
    <w:rsid w:val="004E688C"/>
    <w:rsid w:val="004F1AA4"/>
    <w:rsid w:val="004F1BF3"/>
    <w:rsid w:val="004F5B88"/>
    <w:rsid w:val="004F67E4"/>
    <w:rsid w:val="00503293"/>
    <w:rsid w:val="00503C39"/>
    <w:rsid w:val="0050477C"/>
    <w:rsid w:val="005049E0"/>
    <w:rsid w:val="00505C1A"/>
    <w:rsid w:val="00506DF5"/>
    <w:rsid w:val="00512467"/>
    <w:rsid w:val="005138F2"/>
    <w:rsid w:val="00520C48"/>
    <w:rsid w:val="00524A39"/>
    <w:rsid w:val="00525BD9"/>
    <w:rsid w:val="00532801"/>
    <w:rsid w:val="00535C77"/>
    <w:rsid w:val="00540007"/>
    <w:rsid w:val="005442AD"/>
    <w:rsid w:val="00544C83"/>
    <w:rsid w:val="00547392"/>
    <w:rsid w:val="0055210D"/>
    <w:rsid w:val="005522D9"/>
    <w:rsid w:val="005523AD"/>
    <w:rsid w:val="0055438A"/>
    <w:rsid w:val="00554A20"/>
    <w:rsid w:val="005610BA"/>
    <w:rsid w:val="005657A8"/>
    <w:rsid w:val="005664FE"/>
    <w:rsid w:val="0056680A"/>
    <w:rsid w:val="0056694F"/>
    <w:rsid w:val="0056733A"/>
    <w:rsid w:val="0056793B"/>
    <w:rsid w:val="00567BB9"/>
    <w:rsid w:val="00570418"/>
    <w:rsid w:val="00570B1B"/>
    <w:rsid w:val="00581D80"/>
    <w:rsid w:val="00582CD5"/>
    <w:rsid w:val="00584D01"/>
    <w:rsid w:val="00585F05"/>
    <w:rsid w:val="005868A9"/>
    <w:rsid w:val="0058798D"/>
    <w:rsid w:val="00594176"/>
    <w:rsid w:val="0059513E"/>
    <w:rsid w:val="00597D1C"/>
    <w:rsid w:val="005B2EB2"/>
    <w:rsid w:val="005B5513"/>
    <w:rsid w:val="005C0C82"/>
    <w:rsid w:val="005C7246"/>
    <w:rsid w:val="005D1022"/>
    <w:rsid w:val="005D2451"/>
    <w:rsid w:val="005D30DA"/>
    <w:rsid w:val="005D3206"/>
    <w:rsid w:val="005D4A7B"/>
    <w:rsid w:val="005E2A73"/>
    <w:rsid w:val="005E3056"/>
    <w:rsid w:val="005E3794"/>
    <w:rsid w:val="005F1972"/>
    <w:rsid w:val="005F2676"/>
    <w:rsid w:val="005F4930"/>
    <w:rsid w:val="005F63C6"/>
    <w:rsid w:val="005F7875"/>
    <w:rsid w:val="00603D20"/>
    <w:rsid w:val="00606CD7"/>
    <w:rsid w:val="00611BF3"/>
    <w:rsid w:val="006145E8"/>
    <w:rsid w:val="00620B3A"/>
    <w:rsid w:val="006215E4"/>
    <w:rsid w:val="006246F5"/>
    <w:rsid w:val="00626B2F"/>
    <w:rsid w:val="00632145"/>
    <w:rsid w:val="006349C6"/>
    <w:rsid w:val="0064227A"/>
    <w:rsid w:val="006448EF"/>
    <w:rsid w:val="00645D67"/>
    <w:rsid w:val="00646012"/>
    <w:rsid w:val="0064697D"/>
    <w:rsid w:val="00652ECF"/>
    <w:rsid w:val="006549F2"/>
    <w:rsid w:val="006551E3"/>
    <w:rsid w:val="006572E4"/>
    <w:rsid w:val="0066116B"/>
    <w:rsid w:val="00661EB8"/>
    <w:rsid w:val="00671223"/>
    <w:rsid w:val="00672C35"/>
    <w:rsid w:val="006747C8"/>
    <w:rsid w:val="00674CAE"/>
    <w:rsid w:val="00677191"/>
    <w:rsid w:val="00682B9E"/>
    <w:rsid w:val="0069133A"/>
    <w:rsid w:val="00692017"/>
    <w:rsid w:val="00693D59"/>
    <w:rsid w:val="006A11E1"/>
    <w:rsid w:val="006A1A5D"/>
    <w:rsid w:val="006A2E30"/>
    <w:rsid w:val="006A2E9D"/>
    <w:rsid w:val="006A6F75"/>
    <w:rsid w:val="006B0D0C"/>
    <w:rsid w:val="006B23CA"/>
    <w:rsid w:val="006B4368"/>
    <w:rsid w:val="006B6028"/>
    <w:rsid w:val="006B7A13"/>
    <w:rsid w:val="006C1582"/>
    <w:rsid w:val="006C212F"/>
    <w:rsid w:val="006C57C8"/>
    <w:rsid w:val="006C6933"/>
    <w:rsid w:val="006D19DE"/>
    <w:rsid w:val="006D31E6"/>
    <w:rsid w:val="006D69DB"/>
    <w:rsid w:val="006E18D1"/>
    <w:rsid w:val="006F2231"/>
    <w:rsid w:val="006F3397"/>
    <w:rsid w:val="006F5504"/>
    <w:rsid w:val="006F61E4"/>
    <w:rsid w:val="006F663B"/>
    <w:rsid w:val="006F6D89"/>
    <w:rsid w:val="006F7811"/>
    <w:rsid w:val="006F7C66"/>
    <w:rsid w:val="00700281"/>
    <w:rsid w:val="00702091"/>
    <w:rsid w:val="007046E9"/>
    <w:rsid w:val="007051B6"/>
    <w:rsid w:val="00707E92"/>
    <w:rsid w:val="00710CCC"/>
    <w:rsid w:val="00712E98"/>
    <w:rsid w:val="00714193"/>
    <w:rsid w:val="007176AE"/>
    <w:rsid w:val="0071771A"/>
    <w:rsid w:val="00720DBB"/>
    <w:rsid w:val="007260E1"/>
    <w:rsid w:val="00730751"/>
    <w:rsid w:val="00731954"/>
    <w:rsid w:val="00731F64"/>
    <w:rsid w:val="007356E7"/>
    <w:rsid w:val="00736363"/>
    <w:rsid w:val="00741FC7"/>
    <w:rsid w:val="00744C30"/>
    <w:rsid w:val="007455B8"/>
    <w:rsid w:val="00750ED6"/>
    <w:rsid w:val="007520BE"/>
    <w:rsid w:val="00753F2E"/>
    <w:rsid w:val="00754D2D"/>
    <w:rsid w:val="00755EAC"/>
    <w:rsid w:val="00762F20"/>
    <w:rsid w:val="007670D2"/>
    <w:rsid w:val="00771C34"/>
    <w:rsid w:val="00773C5D"/>
    <w:rsid w:val="0077607C"/>
    <w:rsid w:val="0077643B"/>
    <w:rsid w:val="007764C7"/>
    <w:rsid w:val="00776E21"/>
    <w:rsid w:val="00780D84"/>
    <w:rsid w:val="0078581F"/>
    <w:rsid w:val="0078592E"/>
    <w:rsid w:val="00791215"/>
    <w:rsid w:val="007919D9"/>
    <w:rsid w:val="007932C0"/>
    <w:rsid w:val="007957E9"/>
    <w:rsid w:val="00796002"/>
    <w:rsid w:val="00796FED"/>
    <w:rsid w:val="0079745C"/>
    <w:rsid w:val="00797A9E"/>
    <w:rsid w:val="00797E06"/>
    <w:rsid w:val="007A3314"/>
    <w:rsid w:val="007A5A00"/>
    <w:rsid w:val="007A71E2"/>
    <w:rsid w:val="007A7F8B"/>
    <w:rsid w:val="007B1AD7"/>
    <w:rsid w:val="007B553D"/>
    <w:rsid w:val="007B6A30"/>
    <w:rsid w:val="007C06C2"/>
    <w:rsid w:val="007C1D5B"/>
    <w:rsid w:val="007C3384"/>
    <w:rsid w:val="007C381D"/>
    <w:rsid w:val="007C3FF0"/>
    <w:rsid w:val="007C46C5"/>
    <w:rsid w:val="007C730F"/>
    <w:rsid w:val="007C7BF6"/>
    <w:rsid w:val="007D1478"/>
    <w:rsid w:val="007D28E3"/>
    <w:rsid w:val="007D3868"/>
    <w:rsid w:val="007D6553"/>
    <w:rsid w:val="007D6BC2"/>
    <w:rsid w:val="007D6F9D"/>
    <w:rsid w:val="007D7134"/>
    <w:rsid w:val="007E20E0"/>
    <w:rsid w:val="007E2A2B"/>
    <w:rsid w:val="007E3146"/>
    <w:rsid w:val="007E3874"/>
    <w:rsid w:val="007E5B3B"/>
    <w:rsid w:val="007E6B7D"/>
    <w:rsid w:val="007F4CA2"/>
    <w:rsid w:val="007F5459"/>
    <w:rsid w:val="007F60E6"/>
    <w:rsid w:val="008064AC"/>
    <w:rsid w:val="00806967"/>
    <w:rsid w:val="00806988"/>
    <w:rsid w:val="00807FA5"/>
    <w:rsid w:val="00810EF5"/>
    <w:rsid w:val="00812244"/>
    <w:rsid w:val="0081317D"/>
    <w:rsid w:val="00824A44"/>
    <w:rsid w:val="00827ABE"/>
    <w:rsid w:val="00835991"/>
    <w:rsid w:val="00836BF3"/>
    <w:rsid w:val="008375AC"/>
    <w:rsid w:val="00837A8A"/>
    <w:rsid w:val="008419AB"/>
    <w:rsid w:val="00844037"/>
    <w:rsid w:val="008473EB"/>
    <w:rsid w:val="00854DAB"/>
    <w:rsid w:val="0085615E"/>
    <w:rsid w:val="00856445"/>
    <w:rsid w:val="00856719"/>
    <w:rsid w:val="008606DC"/>
    <w:rsid w:val="00861185"/>
    <w:rsid w:val="00865577"/>
    <w:rsid w:val="00877DD6"/>
    <w:rsid w:val="0088023E"/>
    <w:rsid w:val="00883A63"/>
    <w:rsid w:val="00883EF8"/>
    <w:rsid w:val="008851B3"/>
    <w:rsid w:val="00885A8E"/>
    <w:rsid w:val="0088694D"/>
    <w:rsid w:val="00887CFC"/>
    <w:rsid w:val="00890DF9"/>
    <w:rsid w:val="00891491"/>
    <w:rsid w:val="00894E2F"/>
    <w:rsid w:val="00895806"/>
    <w:rsid w:val="008A1973"/>
    <w:rsid w:val="008A1ECD"/>
    <w:rsid w:val="008A51CC"/>
    <w:rsid w:val="008A575B"/>
    <w:rsid w:val="008A66BB"/>
    <w:rsid w:val="008A7DAB"/>
    <w:rsid w:val="008B288E"/>
    <w:rsid w:val="008B3C37"/>
    <w:rsid w:val="008C2724"/>
    <w:rsid w:val="008C3F6B"/>
    <w:rsid w:val="008C6404"/>
    <w:rsid w:val="008D01E2"/>
    <w:rsid w:val="008D311B"/>
    <w:rsid w:val="008D48DE"/>
    <w:rsid w:val="008D644D"/>
    <w:rsid w:val="008D784E"/>
    <w:rsid w:val="008E4900"/>
    <w:rsid w:val="008F62BE"/>
    <w:rsid w:val="0090075C"/>
    <w:rsid w:val="0090178F"/>
    <w:rsid w:val="00903908"/>
    <w:rsid w:val="009100F6"/>
    <w:rsid w:val="00913308"/>
    <w:rsid w:val="00922E70"/>
    <w:rsid w:val="00924F70"/>
    <w:rsid w:val="00924F7A"/>
    <w:rsid w:val="009274C8"/>
    <w:rsid w:val="009323C5"/>
    <w:rsid w:val="009345AE"/>
    <w:rsid w:val="00934F49"/>
    <w:rsid w:val="00936D55"/>
    <w:rsid w:val="009408CD"/>
    <w:rsid w:val="00940E60"/>
    <w:rsid w:val="0094278A"/>
    <w:rsid w:val="00942BE6"/>
    <w:rsid w:val="009447F6"/>
    <w:rsid w:val="00947477"/>
    <w:rsid w:val="00950399"/>
    <w:rsid w:val="00950E00"/>
    <w:rsid w:val="00956E78"/>
    <w:rsid w:val="00957AD8"/>
    <w:rsid w:val="0096143A"/>
    <w:rsid w:val="009629D3"/>
    <w:rsid w:val="009637E2"/>
    <w:rsid w:val="009654D8"/>
    <w:rsid w:val="00966210"/>
    <w:rsid w:val="00967A9E"/>
    <w:rsid w:val="009731C8"/>
    <w:rsid w:val="00974A26"/>
    <w:rsid w:val="00974D15"/>
    <w:rsid w:val="0097522E"/>
    <w:rsid w:val="00975B78"/>
    <w:rsid w:val="00975CFF"/>
    <w:rsid w:val="00976620"/>
    <w:rsid w:val="00976C4A"/>
    <w:rsid w:val="009818AE"/>
    <w:rsid w:val="00982565"/>
    <w:rsid w:val="00982EB9"/>
    <w:rsid w:val="00983D35"/>
    <w:rsid w:val="00984445"/>
    <w:rsid w:val="00984AB4"/>
    <w:rsid w:val="00987D7E"/>
    <w:rsid w:val="00990CC3"/>
    <w:rsid w:val="00990E9E"/>
    <w:rsid w:val="0099233E"/>
    <w:rsid w:val="00993C00"/>
    <w:rsid w:val="009943D0"/>
    <w:rsid w:val="009966E1"/>
    <w:rsid w:val="009A1E38"/>
    <w:rsid w:val="009A23E8"/>
    <w:rsid w:val="009A4C15"/>
    <w:rsid w:val="009A5244"/>
    <w:rsid w:val="009A6D03"/>
    <w:rsid w:val="009A7D8D"/>
    <w:rsid w:val="009B3312"/>
    <w:rsid w:val="009B4611"/>
    <w:rsid w:val="009B4B7D"/>
    <w:rsid w:val="009C0BB2"/>
    <w:rsid w:val="009C340A"/>
    <w:rsid w:val="009C5B08"/>
    <w:rsid w:val="009D020B"/>
    <w:rsid w:val="009D4174"/>
    <w:rsid w:val="009D55FF"/>
    <w:rsid w:val="009D6F6E"/>
    <w:rsid w:val="009D7E55"/>
    <w:rsid w:val="009E17D7"/>
    <w:rsid w:val="009E1CFC"/>
    <w:rsid w:val="009E2B35"/>
    <w:rsid w:val="009E3A45"/>
    <w:rsid w:val="009E3EB1"/>
    <w:rsid w:val="009E4230"/>
    <w:rsid w:val="009E4886"/>
    <w:rsid w:val="009F0CD2"/>
    <w:rsid w:val="009F11B3"/>
    <w:rsid w:val="009F2C4C"/>
    <w:rsid w:val="009F6A31"/>
    <w:rsid w:val="00A027F4"/>
    <w:rsid w:val="00A030E4"/>
    <w:rsid w:val="00A06F4E"/>
    <w:rsid w:val="00A07D17"/>
    <w:rsid w:val="00A10089"/>
    <w:rsid w:val="00A1230A"/>
    <w:rsid w:val="00A154CA"/>
    <w:rsid w:val="00A20495"/>
    <w:rsid w:val="00A229E3"/>
    <w:rsid w:val="00A26C63"/>
    <w:rsid w:val="00A26EDE"/>
    <w:rsid w:val="00A314FE"/>
    <w:rsid w:val="00A3283A"/>
    <w:rsid w:val="00A33B4C"/>
    <w:rsid w:val="00A3417F"/>
    <w:rsid w:val="00A36842"/>
    <w:rsid w:val="00A416F8"/>
    <w:rsid w:val="00A42F12"/>
    <w:rsid w:val="00A4302E"/>
    <w:rsid w:val="00A45868"/>
    <w:rsid w:val="00A4770D"/>
    <w:rsid w:val="00A55FAB"/>
    <w:rsid w:val="00A60DF8"/>
    <w:rsid w:val="00A61A32"/>
    <w:rsid w:val="00A63273"/>
    <w:rsid w:val="00A67435"/>
    <w:rsid w:val="00A67626"/>
    <w:rsid w:val="00A70133"/>
    <w:rsid w:val="00A75E0E"/>
    <w:rsid w:val="00A8093E"/>
    <w:rsid w:val="00A84EEE"/>
    <w:rsid w:val="00A855C8"/>
    <w:rsid w:val="00A8701C"/>
    <w:rsid w:val="00A936F1"/>
    <w:rsid w:val="00A93ABC"/>
    <w:rsid w:val="00A95917"/>
    <w:rsid w:val="00AA0158"/>
    <w:rsid w:val="00AA5C9B"/>
    <w:rsid w:val="00AA74BD"/>
    <w:rsid w:val="00AB4947"/>
    <w:rsid w:val="00AB499B"/>
    <w:rsid w:val="00AB4F58"/>
    <w:rsid w:val="00AB7080"/>
    <w:rsid w:val="00AC0DBD"/>
    <w:rsid w:val="00AC1C96"/>
    <w:rsid w:val="00AC1DD4"/>
    <w:rsid w:val="00AC1E2C"/>
    <w:rsid w:val="00AC5191"/>
    <w:rsid w:val="00AC5A7A"/>
    <w:rsid w:val="00AC5C36"/>
    <w:rsid w:val="00AD4A5A"/>
    <w:rsid w:val="00AD4A87"/>
    <w:rsid w:val="00AD4D25"/>
    <w:rsid w:val="00AD4FD7"/>
    <w:rsid w:val="00AD5A3E"/>
    <w:rsid w:val="00AD6C59"/>
    <w:rsid w:val="00AD742D"/>
    <w:rsid w:val="00AD75DD"/>
    <w:rsid w:val="00AE401C"/>
    <w:rsid w:val="00AE45E3"/>
    <w:rsid w:val="00AE52CC"/>
    <w:rsid w:val="00AF2682"/>
    <w:rsid w:val="00AF39EC"/>
    <w:rsid w:val="00AF58B9"/>
    <w:rsid w:val="00AF6C77"/>
    <w:rsid w:val="00B019B3"/>
    <w:rsid w:val="00B06D9F"/>
    <w:rsid w:val="00B10F4D"/>
    <w:rsid w:val="00B1131D"/>
    <w:rsid w:val="00B131CC"/>
    <w:rsid w:val="00B133D3"/>
    <w:rsid w:val="00B13624"/>
    <w:rsid w:val="00B1400E"/>
    <w:rsid w:val="00B15C53"/>
    <w:rsid w:val="00B169E4"/>
    <w:rsid w:val="00B260EB"/>
    <w:rsid w:val="00B32098"/>
    <w:rsid w:val="00B33321"/>
    <w:rsid w:val="00B37B20"/>
    <w:rsid w:val="00B40D10"/>
    <w:rsid w:val="00B41D91"/>
    <w:rsid w:val="00B526E1"/>
    <w:rsid w:val="00B53955"/>
    <w:rsid w:val="00B53B30"/>
    <w:rsid w:val="00B617DE"/>
    <w:rsid w:val="00B632DF"/>
    <w:rsid w:val="00B667C5"/>
    <w:rsid w:val="00B67E2F"/>
    <w:rsid w:val="00B7211F"/>
    <w:rsid w:val="00B72D60"/>
    <w:rsid w:val="00B82003"/>
    <w:rsid w:val="00B82701"/>
    <w:rsid w:val="00B83D43"/>
    <w:rsid w:val="00B87201"/>
    <w:rsid w:val="00B90650"/>
    <w:rsid w:val="00B9146C"/>
    <w:rsid w:val="00B94728"/>
    <w:rsid w:val="00B94D1B"/>
    <w:rsid w:val="00B973EF"/>
    <w:rsid w:val="00BA2F79"/>
    <w:rsid w:val="00BA572A"/>
    <w:rsid w:val="00BB04D1"/>
    <w:rsid w:val="00BB0690"/>
    <w:rsid w:val="00BB0CCE"/>
    <w:rsid w:val="00BB359B"/>
    <w:rsid w:val="00BB3BB2"/>
    <w:rsid w:val="00BB4639"/>
    <w:rsid w:val="00BC39C1"/>
    <w:rsid w:val="00BC6A0A"/>
    <w:rsid w:val="00BD117F"/>
    <w:rsid w:val="00BD2FD2"/>
    <w:rsid w:val="00BD3C2E"/>
    <w:rsid w:val="00BD3EFC"/>
    <w:rsid w:val="00BD4B38"/>
    <w:rsid w:val="00BD5FA6"/>
    <w:rsid w:val="00BE081F"/>
    <w:rsid w:val="00BE2ABB"/>
    <w:rsid w:val="00BE305D"/>
    <w:rsid w:val="00BE4EE5"/>
    <w:rsid w:val="00BF0AF2"/>
    <w:rsid w:val="00BF1922"/>
    <w:rsid w:val="00BF5AEE"/>
    <w:rsid w:val="00BF5AF6"/>
    <w:rsid w:val="00C01806"/>
    <w:rsid w:val="00C04251"/>
    <w:rsid w:val="00C0584C"/>
    <w:rsid w:val="00C05C68"/>
    <w:rsid w:val="00C06609"/>
    <w:rsid w:val="00C14997"/>
    <w:rsid w:val="00C15B21"/>
    <w:rsid w:val="00C175C3"/>
    <w:rsid w:val="00C17D7D"/>
    <w:rsid w:val="00C2090F"/>
    <w:rsid w:val="00C23BB5"/>
    <w:rsid w:val="00C23D2E"/>
    <w:rsid w:val="00C2593D"/>
    <w:rsid w:val="00C26033"/>
    <w:rsid w:val="00C265D8"/>
    <w:rsid w:val="00C27842"/>
    <w:rsid w:val="00C32650"/>
    <w:rsid w:val="00C352DE"/>
    <w:rsid w:val="00C35703"/>
    <w:rsid w:val="00C36DAE"/>
    <w:rsid w:val="00C47DA5"/>
    <w:rsid w:val="00C52CA6"/>
    <w:rsid w:val="00C54519"/>
    <w:rsid w:val="00C5489E"/>
    <w:rsid w:val="00C55CE4"/>
    <w:rsid w:val="00C56CE7"/>
    <w:rsid w:val="00C6169F"/>
    <w:rsid w:val="00C62D20"/>
    <w:rsid w:val="00C634C2"/>
    <w:rsid w:val="00C66360"/>
    <w:rsid w:val="00C66418"/>
    <w:rsid w:val="00C66F7E"/>
    <w:rsid w:val="00C67D18"/>
    <w:rsid w:val="00C74017"/>
    <w:rsid w:val="00C74327"/>
    <w:rsid w:val="00C76BCF"/>
    <w:rsid w:val="00C801AA"/>
    <w:rsid w:val="00C80D55"/>
    <w:rsid w:val="00C84A28"/>
    <w:rsid w:val="00C85897"/>
    <w:rsid w:val="00C8627D"/>
    <w:rsid w:val="00C86D7B"/>
    <w:rsid w:val="00C979A9"/>
    <w:rsid w:val="00CA1A14"/>
    <w:rsid w:val="00CA21E6"/>
    <w:rsid w:val="00CA3688"/>
    <w:rsid w:val="00CA5B06"/>
    <w:rsid w:val="00CB5244"/>
    <w:rsid w:val="00CC02C3"/>
    <w:rsid w:val="00CC03BF"/>
    <w:rsid w:val="00CC146F"/>
    <w:rsid w:val="00CC38A5"/>
    <w:rsid w:val="00CC5D44"/>
    <w:rsid w:val="00CD01DB"/>
    <w:rsid w:val="00CD0551"/>
    <w:rsid w:val="00CD230F"/>
    <w:rsid w:val="00CD5D4F"/>
    <w:rsid w:val="00CD7389"/>
    <w:rsid w:val="00CD7A15"/>
    <w:rsid w:val="00CE20E3"/>
    <w:rsid w:val="00CE4817"/>
    <w:rsid w:val="00CE5AB5"/>
    <w:rsid w:val="00CE7399"/>
    <w:rsid w:val="00CF0A6D"/>
    <w:rsid w:val="00CF10C3"/>
    <w:rsid w:val="00CF53F0"/>
    <w:rsid w:val="00CF64C2"/>
    <w:rsid w:val="00D0441F"/>
    <w:rsid w:val="00D1079D"/>
    <w:rsid w:val="00D1132C"/>
    <w:rsid w:val="00D11ACF"/>
    <w:rsid w:val="00D15941"/>
    <w:rsid w:val="00D24669"/>
    <w:rsid w:val="00D2491C"/>
    <w:rsid w:val="00D24ECE"/>
    <w:rsid w:val="00D25AB0"/>
    <w:rsid w:val="00D27CC9"/>
    <w:rsid w:val="00D302F3"/>
    <w:rsid w:val="00D30579"/>
    <w:rsid w:val="00D3393E"/>
    <w:rsid w:val="00D37B65"/>
    <w:rsid w:val="00D37E75"/>
    <w:rsid w:val="00D42100"/>
    <w:rsid w:val="00D42BF6"/>
    <w:rsid w:val="00D4422C"/>
    <w:rsid w:val="00D47281"/>
    <w:rsid w:val="00D47ED6"/>
    <w:rsid w:val="00D5318B"/>
    <w:rsid w:val="00D56F89"/>
    <w:rsid w:val="00D57972"/>
    <w:rsid w:val="00D6443F"/>
    <w:rsid w:val="00D6575F"/>
    <w:rsid w:val="00D66698"/>
    <w:rsid w:val="00D738EF"/>
    <w:rsid w:val="00D762C8"/>
    <w:rsid w:val="00D76B18"/>
    <w:rsid w:val="00D805A4"/>
    <w:rsid w:val="00D819D9"/>
    <w:rsid w:val="00D81C34"/>
    <w:rsid w:val="00D8431B"/>
    <w:rsid w:val="00D928B5"/>
    <w:rsid w:val="00D932D6"/>
    <w:rsid w:val="00D9737D"/>
    <w:rsid w:val="00DA01B1"/>
    <w:rsid w:val="00DA426A"/>
    <w:rsid w:val="00DA451D"/>
    <w:rsid w:val="00DA4912"/>
    <w:rsid w:val="00DA7CCD"/>
    <w:rsid w:val="00DB1F73"/>
    <w:rsid w:val="00DB65A1"/>
    <w:rsid w:val="00DC38A6"/>
    <w:rsid w:val="00DC4543"/>
    <w:rsid w:val="00DC4B41"/>
    <w:rsid w:val="00DD18A0"/>
    <w:rsid w:val="00DD2967"/>
    <w:rsid w:val="00DD444A"/>
    <w:rsid w:val="00DD4EAD"/>
    <w:rsid w:val="00DD5AE9"/>
    <w:rsid w:val="00DE22A2"/>
    <w:rsid w:val="00DE7B60"/>
    <w:rsid w:val="00DE7C51"/>
    <w:rsid w:val="00DF6ADA"/>
    <w:rsid w:val="00E00F11"/>
    <w:rsid w:val="00E10A2F"/>
    <w:rsid w:val="00E10C10"/>
    <w:rsid w:val="00E115DD"/>
    <w:rsid w:val="00E11F0D"/>
    <w:rsid w:val="00E13F3B"/>
    <w:rsid w:val="00E15F02"/>
    <w:rsid w:val="00E1702C"/>
    <w:rsid w:val="00E17031"/>
    <w:rsid w:val="00E31167"/>
    <w:rsid w:val="00E312A3"/>
    <w:rsid w:val="00E3271A"/>
    <w:rsid w:val="00E33F4A"/>
    <w:rsid w:val="00E35823"/>
    <w:rsid w:val="00E35929"/>
    <w:rsid w:val="00E45521"/>
    <w:rsid w:val="00E45968"/>
    <w:rsid w:val="00E47283"/>
    <w:rsid w:val="00E51A72"/>
    <w:rsid w:val="00E5233B"/>
    <w:rsid w:val="00E57FE2"/>
    <w:rsid w:val="00E62BE4"/>
    <w:rsid w:val="00E630A7"/>
    <w:rsid w:val="00E63C4C"/>
    <w:rsid w:val="00E63E33"/>
    <w:rsid w:val="00E6487C"/>
    <w:rsid w:val="00E67212"/>
    <w:rsid w:val="00E70F0A"/>
    <w:rsid w:val="00E720C2"/>
    <w:rsid w:val="00E7292C"/>
    <w:rsid w:val="00E74281"/>
    <w:rsid w:val="00E74585"/>
    <w:rsid w:val="00E819C3"/>
    <w:rsid w:val="00E9156F"/>
    <w:rsid w:val="00E949B8"/>
    <w:rsid w:val="00E95443"/>
    <w:rsid w:val="00E97559"/>
    <w:rsid w:val="00E976A3"/>
    <w:rsid w:val="00EA008F"/>
    <w:rsid w:val="00EA26DD"/>
    <w:rsid w:val="00EA47C9"/>
    <w:rsid w:val="00EA58CF"/>
    <w:rsid w:val="00EA65B1"/>
    <w:rsid w:val="00EB1229"/>
    <w:rsid w:val="00EB55F9"/>
    <w:rsid w:val="00EC02E6"/>
    <w:rsid w:val="00EC303A"/>
    <w:rsid w:val="00EC3C0C"/>
    <w:rsid w:val="00EC436A"/>
    <w:rsid w:val="00EC4B22"/>
    <w:rsid w:val="00EC6E65"/>
    <w:rsid w:val="00ED0350"/>
    <w:rsid w:val="00ED2177"/>
    <w:rsid w:val="00ED67D9"/>
    <w:rsid w:val="00EE082F"/>
    <w:rsid w:val="00EF0749"/>
    <w:rsid w:val="00EF2CA1"/>
    <w:rsid w:val="00EF704A"/>
    <w:rsid w:val="00F11999"/>
    <w:rsid w:val="00F12941"/>
    <w:rsid w:val="00F13BE9"/>
    <w:rsid w:val="00F15190"/>
    <w:rsid w:val="00F23CB5"/>
    <w:rsid w:val="00F270E5"/>
    <w:rsid w:val="00F323E8"/>
    <w:rsid w:val="00F36BFF"/>
    <w:rsid w:val="00F36E87"/>
    <w:rsid w:val="00F370CA"/>
    <w:rsid w:val="00F374DA"/>
    <w:rsid w:val="00F37606"/>
    <w:rsid w:val="00F37C41"/>
    <w:rsid w:val="00F40208"/>
    <w:rsid w:val="00F4633F"/>
    <w:rsid w:val="00F47BDD"/>
    <w:rsid w:val="00F50DB0"/>
    <w:rsid w:val="00F52E0E"/>
    <w:rsid w:val="00F66BBF"/>
    <w:rsid w:val="00F672DE"/>
    <w:rsid w:val="00F676F1"/>
    <w:rsid w:val="00F72ABE"/>
    <w:rsid w:val="00F72EE5"/>
    <w:rsid w:val="00F748E4"/>
    <w:rsid w:val="00F8482A"/>
    <w:rsid w:val="00F84CED"/>
    <w:rsid w:val="00F85AA0"/>
    <w:rsid w:val="00F867AD"/>
    <w:rsid w:val="00F93AB0"/>
    <w:rsid w:val="00F93E99"/>
    <w:rsid w:val="00F94819"/>
    <w:rsid w:val="00FB0B4F"/>
    <w:rsid w:val="00FB0D2F"/>
    <w:rsid w:val="00FB5EC2"/>
    <w:rsid w:val="00FC00A4"/>
    <w:rsid w:val="00FC198A"/>
    <w:rsid w:val="00FC37D1"/>
    <w:rsid w:val="00FC5303"/>
    <w:rsid w:val="00FC6C36"/>
    <w:rsid w:val="00FD093F"/>
    <w:rsid w:val="00FD1E59"/>
    <w:rsid w:val="00FD1E62"/>
    <w:rsid w:val="00FD2389"/>
    <w:rsid w:val="00FD49A0"/>
    <w:rsid w:val="00FD61FC"/>
    <w:rsid w:val="00FD7B71"/>
    <w:rsid w:val="00FD7CB0"/>
    <w:rsid w:val="00FD7F79"/>
    <w:rsid w:val="00FE10C4"/>
    <w:rsid w:val="00FE3316"/>
    <w:rsid w:val="00FE33FB"/>
    <w:rsid w:val="00FF2C69"/>
    <w:rsid w:val="00FF6421"/>
    <w:rsid w:val="00FF6EB3"/>
    <w:rsid w:val="00FF6FD8"/>
    <w:rsid w:val="00FF7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5C867"/>
  <w15:docId w15:val="{7D07E09D-8809-4DFC-A501-B8C4968A9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CA1"/>
    <w:pPr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szCs w:val="20"/>
    </w:rPr>
  </w:style>
  <w:style w:type="paragraph" w:styleId="Heading1">
    <w:name w:val="heading 1"/>
    <w:aliases w:val="JAIN HEADING 1"/>
    <w:basedOn w:val="Normal"/>
    <w:next w:val="BodyText"/>
    <w:link w:val="Heading1Char"/>
    <w:qFormat/>
    <w:rsid w:val="00EF2CA1"/>
    <w:pPr>
      <w:keepNext/>
      <w:numPr>
        <w:numId w:val="1"/>
      </w:numPr>
      <w:tabs>
        <w:tab w:val="left" w:pos="900"/>
      </w:tabs>
      <w:spacing w:before="240"/>
      <w:jc w:val="both"/>
      <w:outlineLvl w:val="0"/>
    </w:pPr>
    <w:rPr>
      <w:b/>
      <w:caps/>
      <w:color w:val="000000"/>
      <w:sz w:val="18"/>
    </w:rPr>
  </w:style>
  <w:style w:type="paragraph" w:styleId="Heading2">
    <w:name w:val="heading 2"/>
    <w:aliases w:val="JAIN HEADING 2,2,H2,Heading 2 Char1 Char,Heading 2 Char2,h2"/>
    <w:basedOn w:val="Normal"/>
    <w:next w:val="BodyText"/>
    <w:link w:val="Heading2Char"/>
    <w:qFormat/>
    <w:rsid w:val="00EF2CA1"/>
    <w:pPr>
      <w:numPr>
        <w:ilvl w:val="1"/>
        <w:numId w:val="1"/>
      </w:numPr>
      <w:tabs>
        <w:tab w:val="left" w:pos="792"/>
      </w:tabs>
      <w:spacing w:before="120"/>
      <w:jc w:val="both"/>
      <w:outlineLvl w:val="1"/>
    </w:pPr>
    <w:rPr>
      <w:color w:val="000000"/>
      <w:sz w:val="18"/>
    </w:rPr>
  </w:style>
  <w:style w:type="paragraph" w:styleId="Heading3">
    <w:name w:val="heading 3"/>
    <w:aliases w:val="JAIN HEADING 3"/>
    <w:basedOn w:val="Normal"/>
    <w:next w:val="BodyText"/>
    <w:link w:val="Heading3Char"/>
    <w:qFormat/>
    <w:rsid w:val="00EF2CA1"/>
    <w:pPr>
      <w:numPr>
        <w:ilvl w:val="2"/>
        <w:numId w:val="1"/>
      </w:numPr>
      <w:tabs>
        <w:tab w:val="left" w:pos="2160"/>
      </w:tabs>
      <w:spacing w:after="240"/>
      <w:jc w:val="both"/>
      <w:outlineLvl w:val="2"/>
    </w:pPr>
    <w:rPr>
      <w:noProof/>
      <w:color w:val="000000"/>
      <w:sz w:val="18"/>
    </w:rPr>
  </w:style>
  <w:style w:type="paragraph" w:styleId="Heading4">
    <w:name w:val="heading 4"/>
    <w:basedOn w:val="Normal"/>
    <w:next w:val="BodyText"/>
    <w:link w:val="Heading4Char"/>
    <w:qFormat/>
    <w:rsid w:val="00EF2CA1"/>
    <w:pPr>
      <w:numPr>
        <w:ilvl w:val="3"/>
        <w:numId w:val="1"/>
      </w:numPr>
      <w:tabs>
        <w:tab w:val="left" w:pos="2880"/>
      </w:tabs>
      <w:spacing w:after="240"/>
      <w:jc w:val="both"/>
      <w:outlineLvl w:val="3"/>
    </w:pPr>
    <w:rPr>
      <w:noProof/>
      <w:color w:val="000000"/>
      <w:sz w:val="18"/>
    </w:rPr>
  </w:style>
  <w:style w:type="paragraph" w:styleId="Heading5">
    <w:name w:val="heading 5"/>
    <w:aliases w:val="5,H5"/>
    <w:basedOn w:val="Normal"/>
    <w:next w:val="BodyText"/>
    <w:link w:val="Heading5Char"/>
    <w:qFormat/>
    <w:rsid w:val="00EF2CA1"/>
    <w:pPr>
      <w:numPr>
        <w:ilvl w:val="4"/>
        <w:numId w:val="1"/>
      </w:numPr>
      <w:tabs>
        <w:tab w:val="left" w:pos="3600"/>
      </w:tabs>
      <w:spacing w:after="240"/>
      <w:jc w:val="both"/>
      <w:outlineLvl w:val="4"/>
    </w:pPr>
    <w:rPr>
      <w:noProof/>
      <w:color w:val="000000"/>
      <w:sz w:val="18"/>
    </w:rPr>
  </w:style>
  <w:style w:type="paragraph" w:styleId="Heading6">
    <w:name w:val="heading 6"/>
    <w:aliases w:val="6,H6,h6"/>
    <w:basedOn w:val="Normal"/>
    <w:next w:val="BodyText"/>
    <w:link w:val="Heading6Char"/>
    <w:uiPriority w:val="9"/>
    <w:qFormat/>
    <w:rsid w:val="00EF2CA1"/>
    <w:pPr>
      <w:numPr>
        <w:ilvl w:val="5"/>
        <w:numId w:val="1"/>
      </w:numPr>
      <w:tabs>
        <w:tab w:val="left" w:pos="4320"/>
      </w:tabs>
      <w:spacing w:after="240"/>
      <w:jc w:val="both"/>
      <w:outlineLvl w:val="5"/>
    </w:pPr>
    <w:rPr>
      <w:noProof/>
      <w:color w:val="000000"/>
      <w:sz w:val="18"/>
    </w:rPr>
  </w:style>
  <w:style w:type="paragraph" w:styleId="Heading7">
    <w:name w:val="heading 7"/>
    <w:aliases w:val="H7"/>
    <w:basedOn w:val="Normal"/>
    <w:next w:val="BodyText"/>
    <w:link w:val="Heading7Char"/>
    <w:uiPriority w:val="9"/>
    <w:qFormat/>
    <w:rsid w:val="00EF2CA1"/>
    <w:pPr>
      <w:numPr>
        <w:ilvl w:val="6"/>
        <w:numId w:val="1"/>
      </w:numPr>
      <w:tabs>
        <w:tab w:val="left" w:pos="4320"/>
      </w:tabs>
      <w:spacing w:after="240"/>
      <w:jc w:val="both"/>
      <w:outlineLvl w:val="6"/>
    </w:pPr>
    <w:rPr>
      <w:noProof/>
      <w:color w:val="000000"/>
      <w:sz w:val="18"/>
    </w:rPr>
  </w:style>
  <w:style w:type="paragraph" w:styleId="Heading8">
    <w:name w:val="heading 8"/>
    <w:aliases w:val="H8"/>
    <w:basedOn w:val="Normal"/>
    <w:next w:val="BodyText"/>
    <w:link w:val="Heading8Char"/>
    <w:uiPriority w:val="9"/>
    <w:qFormat/>
    <w:rsid w:val="00EF2CA1"/>
    <w:pPr>
      <w:numPr>
        <w:ilvl w:val="7"/>
        <w:numId w:val="1"/>
      </w:numPr>
      <w:tabs>
        <w:tab w:val="left" w:pos="5040"/>
      </w:tabs>
      <w:spacing w:after="240"/>
      <w:jc w:val="both"/>
      <w:outlineLvl w:val="7"/>
    </w:pPr>
    <w:rPr>
      <w:noProof/>
      <w:color w:val="000000"/>
      <w:sz w:val="18"/>
    </w:rPr>
  </w:style>
  <w:style w:type="paragraph" w:styleId="Heading9">
    <w:name w:val="heading 9"/>
    <w:aliases w:val="H9"/>
    <w:basedOn w:val="Normal"/>
    <w:next w:val="BodyText"/>
    <w:link w:val="Heading9Char"/>
    <w:uiPriority w:val="9"/>
    <w:qFormat/>
    <w:rsid w:val="00EF2CA1"/>
    <w:pPr>
      <w:numPr>
        <w:ilvl w:val="8"/>
        <w:numId w:val="1"/>
      </w:numPr>
      <w:tabs>
        <w:tab w:val="left" w:pos="5760"/>
      </w:tabs>
      <w:spacing w:after="240"/>
      <w:jc w:val="both"/>
      <w:outlineLvl w:val="8"/>
    </w:pPr>
    <w:rPr>
      <w:noProof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JAIN HEADING 3 Char"/>
    <w:basedOn w:val="DefaultParagraphFont"/>
    <w:link w:val="Heading3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BodyText1">
    <w:name w:val="BodyText_1"/>
    <w:pPr>
      <w:overflowPunct w:val="0"/>
      <w:autoSpaceDE w:val="0"/>
      <w:autoSpaceDN w:val="0"/>
      <w:adjustRightInd w:val="0"/>
      <w:spacing w:before="120"/>
      <w:ind w:firstLine="432"/>
      <w:jc w:val="both"/>
      <w:textAlignment w:val="baseline"/>
    </w:pPr>
    <w:rPr>
      <w:rFonts w:eastAsia="Times New Roman" w:cs="Times New Roman"/>
      <w:noProof/>
      <w:sz w:val="18"/>
      <w:szCs w:val="20"/>
    </w:rPr>
  </w:style>
  <w:style w:type="paragraph" w:customStyle="1" w:styleId="xl34">
    <w:name w:val="xl34"/>
    <w:basedOn w:val="Normal"/>
    <w:rsid w:val="00EF2CA1"/>
    <w:pPr>
      <w:pBdr>
        <w:bottom w:val="single" w:sz="6" w:space="0" w:color="auto"/>
        <w:right w:val="single" w:sz="6" w:space="0" w:color="auto"/>
      </w:pBdr>
      <w:spacing w:before="100" w:after="100"/>
    </w:pPr>
  </w:style>
  <w:style w:type="character" w:customStyle="1" w:styleId="title3">
    <w:name w:val="title3"/>
    <w:rsid w:val="00EF2CA1"/>
    <w:rPr>
      <w:b/>
      <w:bCs/>
      <w:sz w:val="26"/>
      <w:szCs w:val="26"/>
    </w:rPr>
  </w:style>
  <w:style w:type="character" w:customStyle="1" w:styleId="Heading9Char">
    <w:name w:val="Heading 9 Char"/>
    <w:aliases w:val="H9 Char"/>
    <w:basedOn w:val="DefaultParagraphFont"/>
    <w:link w:val="Heading9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Basic">
    <w:name w:val="Basic"/>
    <w:basedOn w:val="BGrnd"/>
    <w:rsid w:val="00EF2CA1"/>
    <w:pPr>
      <w:spacing w:after="0"/>
      <w:jc w:val="left"/>
    </w:pPr>
    <w:rPr>
      <w:rFonts w:ascii="Helvetica" w:hAnsi="Helvetica"/>
    </w:rPr>
  </w:style>
  <w:style w:type="paragraph" w:customStyle="1" w:styleId="WPNormal">
    <w:name w:val="WP_Normal"/>
    <w:basedOn w:val="Normal"/>
    <w:rsid w:val="00EF2CA1"/>
    <w:pPr>
      <w:jc w:val="both"/>
    </w:pPr>
    <w:rPr>
      <w:sz w:val="18"/>
    </w:rPr>
  </w:style>
  <w:style w:type="paragraph" w:customStyle="1" w:styleId="FLegal">
    <w:name w:val="FLegal"/>
    <w:basedOn w:val="FinalLegal"/>
    <w:rsid w:val="00EF2CA1"/>
    <w:pPr>
      <w:tabs>
        <w:tab w:val="left" w:pos="360"/>
      </w:tabs>
    </w:pPr>
  </w:style>
  <w:style w:type="character" w:customStyle="1" w:styleId="BodyTextChar">
    <w:name w:val="Body Text Char"/>
    <w:basedOn w:val="DefaultParagraphFont"/>
    <w:link w:val="BodyText"/>
    <w:rsid w:val="00EF2CA1"/>
    <w:rPr>
      <w:rFonts w:eastAsia="Times New Roman" w:cs="Times New Roman"/>
      <w:noProof/>
      <w:sz w:val="18"/>
      <w:szCs w:val="20"/>
    </w:rPr>
  </w:style>
  <w:style w:type="paragraph" w:customStyle="1" w:styleId="xl38">
    <w:name w:val="xl38"/>
    <w:basedOn w:val="Normal"/>
    <w:rsid w:val="00EF2CA1"/>
    <w:pPr>
      <w:pBdr>
        <w:top w:val="single" w:sz="6" w:space="0" w:color="auto"/>
        <w:left w:val="single" w:sz="6" w:space="0" w:color="auto"/>
      </w:pBdr>
      <w:spacing w:before="100" w:after="100"/>
    </w:pPr>
    <w:rPr>
      <w:rFonts w:ascii="Arial" w:hAnsi="Arial"/>
      <w:b/>
    </w:rPr>
  </w:style>
  <w:style w:type="paragraph" w:styleId="FootnoteText">
    <w:name w:val="footnote text"/>
    <w:basedOn w:val="Normal"/>
    <w:link w:val="FootnoteTextChar"/>
    <w:semiHidden/>
    <w:rsid w:val="00EF2CA1"/>
    <w:pPr>
      <w:jc w:val="both"/>
    </w:pPr>
    <w:rPr>
      <w:rFonts w:ascii="Times" w:hAnsi="Times"/>
      <w:noProof/>
      <w:sz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BodyTxt1">
    <w:name w:val="Body Txt 1"/>
    <w:basedOn w:val="BodyText"/>
    <w:rsid w:val="00EF2CA1"/>
  </w:style>
  <w:style w:type="character" w:customStyle="1" w:styleId="Heading1Char">
    <w:name w:val="Heading 1 Char"/>
    <w:aliases w:val="JAIN HEADING 1 Char"/>
    <w:basedOn w:val="DefaultParagraphFont"/>
    <w:link w:val="Heading1"/>
    <w:uiPriority w:val="99"/>
    <w:rsid w:val="00EF2CA1"/>
    <w:rPr>
      <w:rFonts w:eastAsia="Times New Roman" w:cs="Times New Roman"/>
      <w:b/>
      <w:caps/>
      <w:color w:val="000000"/>
      <w:sz w:val="18"/>
      <w:szCs w:val="20"/>
    </w:rPr>
  </w:style>
  <w:style w:type="character" w:customStyle="1" w:styleId="Heading2Char">
    <w:name w:val="Heading 2 Char"/>
    <w:aliases w:val="JAIN HEADING 2 Char,2 Char,H2 Char,Heading 2 Char1 Char Char,Heading 2 Char2 Char,h2 Char"/>
    <w:basedOn w:val="DefaultParagraphFont"/>
    <w:link w:val="Heading2"/>
    <w:rsid w:val="00EF2CA1"/>
    <w:rPr>
      <w:rFonts w:eastAsia="Times New Roman" w:cs="Times New Roman"/>
      <w:color w:val="000000"/>
      <w:sz w:val="18"/>
      <w:szCs w:val="20"/>
    </w:rPr>
  </w:style>
  <w:style w:type="paragraph" w:customStyle="1" w:styleId="BodyTxt4">
    <w:name w:val="Body Txt 4"/>
    <w:basedOn w:val="BodyText"/>
    <w:rsid w:val="00EF2CA1"/>
    <w:pPr>
      <w:ind w:left="1296"/>
    </w:pPr>
  </w:style>
  <w:style w:type="paragraph" w:customStyle="1" w:styleId="big">
    <w:name w:val="big"/>
    <w:basedOn w:val="Normal"/>
    <w:rsid w:val="00EF2CA1"/>
    <w:pPr>
      <w:jc w:val="both"/>
    </w:pPr>
    <w:rPr>
      <w:noProof/>
      <w:sz w:val="18"/>
    </w:rPr>
  </w:style>
  <w:style w:type="character" w:customStyle="1" w:styleId="Heading4Char">
    <w:name w:val="Heading 4 Char"/>
    <w:basedOn w:val="DefaultParagraphFont"/>
    <w:link w:val="Heading4"/>
    <w:rsid w:val="00EF2CA1"/>
    <w:rPr>
      <w:rFonts w:eastAsia="Times New Roman" w:cs="Times New Roman"/>
      <w:noProof/>
      <w:color w:val="000000"/>
      <w:sz w:val="18"/>
      <w:szCs w:val="20"/>
    </w:rPr>
  </w:style>
  <w:style w:type="character" w:customStyle="1" w:styleId="Heading5Char">
    <w:name w:val="Heading 5 Char"/>
    <w:aliases w:val="5 Char,H5 Char"/>
    <w:basedOn w:val="DefaultParagraphFont"/>
    <w:link w:val="Heading5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xl30">
    <w:name w:val="xl30"/>
    <w:basedOn w:val="Normal"/>
    <w:rsid w:val="00EF2CA1"/>
    <w:pPr>
      <w:pBdr>
        <w:bottom w:val="single" w:sz="6" w:space="0" w:color="auto"/>
      </w:pBdr>
      <w:spacing w:before="100" w:after="100"/>
    </w:pPr>
  </w:style>
  <w:style w:type="character" w:customStyle="1" w:styleId="FootnoteTextChar">
    <w:name w:val="Footnote Text Char"/>
    <w:basedOn w:val="DefaultParagraphFont"/>
    <w:link w:val="FootnoteText"/>
    <w:semiHidden/>
    <w:rsid w:val="00EF2CA1"/>
    <w:rPr>
      <w:rFonts w:ascii="Times" w:eastAsia="Times New Roman" w:hAnsi="Times" w:cs="Times New Roman"/>
      <w:noProof/>
      <w:sz w:val="20"/>
      <w:szCs w:val="20"/>
    </w:rPr>
  </w:style>
  <w:style w:type="paragraph" w:styleId="NormalIndent">
    <w:name w:val="Normal Indent"/>
    <w:basedOn w:val="Normal"/>
    <w:rsid w:val="00EF2CA1"/>
    <w:pPr>
      <w:ind w:left="720"/>
      <w:jc w:val="both"/>
    </w:pPr>
    <w:rPr>
      <w:noProof/>
      <w:sz w:val="18"/>
    </w:rPr>
  </w:style>
  <w:style w:type="character" w:customStyle="1" w:styleId="Heading7Char">
    <w:name w:val="Heading 7 Char"/>
    <w:aliases w:val="H7 Char"/>
    <w:basedOn w:val="DefaultParagraphFont"/>
    <w:link w:val="Heading7"/>
    <w:rsid w:val="00EF2CA1"/>
    <w:rPr>
      <w:rFonts w:eastAsia="Times New Roman" w:cs="Times New Roman"/>
      <w:noProof/>
      <w:color w:val="000000"/>
      <w:sz w:val="18"/>
      <w:szCs w:val="20"/>
    </w:rPr>
  </w:style>
  <w:style w:type="character" w:customStyle="1" w:styleId="BalloonTextChar">
    <w:name w:val="Balloon Text Char"/>
    <w:basedOn w:val="DefaultParagraphFont"/>
    <w:link w:val="BalloonText"/>
    <w:semiHidden/>
    <w:rsid w:val="00EF2CA1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Heading1"/>
    <w:link w:val="TitleChar"/>
    <w:qFormat/>
    <w:rsid w:val="00EF2CA1"/>
    <w:pPr>
      <w:keepNext/>
      <w:keepLines/>
      <w:pageBreakBefore/>
      <w:spacing w:before="120" w:after="120"/>
      <w:jc w:val="center"/>
    </w:pPr>
    <w:rPr>
      <w:b/>
      <w:noProof/>
      <w:sz w:val="32"/>
    </w:rPr>
  </w:style>
  <w:style w:type="character" w:customStyle="1" w:styleId="Heading8Char">
    <w:name w:val="Heading 8 Char"/>
    <w:aliases w:val="H8 Char"/>
    <w:basedOn w:val="DefaultParagraphFont"/>
    <w:link w:val="Heading8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xl32">
    <w:name w:val="xl32"/>
    <w:basedOn w:val="Normal"/>
    <w:rsid w:val="00EF2CA1"/>
    <w:pPr>
      <w:pBdr>
        <w:bottom w:val="single" w:sz="6" w:space="0" w:color="auto"/>
        <w:right w:val="single" w:sz="6" w:space="0" w:color="auto"/>
      </w:pBdr>
      <w:spacing w:before="100" w:after="100"/>
    </w:pPr>
  </w:style>
  <w:style w:type="paragraph" w:styleId="BodyText">
    <w:name w:val="Body Text"/>
    <w:basedOn w:val="Normal"/>
    <w:link w:val="BodyTextChar"/>
    <w:rsid w:val="00EF2CA1"/>
    <w:pPr>
      <w:spacing w:before="120"/>
      <w:ind w:firstLine="432"/>
      <w:jc w:val="both"/>
    </w:pPr>
    <w:rPr>
      <w:noProof/>
      <w:sz w:val="18"/>
    </w:rPr>
  </w:style>
  <w:style w:type="paragraph" w:customStyle="1" w:styleId="BodyTxt2">
    <w:name w:val="Body Txt 2"/>
    <w:basedOn w:val="BodyText"/>
    <w:rsid w:val="00EF2CA1"/>
    <w:pPr>
      <w:ind w:left="432"/>
    </w:pPr>
  </w:style>
  <w:style w:type="paragraph" w:customStyle="1" w:styleId="BodyTxt3">
    <w:name w:val="Body Txt 3"/>
    <w:basedOn w:val="BodyText"/>
    <w:rsid w:val="00EF2CA1"/>
    <w:pPr>
      <w:ind w:left="1296"/>
    </w:pPr>
  </w:style>
  <w:style w:type="paragraph" w:styleId="List">
    <w:name w:val="List"/>
    <w:basedOn w:val="Normal"/>
    <w:rsid w:val="00EF2CA1"/>
    <w:pPr>
      <w:keepNext/>
      <w:keepLines/>
      <w:ind w:left="1440" w:hanging="720"/>
      <w:jc w:val="both"/>
    </w:pPr>
    <w:rPr>
      <w:noProof/>
      <w:sz w:val="18"/>
    </w:rPr>
  </w:style>
  <w:style w:type="paragraph" w:customStyle="1" w:styleId="BasicHeading">
    <w:name w:val="Basic Heading"/>
    <w:basedOn w:val="Normal"/>
    <w:rsid w:val="00EF2CA1"/>
    <w:pPr>
      <w:spacing w:before="360" w:after="360"/>
      <w:jc w:val="both"/>
    </w:pPr>
    <w:rPr>
      <w:b/>
      <w:noProof/>
      <w:sz w:val="36"/>
    </w:rPr>
  </w:style>
  <w:style w:type="paragraph" w:styleId="EndnoteText">
    <w:name w:val="endnote text"/>
    <w:basedOn w:val="Normal"/>
    <w:link w:val="EndnoteTextChar"/>
    <w:semiHidden/>
    <w:rsid w:val="00EF2CA1"/>
    <w:pPr>
      <w:jc w:val="both"/>
    </w:pPr>
    <w:rPr>
      <w:noProof/>
      <w:sz w:val="20"/>
    </w:rPr>
  </w:style>
  <w:style w:type="paragraph" w:customStyle="1" w:styleId="Centered">
    <w:name w:val="Centered"/>
    <w:basedOn w:val="Normal"/>
    <w:next w:val="BodyText"/>
    <w:rsid w:val="00EF2CA1"/>
    <w:pPr>
      <w:spacing w:after="240"/>
      <w:jc w:val="center"/>
    </w:pPr>
    <w:rPr>
      <w:b/>
      <w:smallCaps/>
    </w:rPr>
  </w:style>
  <w:style w:type="character" w:customStyle="1" w:styleId="EndnoteTextChar">
    <w:name w:val="Endnote Text Char"/>
    <w:basedOn w:val="DefaultParagraphFont"/>
    <w:link w:val="EndnoteText"/>
    <w:semiHidden/>
    <w:rsid w:val="00EF2CA1"/>
    <w:rPr>
      <w:rFonts w:eastAsia="Times New Roman" w:cs="Times New Roman"/>
      <w:noProof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EF2CA1"/>
    <w:pPr>
      <w:jc w:val="both"/>
    </w:pPr>
    <w:rPr>
      <w:noProof/>
      <w:sz w:val="20"/>
    </w:rPr>
  </w:style>
  <w:style w:type="paragraph" w:customStyle="1" w:styleId="MLegal">
    <w:name w:val="MLegal"/>
    <w:basedOn w:val="Normal"/>
    <w:rsid w:val="00EF2CA1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Courier" w:hAnsi="Courier"/>
      <w:noProof/>
      <w:sz w:val="18"/>
    </w:rPr>
  </w:style>
  <w:style w:type="paragraph" w:customStyle="1" w:styleId="Table">
    <w:name w:val="Table"/>
    <w:basedOn w:val="Normal"/>
    <w:rsid w:val="00EF2CA1"/>
    <w:pPr>
      <w:jc w:val="both"/>
    </w:pPr>
    <w:rPr>
      <w:noProof/>
      <w:sz w:val="18"/>
    </w:rPr>
  </w:style>
  <w:style w:type="character" w:customStyle="1" w:styleId="CommentTextChar">
    <w:name w:val="Comment Text Char"/>
    <w:basedOn w:val="DefaultParagraphFont"/>
    <w:link w:val="CommentText"/>
    <w:semiHidden/>
    <w:rsid w:val="00EF2CA1"/>
    <w:rPr>
      <w:rFonts w:eastAsia="Times New Roman" w:cs="Times New Roman"/>
      <w:noProof/>
      <w:sz w:val="20"/>
      <w:szCs w:val="20"/>
    </w:rPr>
  </w:style>
  <w:style w:type="paragraph" w:styleId="Footer">
    <w:name w:val="footer"/>
    <w:basedOn w:val="Normal"/>
    <w:link w:val="FooterChar"/>
    <w:rsid w:val="00EF2CA1"/>
    <w:pPr>
      <w:tabs>
        <w:tab w:val="center" w:pos="4320"/>
        <w:tab w:val="right" w:pos="8640"/>
      </w:tabs>
      <w:jc w:val="both"/>
    </w:pPr>
    <w:rPr>
      <w:noProof/>
      <w:sz w:val="18"/>
    </w:rPr>
  </w:style>
  <w:style w:type="paragraph" w:customStyle="1" w:styleId="BGrnd">
    <w:name w:val="BGrnd"/>
    <w:basedOn w:val="Normal"/>
    <w:rsid w:val="00EF2CA1"/>
    <w:pPr>
      <w:tabs>
        <w:tab w:val="left" w:pos="-1440"/>
        <w:tab w:val="left" w:pos="-720"/>
        <w:tab w:val="left" w:pos="720"/>
        <w:tab w:val="left" w:pos="1440"/>
        <w:tab w:val="left" w:leader="dot" w:pos="7940"/>
        <w:tab w:val="right" w:pos="864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spacing w:after="240" w:line="420" w:lineRule="atLeast"/>
      <w:jc w:val="both"/>
    </w:pPr>
    <w:rPr>
      <w:rFonts w:ascii="Palatino" w:hAnsi="Palatino"/>
      <w:noProof/>
      <w:sz w:val="18"/>
    </w:rPr>
  </w:style>
  <w:style w:type="character" w:customStyle="1" w:styleId="FooterChar">
    <w:name w:val="Footer Char"/>
    <w:basedOn w:val="DefaultParagraphFont"/>
    <w:link w:val="Footer"/>
    <w:rsid w:val="00EF2CA1"/>
    <w:rPr>
      <w:rFonts w:eastAsia="Times New Roman" w:cs="Times New Roman"/>
      <w:noProof/>
      <w:sz w:val="18"/>
      <w:szCs w:val="20"/>
    </w:rPr>
  </w:style>
  <w:style w:type="paragraph" w:styleId="BodyText2">
    <w:name w:val="Body Text 2"/>
    <w:basedOn w:val="Normal"/>
    <w:link w:val="BodyText2Char"/>
    <w:rsid w:val="00EF2CA1"/>
    <w:pPr>
      <w:ind w:firstLine="1440"/>
    </w:pPr>
    <w:rPr>
      <w:rFonts w:ascii="Times" w:hAnsi="Times"/>
    </w:rPr>
  </w:style>
  <w:style w:type="paragraph" w:customStyle="1" w:styleId="FinalLegal">
    <w:name w:val="Final Legal"/>
    <w:basedOn w:val="Normal"/>
    <w:rsid w:val="00EF2CA1"/>
    <w:pPr>
      <w:jc w:val="both"/>
    </w:pPr>
    <w:rPr>
      <w:noProof/>
      <w:sz w:val="18"/>
    </w:rPr>
  </w:style>
  <w:style w:type="paragraph" w:styleId="Header">
    <w:name w:val="header"/>
    <w:basedOn w:val="Normal"/>
    <w:link w:val="HeaderChar"/>
    <w:rsid w:val="00EF2CA1"/>
    <w:pPr>
      <w:tabs>
        <w:tab w:val="center" w:pos="4320"/>
        <w:tab w:val="right" w:pos="8640"/>
      </w:tabs>
      <w:jc w:val="both"/>
    </w:pPr>
    <w:rPr>
      <w:rFonts w:ascii="Times" w:hAnsi="Times"/>
      <w:noProof/>
      <w:sz w:val="20"/>
    </w:rPr>
  </w:style>
  <w:style w:type="character" w:customStyle="1" w:styleId="BodyText2Char">
    <w:name w:val="Body Text 2 Char"/>
    <w:basedOn w:val="DefaultParagraphFont"/>
    <w:link w:val="BodyText2"/>
    <w:rsid w:val="00EF2CA1"/>
    <w:rPr>
      <w:rFonts w:ascii="Times" w:eastAsia="Times New Roman" w:hAnsi="Times" w:cs="Times New Roman"/>
      <w:szCs w:val="20"/>
    </w:rPr>
  </w:style>
  <w:style w:type="paragraph" w:customStyle="1" w:styleId="Leg1">
    <w:name w:val="Leg1"/>
    <w:basedOn w:val="Normal"/>
    <w:rsid w:val="00EF2CA1"/>
    <w:pPr>
      <w:tabs>
        <w:tab w:val="left" w:pos="360"/>
      </w:tabs>
      <w:spacing w:line="160" w:lineRule="exact"/>
      <w:jc w:val="both"/>
    </w:pPr>
    <w:rPr>
      <w:noProof/>
      <w:sz w:val="16"/>
    </w:rPr>
  </w:style>
  <w:style w:type="character" w:customStyle="1" w:styleId="HeaderChar">
    <w:name w:val="Header Char"/>
    <w:basedOn w:val="DefaultParagraphFont"/>
    <w:link w:val="Header"/>
    <w:rsid w:val="00EF2CA1"/>
    <w:rPr>
      <w:rFonts w:ascii="Times" w:eastAsia="Times New Roman" w:hAnsi="Times" w:cs="Times New Roman"/>
      <w:noProof/>
      <w:sz w:val="20"/>
      <w:szCs w:val="20"/>
    </w:rPr>
  </w:style>
  <w:style w:type="character" w:styleId="PageNumber">
    <w:name w:val="page number"/>
    <w:basedOn w:val="DefaultParagraphFont"/>
    <w:rsid w:val="00EF2CA1"/>
  </w:style>
  <w:style w:type="character" w:customStyle="1" w:styleId="TitleChar">
    <w:name w:val="Title Char"/>
    <w:basedOn w:val="DefaultParagraphFont"/>
    <w:link w:val="Title"/>
    <w:rsid w:val="00EF2CA1"/>
    <w:rPr>
      <w:rFonts w:eastAsia="Times New Roman" w:cs="Times New Roman"/>
      <w:b/>
      <w:noProof/>
      <w:sz w:val="32"/>
      <w:szCs w:val="20"/>
    </w:rPr>
  </w:style>
  <w:style w:type="paragraph" w:customStyle="1" w:styleId="Legal">
    <w:name w:val="Legal"/>
    <w:basedOn w:val="Normal"/>
    <w:rsid w:val="00EF2CA1"/>
    <w:pPr>
      <w:tabs>
        <w:tab w:val="left" w:pos="440"/>
      </w:tabs>
      <w:spacing w:line="168" w:lineRule="exact"/>
      <w:jc w:val="both"/>
    </w:pPr>
    <w:rPr>
      <w:noProof/>
      <w:sz w:val="18"/>
    </w:rPr>
  </w:style>
  <w:style w:type="paragraph" w:customStyle="1" w:styleId="MAIN">
    <w:name w:val="MAIN"/>
    <w:rsid w:val="00EF2CA1"/>
    <w:pPr>
      <w:overflowPunct w:val="0"/>
      <w:autoSpaceDE w:val="0"/>
      <w:autoSpaceDN w:val="0"/>
      <w:adjustRightInd w:val="0"/>
      <w:textAlignment w:val="baseline"/>
    </w:pPr>
    <w:rPr>
      <w:rFonts w:ascii="Times" w:eastAsia="Times New Roman" w:hAnsi="Times" w:cs="Times New Roman"/>
      <w:noProof/>
      <w:sz w:val="20"/>
      <w:szCs w:val="20"/>
    </w:rPr>
  </w:style>
  <w:style w:type="paragraph" w:customStyle="1" w:styleId="Sublegal">
    <w:name w:val="Sublegal"/>
    <w:basedOn w:val="MLegal"/>
    <w:rsid w:val="00EF2CA1"/>
    <w:pPr>
      <w:tabs>
        <w:tab w:val="clear" w:pos="1440"/>
      </w:tabs>
      <w:ind w:left="1520" w:hanging="800"/>
    </w:pPr>
  </w:style>
  <w:style w:type="paragraph" w:styleId="ListParagraph">
    <w:name w:val="List Paragraph"/>
    <w:basedOn w:val="Normal"/>
    <w:link w:val="ListParagraphChar"/>
    <w:uiPriority w:val="34"/>
    <w:qFormat/>
    <w:rsid w:val="00EF2CA1"/>
    <w:pPr>
      <w:ind w:left="720"/>
      <w:contextualSpacing/>
    </w:pPr>
  </w:style>
  <w:style w:type="paragraph" w:customStyle="1" w:styleId="bodytext10">
    <w:name w:val="body text 1"/>
    <w:basedOn w:val="BodyText"/>
    <w:rsid w:val="00EF2CA1"/>
    <w:pPr>
      <w:tabs>
        <w:tab w:val="left" w:pos="540"/>
      </w:tabs>
      <w:spacing w:before="240"/>
      <w:ind w:firstLine="0"/>
    </w:pPr>
    <w:rPr>
      <w:b/>
      <w:noProof w:val="0"/>
      <w:sz w:val="20"/>
    </w:rPr>
  </w:style>
  <w:style w:type="character" w:styleId="FootnoteReference">
    <w:name w:val="footnote reference"/>
    <w:semiHidden/>
    <w:rsid w:val="00EF2CA1"/>
    <w:rPr>
      <w:vertAlign w:val="superscript"/>
    </w:rPr>
  </w:style>
  <w:style w:type="paragraph" w:customStyle="1" w:styleId="Legal2L5">
    <w:name w:val="Legal2_L5"/>
    <w:basedOn w:val="Legal2L4"/>
    <w:next w:val="Normal"/>
    <w:rsid w:val="00EF2CA1"/>
    <w:pPr>
      <w:tabs>
        <w:tab w:val="clear" w:pos="3600"/>
        <w:tab w:val="left" w:pos="6840"/>
      </w:tabs>
      <w:ind w:left="6840" w:hanging="1080"/>
    </w:pPr>
  </w:style>
  <w:style w:type="paragraph" w:customStyle="1" w:styleId="Heading2Para">
    <w:name w:val="Heading2Para"/>
    <w:basedOn w:val="Normal"/>
    <w:next w:val="BodyText"/>
    <w:rsid w:val="00EF2CA1"/>
    <w:pPr>
      <w:spacing w:after="240"/>
      <w:ind w:firstLine="720"/>
    </w:pPr>
  </w:style>
  <w:style w:type="paragraph" w:customStyle="1" w:styleId="Legal2L4">
    <w:name w:val="Legal2_L4"/>
    <w:basedOn w:val="Legal2L3"/>
    <w:next w:val="Normal"/>
    <w:rsid w:val="00EF2CA1"/>
    <w:pPr>
      <w:tabs>
        <w:tab w:val="clear" w:pos="1800"/>
        <w:tab w:val="left" w:pos="5040"/>
      </w:tabs>
      <w:ind w:left="5040"/>
    </w:pPr>
  </w:style>
  <w:style w:type="paragraph" w:customStyle="1" w:styleId="HTMLHeading4">
    <w:name w:val="HTML Heading 4"/>
    <w:rsid w:val="00EF2CA1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Cs w:val="20"/>
    </w:rPr>
  </w:style>
  <w:style w:type="character" w:styleId="CommentReference">
    <w:name w:val="annotation reference"/>
    <w:semiHidden/>
    <w:rsid w:val="00EF2CA1"/>
    <w:rPr>
      <w:sz w:val="16"/>
    </w:rPr>
  </w:style>
  <w:style w:type="paragraph" w:customStyle="1" w:styleId="xl24">
    <w:name w:val="xl24"/>
    <w:basedOn w:val="Normal"/>
    <w:rsid w:val="00EF2CA1"/>
    <w:pPr>
      <w:pBdr>
        <w:left w:val="single" w:sz="6" w:space="0" w:color="auto"/>
      </w:pBdr>
      <w:spacing w:before="100" w:after="100"/>
    </w:pPr>
  </w:style>
  <w:style w:type="paragraph" w:customStyle="1" w:styleId="xl26">
    <w:name w:val="xl26"/>
    <w:basedOn w:val="Normal"/>
    <w:rsid w:val="00EF2CA1"/>
    <w:pPr>
      <w:pBdr>
        <w:right w:val="single" w:sz="6" w:space="0" w:color="auto"/>
      </w:pBdr>
      <w:spacing w:before="100" w:after="100"/>
    </w:pPr>
  </w:style>
  <w:style w:type="paragraph" w:customStyle="1" w:styleId="xl28">
    <w:name w:val="xl28"/>
    <w:basedOn w:val="Normal"/>
    <w:rsid w:val="00EF2CA1"/>
    <w:pPr>
      <w:pBdr>
        <w:right w:val="single" w:sz="6" w:space="0" w:color="auto"/>
      </w:pBdr>
      <w:spacing w:before="100" w:after="100"/>
    </w:pPr>
  </w:style>
  <w:style w:type="character" w:customStyle="1" w:styleId="CommentSubjectChar">
    <w:name w:val="Comment Subject Char"/>
    <w:basedOn w:val="CommentTextChar"/>
    <w:link w:val="CommentSubject"/>
    <w:semiHidden/>
    <w:rsid w:val="00EF2CA1"/>
    <w:rPr>
      <w:rFonts w:eastAsia="Times New Roman" w:cs="Times New Roman"/>
      <w:b/>
      <w:bCs/>
      <w:noProof/>
      <w:sz w:val="20"/>
      <w:szCs w:val="20"/>
    </w:rPr>
  </w:style>
  <w:style w:type="paragraph" w:customStyle="1" w:styleId="xl29">
    <w:name w:val="xl29"/>
    <w:basedOn w:val="Normal"/>
    <w:rsid w:val="00EF2CA1"/>
    <w:pPr>
      <w:pBdr>
        <w:left w:val="single" w:sz="6" w:space="0" w:color="auto"/>
        <w:bottom w:val="single" w:sz="6" w:space="0" w:color="auto"/>
      </w:pBdr>
      <w:spacing w:before="100" w:after="100"/>
    </w:pPr>
  </w:style>
  <w:style w:type="paragraph" w:customStyle="1" w:styleId="xl31">
    <w:name w:val="xl31"/>
    <w:basedOn w:val="Normal"/>
    <w:rsid w:val="00EF2CA1"/>
    <w:pPr>
      <w:pBdr>
        <w:bottom w:val="single" w:sz="6" w:space="0" w:color="auto"/>
      </w:pBdr>
      <w:spacing w:before="100" w:after="100"/>
    </w:pPr>
  </w:style>
  <w:style w:type="paragraph" w:customStyle="1" w:styleId="xl33">
    <w:name w:val="xl33"/>
    <w:basedOn w:val="Normal"/>
    <w:rsid w:val="00EF2CA1"/>
    <w:pPr>
      <w:pBdr>
        <w:top w:val="single" w:sz="6" w:space="0" w:color="auto"/>
      </w:pBdr>
      <w:spacing w:before="100" w:after="100"/>
    </w:pPr>
  </w:style>
  <w:style w:type="paragraph" w:customStyle="1" w:styleId="xl35">
    <w:name w:val="xl35"/>
    <w:basedOn w:val="Normal"/>
    <w:rsid w:val="00EF2CA1"/>
    <w:pPr>
      <w:pBdr>
        <w:top w:val="single" w:sz="6" w:space="0" w:color="auto"/>
        <w:left w:val="single" w:sz="6" w:space="0" w:color="auto"/>
        <w:bottom w:val="single" w:sz="6" w:space="0" w:color="auto"/>
      </w:pBdr>
      <w:spacing w:before="100" w:after="100"/>
    </w:pPr>
  </w:style>
  <w:style w:type="paragraph" w:customStyle="1" w:styleId="xl36">
    <w:name w:val="xl36"/>
    <w:basedOn w:val="Normal"/>
    <w:rsid w:val="00EF2CA1"/>
    <w:pPr>
      <w:pBdr>
        <w:top w:val="single" w:sz="6" w:space="0" w:color="auto"/>
        <w:bottom w:val="single" w:sz="6" w:space="0" w:color="auto"/>
        <w:right w:val="single" w:sz="6" w:space="0" w:color="auto"/>
      </w:pBdr>
      <w:spacing w:before="100" w:after="100"/>
    </w:pPr>
    <w:rPr>
      <w:rFonts w:ascii="Arial" w:hAnsi="Arial"/>
      <w:b/>
    </w:rPr>
  </w:style>
  <w:style w:type="paragraph" w:customStyle="1" w:styleId="xl37">
    <w:name w:val="xl37"/>
    <w:basedOn w:val="Normal"/>
    <w:rsid w:val="00EF2CA1"/>
    <w:pPr>
      <w:pBdr>
        <w:bottom w:val="single" w:sz="6" w:space="0" w:color="auto"/>
      </w:pBdr>
      <w:spacing w:before="100" w:after="100"/>
    </w:pPr>
    <w:rPr>
      <w:rFonts w:ascii="Arial" w:hAnsi="Arial"/>
      <w:b/>
    </w:rPr>
  </w:style>
  <w:style w:type="paragraph" w:customStyle="1" w:styleId="xl39">
    <w:name w:val="xl39"/>
    <w:basedOn w:val="Normal"/>
    <w:rsid w:val="00EF2CA1"/>
    <w:pPr>
      <w:pBdr>
        <w:left w:val="single" w:sz="6" w:space="0" w:color="auto"/>
      </w:pBdr>
      <w:spacing w:before="100" w:after="100"/>
      <w:jc w:val="right"/>
    </w:pPr>
    <w:rPr>
      <w:rFonts w:ascii="Arial" w:hAnsi="Arial"/>
      <w:sz w:val="16"/>
    </w:rPr>
  </w:style>
  <w:style w:type="paragraph" w:customStyle="1" w:styleId="xl40">
    <w:name w:val="xl40"/>
    <w:basedOn w:val="Normal"/>
    <w:rsid w:val="00EF2CA1"/>
    <w:pPr>
      <w:spacing w:before="100" w:after="100"/>
      <w:jc w:val="center"/>
    </w:pPr>
  </w:style>
  <w:style w:type="paragraph" w:customStyle="1" w:styleId="xl41">
    <w:name w:val="xl41"/>
    <w:basedOn w:val="Normal"/>
    <w:rsid w:val="00EF2CA1"/>
    <w:pPr>
      <w:pBdr>
        <w:right w:val="single" w:sz="6" w:space="0" w:color="auto"/>
      </w:pBdr>
      <w:spacing w:before="100" w:after="100"/>
      <w:jc w:val="center"/>
    </w:pPr>
  </w:style>
  <w:style w:type="paragraph" w:customStyle="1" w:styleId="xl25">
    <w:name w:val="xl25"/>
    <w:basedOn w:val="Normal"/>
    <w:rsid w:val="00EF2CA1"/>
    <w:pPr>
      <w:pBdr>
        <w:top w:val="single" w:sz="6" w:space="0" w:color="auto"/>
        <w:right w:val="single" w:sz="6" w:space="0" w:color="auto"/>
      </w:pBdr>
      <w:spacing w:before="100" w:after="100"/>
    </w:pPr>
  </w:style>
  <w:style w:type="paragraph" w:styleId="BodyText3">
    <w:name w:val="Body Text 3"/>
    <w:basedOn w:val="Normal"/>
    <w:link w:val="BodyText3Char"/>
    <w:rsid w:val="00EF2CA1"/>
    <w:pPr>
      <w:widowControl w:val="0"/>
      <w:jc w:val="both"/>
    </w:pPr>
    <w:rPr>
      <w:b/>
      <w:noProof/>
      <w:sz w:val="18"/>
    </w:rPr>
  </w:style>
  <w:style w:type="character" w:customStyle="1" w:styleId="BodyText3Char">
    <w:name w:val="Body Text 3 Char"/>
    <w:basedOn w:val="DefaultParagraphFont"/>
    <w:link w:val="BodyText3"/>
    <w:rsid w:val="00EF2CA1"/>
    <w:rPr>
      <w:rFonts w:eastAsia="Times New Roman" w:cs="Times New Roman"/>
      <w:b/>
      <w:noProof/>
      <w:sz w:val="18"/>
      <w:szCs w:val="20"/>
    </w:rPr>
  </w:style>
  <w:style w:type="paragraph" w:styleId="BlockText">
    <w:name w:val="Block Text"/>
    <w:basedOn w:val="Normal"/>
    <w:rsid w:val="00EF2CA1"/>
    <w:pPr>
      <w:tabs>
        <w:tab w:val="left" w:pos="720"/>
        <w:tab w:val="left" w:pos="2340"/>
        <w:tab w:val="left" w:pos="3060"/>
        <w:tab w:val="left" w:pos="3780"/>
        <w:tab w:val="left" w:pos="4500"/>
        <w:tab w:val="left" w:pos="5220"/>
        <w:tab w:val="left" w:pos="5940"/>
        <w:tab w:val="left" w:pos="6660"/>
        <w:tab w:val="left" w:pos="7340"/>
      </w:tabs>
      <w:ind w:left="720" w:right="440"/>
      <w:jc w:val="both"/>
    </w:pPr>
    <w:rPr>
      <w:noProof/>
      <w:sz w:val="18"/>
    </w:rPr>
  </w:style>
  <w:style w:type="paragraph" w:customStyle="1" w:styleId="Legal2L1">
    <w:name w:val="Legal2_L1"/>
    <w:basedOn w:val="Normal"/>
    <w:next w:val="Normal"/>
    <w:rsid w:val="00EF2CA1"/>
    <w:pPr>
      <w:tabs>
        <w:tab w:val="left" w:pos="720"/>
      </w:tabs>
      <w:spacing w:after="240"/>
      <w:ind w:left="720" w:hanging="720"/>
      <w:jc w:val="both"/>
    </w:pPr>
  </w:style>
  <w:style w:type="paragraph" w:customStyle="1" w:styleId="Legal2L2">
    <w:name w:val="Legal2_L2"/>
    <w:basedOn w:val="Legal2L1"/>
    <w:next w:val="Normal"/>
    <w:rsid w:val="00EF2CA1"/>
    <w:pPr>
      <w:tabs>
        <w:tab w:val="clear" w:pos="720"/>
        <w:tab w:val="left" w:pos="360"/>
        <w:tab w:val="left" w:pos="792"/>
        <w:tab w:val="left" w:pos="1800"/>
      </w:tabs>
      <w:ind w:left="1800" w:hanging="360"/>
    </w:pPr>
  </w:style>
  <w:style w:type="paragraph" w:customStyle="1" w:styleId="Legal2L3">
    <w:name w:val="Legal2_L3"/>
    <w:basedOn w:val="Legal2L2"/>
    <w:next w:val="Normal"/>
    <w:rsid w:val="00EF2CA1"/>
    <w:pPr>
      <w:tabs>
        <w:tab w:val="clear" w:pos="792"/>
        <w:tab w:val="left" w:pos="3600"/>
      </w:tabs>
      <w:ind w:left="3600" w:hanging="720"/>
    </w:pPr>
  </w:style>
  <w:style w:type="paragraph" w:styleId="NormalWeb">
    <w:name w:val="Normal (Web)"/>
    <w:basedOn w:val="Normal"/>
    <w:uiPriority w:val="99"/>
    <w:unhideWhenUsed/>
    <w:rsid w:val="0040670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customStyle="1" w:styleId="Legal2L6">
    <w:name w:val="Legal2_L6"/>
    <w:basedOn w:val="Legal2L5"/>
    <w:next w:val="Normal"/>
    <w:rsid w:val="00EF2CA1"/>
    <w:pPr>
      <w:tabs>
        <w:tab w:val="left" w:pos="8280"/>
      </w:tabs>
      <w:ind w:left="8280"/>
    </w:pPr>
  </w:style>
  <w:style w:type="paragraph" w:customStyle="1" w:styleId="Legal2L7">
    <w:name w:val="Legal2_L7"/>
    <w:basedOn w:val="Legal2L6"/>
    <w:next w:val="Normal"/>
    <w:rsid w:val="00EF2CA1"/>
    <w:pPr>
      <w:tabs>
        <w:tab w:val="clear" w:pos="5040"/>
        <w:tab w:val="left" w:pos="4320"/>
        <w:tab w:val="left" w:pos="10080"/>
      </w:tabs>
      <w:ind w:left="10080" w:hanging="1440"/>
    </w:pPr>
  </w:style>
  <w:style w:type="paragraph" w:customStyle="1" w:styleId="Legal2L8">
    <w:name w:val="Legal2_L8"/>
    <w:basedOn w:val="Legal2L7"/>
    <w:next w:val="Normal"/>
    <w:rsid w:val="00EF2CA1"/>
    <w:pPr>
      <w:tabs>
        <w:tab w:val="left" w:pos="5040"/>
        <w:tab w:val="left" w:pos="11520"/>
      </w:tabs>
      <w:ind w:left="11520"/>
    </w:pPr>
  </w:style>
  <w:style w:type="paragraph" w:customStyle="1" w:styleId="Legal2L9">
    <w:name w:val="Legal2_L9"/>
    <w:basedOn w:val="Legal2L8"/>
    <w:next w:val="Normal"/>
    <w:rsid w:val="00EF2CA1"/>
    <w:pPr>
      <w:tabs>
        <w:tab w:val="left" w:pos="5760"/>
        <w:tab w:val="left" w:pos="12960"/>
      </w:tabs>
      <w:ind w:left="12960"/>
    </w:pPr>
  </w:style>
  <w:style w:type="paragraph" w:styleId="List2">
    <w:name w:val="List 2"/>
    <w:basedOn w:val="Normal"/>
    <w:rsid w:val="00EF2CA1"/>
    <w:pPr>
      <w:ind w:left="720" w:hanging="360"/>
    </w:pPr>
  </w:style>
  <w:style w:type="paragraph" w:styleId="ListContinue">
    <w:name w:val="List Continue"/>
    <w:basedOn w:val="Normal"/>
    <w:rsid w:val="00EF2CA1"/>
    <w:pPr>
      <w:spacing w:after="120"/>
      <w:ind w:left="360"/>
    </w:pPr>
  </w:style>
  <w:style w:type="paragraph" w:styleId="ListContinue2">
    <w:name w:val="List Continue 2"/>
    <w:basedOn w:val="Normal"/>
    <w:rsid w:val="00EF2CA1"/>
    <w:pPr>
      <w:spacing w:after="120"/>
      <w:ind w:left="720"/>
    </w:pPr>
  </w:style>
  <w:style w:type="paragraph" w:styleId="TOC1">
    <w:name w:val="toc 1"/>
    <w:basedOn w:val="Normal"/>
    <w:next w:val="Normal"/>
    <w:semiHidden/>
    <w:rsid w:val="00EF2CA1"/>
    <w:pPr>
      <w:tabs>
        <w:tab w:val="right" w:leader="dot" w:pos="8640"/>
      </w:tabs>
    </w:pPr>
    <w:rPr>
      <w:b/>
      <w:i/>
      <w:sz w:val="16"/>
    </w:rPr>
  </w:style>
  <w:style w:type="paragraph" w:styleId="BodyTextIndent2">
    <w:name w:val="Body Text Indent 2"/>
    <w:basedOn w:val="Normal"/>
    <w:link w:val="BodyTextIndent2Char"/>
    <w:rsid w:val="00EF2CA1"/>
    <w:pPr>
      <w:ind w:left="450"/>
      <w:jc w:val="both"/>
    </w:pPr>
    <w:rPr>
      <w:rFonts w:ascii="Arial" w:hAnsi="Arial"/>
      <w:sz w:val="18"/>
    </w:rPr>
  </w:style>
  <w:style w:type="character" w:customStyle="1" w:styleId="BodyTextIndent2Char">
    <w:name w:val="Body Text Indent 2 Char"/>
    <w:basedOn w:val="DefaultParagraphFont"/>
    <w:link w:val="BodyTextIndent2"/>
    <w:rsid w:val="00EF2CA1"/>
    <w:rPr>
      <w:rFonts w:ascii="Arial" w:eastAsia="Times New Roman" w:hAnsi="Arial" w:cs="Times New Roman"/>
      <w:sz w:val="18"/>
      <w:szCs w:val="20"/>
    </w:rPr>
  </w:style>
  <w:style w:type="paragraph" w:styleId="BodyTextIndent3">
    <w:name w:val="Body Text Indent 3"/>
    <w:basedOn w:val="Normal"/>
    <w:link w:val="BodyTextIndent3Char"/>
    <w:rsid w:val="00EF2CA1"/>
    <w:pPr>
      <w:ind w:left="1440" w:firstLine="720"/>
      <w:jc w:val="both"/>
    </w:pPr>
    <w:rPr>
      <w:color w:val="000000"/>
      <w:sz w:val="20"/>
    </w:rPr>
  </w:style>
  <w:style w:type="character" w:customStyle="1" w:styleId="DeltaViewInsertion">
    <w:name w:val="DeltaView Insertion"/>
    <w:rsid w:val="00EF2CA1"/>
    <w:rPr>
      <w:color w:val="0000FF"/>
      <w:u w:val="double"/>
    </w:rPr>
  </w:style>
  <w:style w:type="character" w:customStyle="1" w:styleId="BodyTextIndent3Char">
    <w:name w:val="Body Text Indent 3 Char"/>
    <w:basedOn w:val="DefaultParagraphFont"/>
    <w:link w:val="BodyTextIndent3"/>
    <w:rsid w:val="00EF2CA1"/>
    <w:rPr>
      <w:rFonts w:eastAsia="Times New Roman" w:cs="Times New Roman"/>
      <w:color w:val="000000"/>
      <w:sz w:val="20"/>
      <w:szCs w:val="20"/>
    </w:rPr>
  </w:style>
  <w:style w:type="paragraph" w:styleId="List3">
    <w:name w:val="List 3"/>
    <w:basedOn w:val="Normal"/>
    <w:rsid w:val="00EF2CA1"/>
    <w:pPr>
      <w:widowControl w:val="0"/>
      <w:ind w:left="1080" w:hanging="360"/>
    </w:pPr>
    <w:rPr>
      <w:rFonts w:ascii="Arial" w:hAnsi="Arial"/>
      <w:sz w:val="20"/>
    </w:rPr>
  </w:style>
  <w:style w:type="paragraph" w:styleId="List4">
    <w:name w:val="List 4"/>
    <w:basedOn w:val="Normal"/>
    <w:rsid w:val="00EF2CA1"/>
    <w:pPr>
      <w:widowControl w:val="0"/>
      <w:ind w:left="1440" w:hanging="360"/>
    </w:pPr>
    <w:rPr>
      <w:rFonts w:ascii="Arial" w:hAnsi="Arial"/>
      <w:sz w:val="20"/>
    </w:rPr>
  </w:style>
  <w:style w:type="paragraph" w:customStyle="1" w:styleId="Style2">
    <w:name w:val="Style2"/>
    <w:basedOn w:val="Normal"/>
    <w:rsid w:val="00EF2CA1"/>
    <w:pPr>
      <w:spacing w:after="60"/>
      <w:ind w:left="360"/>
    </w:pPr>
    <w:rPr>
      <w:sz w:val="20"/>
    </w:rPr>
  </w:style>
  <w:style w:type="character" w:customStyle="1" w:styleId="Document8">
    <w:name w:val="Document 8"/>
    <w:basedOn w:val="DefaultParagraphFont"/>
    <w:rsid w:val="00EF2CA1"/>
  </w:style>
  <w:style w:type="paragraph" w:styleId="HTMLPreformatted">
    <w:name w:val="HTML Preformatted"/>
    <w:basedOn w:val="Normal"/>
    <w:link w:val="HTMLPreformattedChar"/>
    <w:rsid w:val="00EF2C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EF2CA1"/>
    <w:rPr>
      <w:rFonts w:ascii="Arial Unicode MS" w:eastAsia="Arial Unicode M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F2CA1"/>
    <w:pPr>
      <w:jc w:val="left"/>
    </w:pPr>
    <w:rPr>
      <w:b/>
      <w:bCs/>
      <w:noProof w:val="0"/>
    </w:rPr>
  </w:style>
  <w:style w:type="paragraph" w:styleId="BalloonText">
    <w:name w:val="Balloon Text"/>
    <w:basedOn w:val="Normal"/>
    <w:link w:val="BalloonTextChar"/>
    <w:semiHidden/>
    <w:rsid w:val="00EF2CA1"/>
    <w:rPr>
      <w:rFonts w:ascii="Tahoma" w:hAnsi="Tahoma" w:cs="Tahoma"/>
      <w:sz w:val="16"/>
      <w:szCs w:val="16"/>
    </w:rPr>
  </w:style>
  <w:style w:type="paragraph" w:customStyle="1" w:styleId="11AgmtArt">
    <w:name w:val="11AgmtArt"/>
    <w:basedOn w:val="Normal"/>
    <w:rsid w:val="00EF2CA1"/>
    <w:pPr>
      <w:numPr>
        <w:numId w:val="4"/>
      </w:numPr>
      <w:overflowPunct/>
      <w:autoSpaceDE/>
      <w:autoSpaceDN/>
      <w:adjustRightInd/>
      <w:spacing w:before="240" w:after="120"/>
      <w:textAlignment w:val="auto"/>
    </w:pPr>
    <w:rPr>
      <w:rFonts w:cs="Arial"/>
      <w:b/>
      <w:sz w:val="22"/>
      <w:szCs w:val="22"/>
      <w:u w:val="single"/>
    </w:rPr>
  </w:style>
  <w:style w:type="paragraph" w:customStyle="1" w:styleId="11AgmtL1">
    <w:name w:val="11AgmtL1"/>
    <w:basedOn w:val="Normal"/>
    <w:rsid w:val="00EF2CA1"/>
    <w:pPr>
      <w:numPr>
        <w:ilvl w:val="1"/>
        <w:numId w:val="4"/>
      </w:numPr>
      <w:overflowPunct/>
      <w:autoSpaceDE/>
      <w:autoSpaceDN/>
      <w:adjustRightInd/>
      <w:spacing w:after="120"/>
      <w:textAlignment w:val="auto"/>
    </w:pPr>
    <w:rPr>
      <w:rFonts w:cs="Arial"/>
      <w:sz w:val="22"/>
      <w:szCs w:val="22"/>
    </w:rPr>
  </w:style>
  <w:style w:type="paragraph" w:customStyle="1" w:styleId="11Agmtl2">
    <w:name w:val="11Agmtl2"/>
    <w:basedOn w:val="11AgmtL1"/>
    <w:rsid w:val="00EF2CA1"/>
    <w:pPr>
      <w:numPr>
        <w:ilvl w:val="2"/>
      </w:numPr>
    </w:pPr>
  </w:style>
  <w:style w:type="paragraph" w:customStyle="1" w:styleId="BodyText21">
    <w:name w:val="BodyText2_1"/>
    <w:pPr>
      <w:overflowPunct w:val="0"/>
      <w:autoSpaceDE w:val="0"/>
      <w:autoSpaceDN w:val="0"/>
      <w:adjustRightInd w:val="0"/>
      <w:ind w:firstLine="1440"/>
      <w:textAlignment w:val="baseline"/>
    </w:pPr>
    <w:rPr>
      <w:rFonts w:ascii="Times" w:eastAsia="Times New Roman" w:hAnsi="Times" w:cs="Times New Roman"/>
      <w:szCs w:val="20"/>
    </w:rPr>
  </w:style>
  <w:style w:type="paragraph" w:customStyle="1" w:styleId="11AgmtL3">
    <w:name w:val="11AgmtL3"/>
    <w:basedOn w:val="Normal"/>
    <w:rsid w:val="00EF2CA1"/>
    <w:pPr>
      <w:numPr>
        <w:ilvl w:val="3"/>
        <w:numId w:val="4"/>
      </w:numPr>
      <w:overflowPunct/>
      <w:autoSpaceDE/>
      <w:autoSpaceDN/>
      <w:adjustRightInd/>
      <w:spacing w:after="120"/>
      <w:textAlignment w:val="auto"/>
    </w:pPr>
    <w:rPr>
      <w:rFonts w:cs="Arial"/>
      <w:sz w:val="22"/>
      <w:szCs w:val="22"/>
    </w:rPr>
  </w:style>
  <w:style w:type="paragraph" w:customStyle="1" w:styleId="11AgmtL4">
    <w:name w:val="11AgmtL4"/>
    <w:basedOn w:val="11AgmtL3"/>
    <w:rsid w:val="00EF2CA1"/>
    <w:pPr>
      <w:numPr>
        <w:ilvl w:val="4"/>
      </w:numPr>
    </w:pPr>
  </w:style>
  <w:style w:type="paragraph" w:customStyle="1" w:styleId="11AgmtL5">
    <w:name w:val="11AgmtL5"/>
    <w:basedOn w:val="11AgmtL4"/>
    <w:rsid w:val="00EF2CA1"/>
    <w:pPr>
      <w:numPr>
        <w:ilvl w:val="5"/>
      </w:numPr>
    </w:pPr>
  </w:style>
  <w:style w:type="character" w:styleId="Strong">
    <w:name w:val="Strong"/>
    <w:qFormat/>
    <w:rsid w:val="00EF2CA1"/>
    <w:rPr>
      <w:b/>
      <w:bCs/>
    </w:rPr>
  </w:style>
  <w:style w:type="paragraph" w:customStyle="1" w:styleId="Normla">
    <w:name w:val="Normla"/>
    <w:basedOn w:val="Normal"/>
    <w:rsid w:val="00EF2CA1"/>
    <w:pPr>
      <w:ind w:left="360" w:hanging="360"/>
    </w:pPr>
    <w:rPr>
      <w:sz w:val="20"/>
    </w:rPr>
  </w:style>
  <w:style w:type="paragraph" w:customStyle="1" w:styleId="Noraml">
    <w:name w:val="Noraml"/>
    <w:basedOn w:val="Normla"/>
    <w:rsid w:val="00EF2CA1"/>
  </w:style>
  <w:style w:type="character" w:styleId="Hyperlink">
    <w:name w:val="Hyperlink"/>
    <w:rsid w:val="00EF2CA1"/>
    <w:rPr>
      <w:color w:val="0000FF"/>
      <w:u w:val="single"/>
    </w:rPr>
  </w:style>
  <w:style w:type="character" w:styleId="Emphasis">
    <w:name w:val="Emphasis"/>
    <w:qFormat/>
    <w:rsid w:val="00EF2CA1"/>
    <w:rPr>
      <w:b/>
      <w:bCs/>
      <w:i w:val="0"/>
      <w:iCs w:val="0"/>
    </w:rPr>
  </w:style>
  <w:style w:type="character" w:customStyle="1" w:styleId="DeltaViewDeletion">
    <w:name w:val="DeltaView Deletion"/>
    <w:rsid w:val="00EF2CA1"/>
    <w:rPr>
      <w:strike/>
      <w:color w:val="FF0000"/>
    </w:rPr>
  </w:style>
  <w:style w:type="character" w:customStyle="1" w:styleId="DocID">
    <w:name w:val="DocID"/>
    <w:basedOn w:val="DefaultParagraphFont"/>
    <w:rsid w:val="008E4900"/>
    <w:rPr>
      <w:rFonts w:ascii="Times New Roman" w:hAnsi="Times New Roman" w:cs="Times New Roman"/>
      <w:b w:val="0"/>
      <w:i w:val="0"/>
      <w:vanish w:val="0"/>
      <w:color w:val="000000"/>
      <w:sz w:val="16"/>
      <w:szCs w:val="28"/>
      <w:u w:val="none"/>
    </w:rPr>
  </w:style>
  <w:style w:type="paragraph" w:styleId="Revision">
    <w:name w:val="Revision"/>
    <w:hidden/>
    <w:uiPriority w:val="99"/>
    <w:semiHidden/>
    <w:rsid w:val="008E4900"/>
    <w:rPr>
      <w:rFonts w:eastAsia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55F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352989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52CA6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6E78"/>
    <w:rPr>
      <w:rFonts w:eastAsia="Times New Roman" w:cs="Times New Roman"/>
      <w:szCs w:val="20"/>
    </w:rPr>
  </w:style>
  <w:style w:type="character" w:customStyle="1" w:styleId="ui-provider">
    <w:name w:val="ui-provider"/>
    <w:basedOn w:val="DefaultParagraphFont"/>
    <w:rsid w:val="00E63E33"/>
  </w:style>
  <w:style w:type="table" w:customStyle="1" w:styleId="TableGrid1">
    <w:name w:val="Table Grid1"/>
    <w:basedOn w:val="TableNormal"/>
    <w:next w:val="TableGrid"/>
    <w:uiPriority w:val="39"/>
    <w:rsid w:val="00C23D2E"/>
    <w:rPr>
      <w:rFonts w:ascii="Calibri" w:hAnsi="Calibri"/>
      <w:kern w:val="2"/>
      <w:sz w:val="2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0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theme" Target="theme/theme1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8C290F0AB104CAFEA5D920B1C6800" ma:contentTypeVersion="15" ma:contentTypeDescription="Create a new document." ma:contentTypeScope="" ma:versionID="97a5ab212cd666288619e336359a84d6">
  <xsd:schema xmlns:xsd="http://www.w3.org/2001/XMLSchema" xmlns:xs="http://www.w3.org/2001/XMLSchema" xmlns:p="http://schemas.microsoft.com/office/2006/metadata/properties" xmlns:ns2="5917dcf1-1381-4ae0-8731-5d9cf5680148" xmlns:ns3="bf322738-0380-43eb-85ff-11598bbef7b8" targetNamespace="http://schemas.microsoft.com/office/2006/metadata/properties" ma:root="true" ma:fieldsID="0977ad9f2316a360b6f50c83326063ec" ns2:_="" ns3:_="">
    <xsd:import namespace="5917dcf1-1381-4ae0-8731-5d9cf5680148"/>
    <xsd:import namespace="bf322738-0380-43eb-85ff-11598bbef7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7dcf1-1381-4ae0-8731-5d9cf568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f4a44e0-c135-4a02-9d47-b25b2bfb15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22738-0380-43eb-85ff-11598bbef7b8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c590173-4036-45ac-8495-838cd1e96142}" ma:internalName="TaxCatchAll" ma:showField="CatchAllData" ma:web="bf322738-0380-43eb-85ff-11598bbef7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��< ? x m l   v e r s i o n = " 1 . 0 "   e n c o d i n g = " u t f - 1 6 " ? > < p r o p e r t i e s   x m l n s = " h t t p : / / w w w . i m a n a g e . c o m / w o r k / x m l s c h e m a " >  
     < d o c u m e n t i d > W O R K S I T E ! 1 1 2 1 3 9 1 1 . 3 < / d o c u m e n t i d >  
     < s e n d e r i d > S R U G N E T T A < / s e n d e r i d >  
     < s e n d e r e m a i l > S R U G N E T T A @ C O N S T A N G Y . C O M < / s e n d e r e m a i l >  
     < l a s t m o d i f i e d > 2 0 2 4 - 0 5 - 2 4 T 1 0 : 5 1 : 0 0 . 0 0 0 0 0 0 0 - 0 4 : 0 0 < / l a s t m o d i f i e d >  
     < d a t a b a s e > W O R K S I T E < / d a t a b a s e >  
 < / p r o p e r t i e s > 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17dcf1-1381-4ae0-8731-5d9cf5680148">
      <Terms xmlns="http://schemas.microsoft.com/office/infopath/2007/PartnerControls"/>
    </lcf76f155ced4ddcb4097134ff3c332f>
    <TaxCatchAll xmlns="bf322738-0380-43eb-85ff-11598bbef7b8" xsi:nil="true"/>
    <SharedWithUsers xmlns="bf322738-0380-43eb-85ff-11598bbef7b8">
      <UserInfo>
        <DisplayName>Kevin Lindbergh</DisplayName>
        <AccountId>65</AccountId>
        <AccountType/>
      </UserInfo>
    </SharedWithUsers>
  </documentManagement>
</p:properties>
</file>

<file path=customXml/item6.xml>��< ? x m l   v e r s i o n = " 1 . 0 "   e n c o d i n g = " u t f - 1 6 " ? > < p r o p e r t i e s   x m l n s = " h t t p : / / w w w . i m a n a g e . c o m / w o r k / x m l s c h e m a " >  
     < d o c u m e n t i d > W O R K S I T E ! 1 1 3 2 0 8 6 0 . 1 < / d o c u m e n t i d >  
     < s e n d e r i d > A K U E T T E L < / s e n d e r i d >  
     < s e n d e r e m a i l > A K U E T T E L @ C O N S T A N G Y . C O M < / s e n d e r e m a i l >  
     < l a s t m o d i f i e d > 2 0 2 4 - 0 6 - 1 2 T 1 5 : 0 8 : 0 0 . 0 0 0 0 0 0 0 - 0 4 : 0 0 < / l a s t m o d i f i e d >  
     < d a t a b a s e > W O R K S I T E < / d a t a b a s e >  
 < / p r o p e r t i e s > 
</file>

<file path=customXml/itemProps1.xml><?xml version="1.0" encoding="utf-8"?>
<ds:datastoreItem xmlns:ds="http://schemas.openxmlformats.org/officeDocument/2006/customXml" ds:itemID="{4F5597E0-2A92-49DC-8200-8B1396C4A0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05221B-1E03-439C-B40D-77002ABE20F1}"/>
</file>

<file path=customXml/itemProps3.xml><?xml version="1.0" encoding="utf-8"?>
<ds:datastoreItem xmlns:ds="http://schemas.openxmlformats.org/officeDocument/2006/customXml" ds:itemID="{0BF9233D-AE3F-4D51-A89A-CF467842AC2B}">
  <ds:schemaRefs>
    <ds:schemaRef ds:uri="http://www.imanage.com/work/xmlschema"/>
  </ds:schemaRefs>
</ds:datastoreItem>
</file>

<file path=customXml/itemProps4.xml><?xml version="1.0" encoding="utf-8"?>
<ds:datastoreItem xmlns:ds="http://schemas.openxmlformats.org/officeDocument/2006/customXml" ds:itemID="{9CECCE3E-59AF-4A0E-BA09-00E3B257F7D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3E64865-5D71-44DD-AB6D-A706BEE8F2AA}">
  <ds:schemaRefs>
    <ds:schemaRef ds:uri="http://schemas.microsoft.com/office/2006/metadata/properties"/>
    <ds:schemaRef ds:uri="http://schemas.microsoft.com/office/infopath/2007/PartnerControls"/>
    <ds:schemaRef ds:uri="18017f84-dcba-48c8-a2bb-2e0d46d2059a"/>
    <ds:schemaRef ds:uri="d27fe56c-b41f-4c2f-a4d9-fcd3ee1fb431"/>
  </ds:schemaRefs>
</ds:datastoreItem>
</file>

<file path=customXml/itemProps6.xml><?xml version="1.0" encoding="utf-8"?>
<ds:datastoreItem xmlns:ds="http://schemas.openxmlformats.org/officeDocument/2006/customXml" ds:itemID="{66BC864C-EB97-42C1-84B9-42468BED8B79}">
  <ds:schemaRefs>
    <ds:schemaRef ds:uri="http://www.imanage.com/work/xmlschema"/>
  </ds:schemaRefs>
</ds:datastoreItem>
</file>

<file path=docMetadata/LabelInfo.xml><?xml version="1.0" encoding="utf-8"?>
<clbl:labelList xmlns:clbl="http://schemas.microsoft.com/office/2020/mipLabelMetadata">
  <clbl:label id="{4c3dbc8d-7dd4-4a72-bcdf-2e4c2151aa59}" enabled="0" method="" siteId="{4c3dbc8d-7dd4-4a72-bcdf-2e4c2151aa59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0</Words>
  <Characters>2168</Characters>
  <Application>Microsoft Office Word</Application>
  <DocSecurity>0</DocSecurity>
  <PresentationFormat/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aS Template review  (00342856.DOCX;1)</vt:lpstr>
    </vt:vector>
  </TitlesOfParts>
  <Company>Key Corp</Company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aS Template review  (00342856.DOCX;1)</dc:title>
  <dc:subject>00342856 v1 CONFIDENT /font=8</dc:subject>
  <dc:creator>VASSILI TOULINE</dc:creator>
  <cp:lastModifiedBy>Terri Feist</cp:lastModifiedBy>
  <cp:revision>2</cp:revision>
  <cp:lastPrinted>2019-05-06T23:29:00Z</cp:lastPrinted>
  <dcterms:created xsi:type="dcterms:W3CDTF">2025-06-10T01:41:00Z</dcterms:created>
  <dcterms:modified xsi:type="dcterms:W3CDTF">2025-06-10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86076721</vt:i4>
  </property>
  <property fmtid="{D5CDD505-2E9C-101B-9397-08002B2CF9AE}" pid="3" name="ContentTypeId">
    <vt:lpwstr>0x01010090D8C290F0AB104CAFEA5D920B1C6800</vt:lpwstr>
  </property>
  <property fmtid="{D5CDD505-2E9C-101B-9397-08002B2CF9AE}" pid="4" name="MediaServiceImageTags">
    <vt:lpwstr/>
  </property>
  <property fmtid="{D5CDD505-2E9C-101B-9397-08002B2CF9AE}" pid="5" name="iManageFooter">
    <vt:lpwstr>11320860v1</vt:lpwstr>
  </property>
</Properties>
</file>